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charts/chart15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charts/chart16.xml" ContentType="application/vnd.openxmlformats-officedocument.drawingml.chart+xml"/>
  <Override PartName="/word/charts/style16.xml" ContentType="application/vnd.ms-office.chartstyle+xml"/>
  <Override PartName="/word/charts/colors16.xml" ContentType="application/vnd.ms-office.chartcolorstyle+xml"/>
  <Override PartName="/word/charts/chart17.xml" ContentType="application/vnd.openxmlformats-officedocument.drawingml.chart+xml"/>
  <Override PartName="/word/charts/style17.xml" ContentType="application/vnd.ms-office.chartstyle+xml"/>
  <Override PartName="/word/charts/colors17.xml" ContentType="application/vnd.ms-office.chartcolorstyle+xml"/>
  <Override PartName="/word/charts/chart18.xml" ContentType="application/vnd.openxmlformats-officedocument.drawingml.chart+xml"/>
  <Override PartName="/word/charts/style18.xml" ContentType="application/vnd.ms-office.chartstyle+xml"/>
  <Override PartName="/word/charts/colors18.xml" ContentType="application/vnd.ms-office.chartcolorstyle+xml"/>
  <Override PartName="/word/charts/chart19.xml" ContentType="application/vnd.openxmlformats-officedocument.drawingml.chart+xml"/>
  <Override PartName="/word/charts/style19.xml" ContentType="application/vnd.ms-office.chartstyle+xml"/>
  <Override PartName="/word/charts/colors19.xml" ContentType="application/vnd.ms-office.chartcolorstyle+xml"/>
  <Override PartName="/word/charts/chart20.xml" ContentType="application/vnd.openxmlformats-officedocument.drawingml.chart+xml"/>
  <Override PartName="/word/charts/style20.xml" ContentType="application/vnd.ms-office.chartstyle+xml"/>
  <Override PartName="/word/charts/colors20.xml" ContentType="application/vnd.ms-office.chartcolorstyle+xml"/>
  <Override PartName="/word/charts/chart21.xml" ContentType="application/vnd.openxmlformats-officedocument.drawingml.chart+xml"/>
  <Override PartName="/word/charts/style21.xml" ContentType="application/vnd.ms-office.chartstyle+xml"/>
  <Override PartName="/word/charts/colors21.xml" ContentType="application/vnd.ms-office.chartcolorstyle+xml"/>
  <Override PartName="/word/charts/chart22.xml" ContentType="application/vnd.openxmlformats-officedocument.drawingml.chart+xml"/>
  <Override PartName="/word/charts/style22.xml" ContentType="application/vnd.ms-office.chartstyle+xml"/>
  <Override PartName="/word/charts/colors22.xml" ContentType="application/vnd.ms-office.chartcolorstyle+xml"/>
  <Override PartName="/word/charts/chart23.xml" ContentType="application/vnd.openxmlformats-officedocument.drawingml.chart+xml"/>
  <Override PartName="/word/charts/style23.xml" ContentType="application/vnd.ms-office.chartstyle+xml"/>
  <Override PartName="/word/charts/colors23.xml" ContentType="application/vnd.ms-office.chartcolorstyle+xml"/>
  <Override PartName="/word/charts/chart24.xml" ContentType="application/vnd.openxmlformats-officedocument.drawingml.chart+xml"/>
  <Override PartName="/word/charts/style24.xml" ContentType="application/vnd.ms-office.chartstyle+xml"/>
  <Override PartName="/word/charts/colors24.xml" ContentType="application/vnd.ms-office.chartcolorstyle+xml"/>
  <Override PartName="/word/charts/chart25.xml" ContentType="application/vnd.openxmlformats-officedocument.drawingml.chart+xml"/>
  <Override PartName="/word/charts/style25.xml" ContentType="application/vnd.ms-office.chartstyle+xml"/>
  <Override PartName="/word/charts/colors25.xml" ContentType="application/vnd.ms-office.chartcolorstyle+xml"/>
  <Override PartName="/word/charts/chart26.xml" ContentType="application/vnd.openxmlformats-officedocument.drawingml.chart+xml"/>
  <Override PartName="/word/charts/style26.xml" ContentType="application/vnd.ms-office.chartstyle+xml"/>
  <Override PartName="/word/charts/colors26.xml" ContentType="application/vnd.ms-office.chartcolorstyle+xml"/>
  <Override PartName="/word/charts/chart27.xml" ContentType="application/vnd.openxmlformats-officedocument.drawingml.chart+xml"/>
  <Override PartName="/word/charts/style27.xml" ContentType="application/vnd.ms-office.chartstyle+xml"/>
  <Override PartName="/word/charts/colors27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561B" w:rsidRPr="00D21170" w:rsidRDefault="0052561B">
      <w:pPr>
        <w:rPr>
          <w:rFonts w:asciiTheme="majorBidi" w:hAnsiTheme="majorBidi" w:cstheme="majorBidi"/>
          <w:sz w:val="16"/>
          <w:szCs w:val="16"/>
        </w:rPr>
      </w:pPr>
      <w:r w:rsidRPr="00D21170">
        <w:rPr>
          <w:rFonts w:asciiTheme="majorBidi" w:hAnsiTheme="majorBidi" w:cstheme="majorBidi"/>
          <w:noProof/>
          <w:sz w:val="16"/>
          <w:szCs w:val="16"/>
        </w:rPr>
        <w:drawing>
          <wp:inline distT="0" distB="0" distL="0" distR="0" wp14:anchorId="7597DBD1" wp14:editId="5DD8CC4C">
            <wp:extent cx="4572000" cy="274320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E092713-4918-438E-97A6-1BB703F741B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  <w:bookmarkStart w:id="0" w:name="_GoBack"/>
      <w:bookmarkEnd w:id="0"/>
      <w:r w:rsidRPr="00D21170">
        <w:rPr>
          <w:rFonts w:asciiTheme="majorBidi" w:hAnsiTheme="majorBidi" w:cstheme="majorBidi"/>
          <w:noProof/>
          <w:sz w:val="16"/>
          <w:szCs w:val="16"/>
        </w:rPr>
        <w:drawing>
          <wp:inline distT="0" distB="0" distL="0" distR="0" wp14:anchorId="7F7D8F0C" wp14:editId="0EE5BAC5">
            <wp:extent cx="4572000" cy="2743200"/>
            <wp:effectExtent l="0" t="0" r="0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653CE55D-137A-416E-8C3A-7BD1238F684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  <w:r w:rsidRPr="00D21170">
        <w:rPr>
          <w:rFonts w:asciiTheme="majorBidi" w:hAnsiTheme="majorBidi" w:cstheme="majorBidi"/>
          <w:noProof/>
          <w:sz w:val="16"/>
          <w:szCs w:val="16"/>
        </w:rPr>
        <w:lastRenderedPageBreak/>
        <w:drawing>
          <wp:inline distT="0" distB="0" distL="0" distR="0" wp14:anchorId="517DABCE" wp14:editId="5D34D653">
            <wp:extent cx="4572000" cy="2743200"/>
            <wp:effectExtent l="0" t="0" r="0" b="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E9C69E76-1D19-4C7F-A313-8C0455651AD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52561B" w:rsidRPr="00D21170" w:rsidRDefault="0052561B">
      <w:pPr>
        <w:rPr>
          <w:rFonts w:asciiTheme="majorBidi" w:hAnsiTheme="majorBidi" w:cstheme="majorBidi"/>
          <w:sz w:val="16"/>
          <w:szCs w:val="16"/>
        </w:rPr>
      </w:pPr>
      <w:r w:rsidRPr="00D21170">
        <w:rPr>
          <w:rFonts w:asciiTheme="majorBidi" w:hAnsiTheme="majorBidi" w:cstheme="majorBidi"/>
          <w:noProof/>
          <w:sz w:val="16"/>
          <w:szCs w:val="16"/>
        </w:rPr>
        <w:lastRenderedPageBreak/>
        <w:drawing>
          <wp:inline distT="0" distB="0" distL="0" distR="0" wp14:anchorId="6CADE58A" wp14:editId="664BC57C">
            <wp:extent cx="4572000" cy="2743200"/>
            <wp:effectExtent l="0" t="0" r="0" b="0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7DCD4817-36BD-4902-8D24-FB8E403F774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r w:rsidRPr="00D21170">
        <w:rPr>
          <w:rFonts w:asciiTheme="majorBidi" w:hAnsiTheme="majorBidi" w:cstheme="majorBidi"/>
          <w:noProof/>
          <w:sz w:val="16"/>
          <w:szCs w:val="16"/>
        </w:rPr>
        <w:drawing>
          <wp:inline distT="0" distB="0" distL="0" distR="0" wp14:anchorId="5D9470DC" wp14:editId="22BA861C">
            <wp:extent cx="4572000" cy="2743200"/>
            <wp:effectExtent l="0" t="0" r="0" b="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6D573B37-0B7B-4D5C-80F1-F4AFC5A85A5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 w:rsidRPr="00D21170">
        <w:rPr>
          <w:rFonts w:asciiTheme="majorBidi" w:hAnsiTheme="majorBidi" w:cstheme="majorBidi"/>
          <w:noProof/>
          <w:sz w:val="16"/>
          <w:szCs w:val="16"/>
        </w:rPr>
        <w:lastRenderedPageBreak/>
        <w:drawing>
          <wp:inline distT="0" distB="0" distL="0" distR="0" wp14:anchorId="678263A3" wp14:editId="1035482C">
            <wp:extent cx="4572000" cy="2743200"/>
            <wp:effectExtent l="0" t="0" r="0" b="0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FDC37F48-C4DE-47EC-B82C-1636644630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52561B" w:rsidRPr="00D21170" w:rsidRDefault="0052561B">
      <w:pPr>
        <w:rPr>
          <w:rFonts w:asciiTheme="majorBidi" w:hAnsiTheme="majorBidi" w:cstheme="majorBidi"/>
          <w:sz w:val="16"/>
          <w:szCs w:val="16"/>
        </w:rPr>
      </w:pPr>
      <w:r w:rsidRPr="00D21170">
        <w:rPr>
          <w:rFonts w:asciiTheme="majorBidi" w:hAnsiTheme="majorBidi" w:cstheme="majorBidi"/>
          <w:noProof/>
          <w:sz w:val="16"/>
          <w:szCs w:val="16"/>
        </w:rPr>
        <w:lastRenderedPageBreak/>
        <w:drawing>
          <wp:inline distT="0" distB="0" distL="0" distR="0" wp14:anchorId="79F36F0C" wp14:editId="0AF810E1">
            <wp:extent cx="4572000" cy="2743200"/>
            <wp:effectExtent l="0" t="0" r="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FA457FA3-4405-4B7D-BCC9-FCDB1FFFB77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  <w:r w:rsidRPr="00D21170">
        <w:rPr>
          <w:rFonts w:asciiTheme="majorBidi" w:hAnsiTheme="majorBidi" w:cstheme="majorBidi"/>
          <w:noProof/>
          <w:sz w:val="16"/>
          <w:szCs w:val="16"/>
        </w:rPr>
        <w:drawing>
          <wp:inline distT="0" distB="0" distL="0" distR="0" wp14:anchorId="107C723E" wp14:editId="11375B90">
            <wp:extent cx="4572000" cy="2743200"/>
            <wp:effectExtent l="0" t="0" r="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A7B797B0-195F-44BC-B5BD-9BA53F69A02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D21170" w:rsidRPr="00D21170" w:rsidRDefault="00D21170">
      <w:pPr>
        <w:rPr>
          <w:rFonts w:asciiTheme="majorBidi" w:hAnsiTheme="majorBidi" w:cstheme="majorBidi"/>
          <w:sz w:val="16"/>
          <w:szCs w:val="16"/>
        </w:rPr>
      </w:pPr>
      <w:r w:rsidRPr="00D21170">
        <w:rPr>
          <w:rFonts w:asciiTheme="majorBidi" w:hAnsiTheme="majorBidi" w:cstheme="majorBidi"/>
          <w:noProof/>
          <w:sz w:val="16"/>
          <w:szCs w:val="16"/>
        </w:rPr>
        <w:lastRenderedPageBreak/>
        <w:drawing>
          <wp:inline distT="0" distB="0" distL="0" distR="0" wp14:anchorId="05AD6006" wp14:editId="67497143">
            <wp:extent cx="4572000" cy="2743200"/>
            <wp:effectExtent l="0" t="0" r="0" b="0"/>
            <wp:docPr id="18" name="Chart 18">
              <a:extLst xmlns:a="http://schemas.openxmlformats.org/drawingml/2006/main">
                <a:ext uri="{FF2B5EF4-FFF2-40B4-BE49-F238E27FC236}">
                  <a16:creationId xmlns:a16="http://schemas.microsoft.com/office/drawing/2014/main" id="{2F63AAD2-073E-4C94-999C-6A259453316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  <w:r w:rsidRPr="00D21170">
        <w:rPr>
          <w:rFonts w:asciiTheme="majorBidi" w:hAnsiTheme="majorBidi" w:cstheme="majorBidi"/>
          <w:noProof/>
          <w:sz w:val="16"/>
          <w:szCs w:val="16"/>
        </w:rPr>
        <w:drawing>
          <wp:inline distT="0" distB="0" distL="0" distR="0" wp14:anchorId="7ADFC606" wp14:editId="75BCC52B">
            <wp:extent cx="4572000" cy="2743200"/>
            <wp:effectExtent l="0" t="0" r="0" b="0"/>
            <wp:docPr id="19" name="Chart 19">
              <a:extLst xmlns:a="http://schemas.openxmlformats.org/drawingml/2006/main">
                <a:ext uri="{FF2B5EF4-FFF2-40B4-BE49-F238E27FC236}">
                  <a16:creationId xmlns:a16="http://schemas.microsoft.com/office/drawing/2014/main" id="{C2F8B023-FB61-4A10-B785-9D0C0D236A0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:rsidR="0052561B" w:rsidRPr="00D21170" w:rsidRDefault="0052561B">
      <w:pPr>
        <w:rPr>
          <w:rFonts w:asciiTheme="majorBidi" w:hAnsiTheme="majorBidi" w:cstheme="majorBidi"/>
          <w:sz w:val="16"/>
          <w:szCs w:val="16"/>
        </w:rPr>
      </w:pPr>
      <w:r w:rsidRPr="00D21170">
        <w:rPr>
          <w:rFonts w:asciiTheme="majorBidi" w:hAnsiTheme="majorBidi" w:cstheme="majorBidi"/>
          <w:noProof/>
          <w:sz w:val="16"/>
          <w:szCs w:val="16"/>
        </w:rPr>
        <w:lastRenderedPageBreak/>
        <w:drawing>
          <wp:inline distT="0" distB="0" distL="0" distR="0" wp14:anchorId="186A6AFB" wp14:editId="65BCBE1D">
            <wp:extent cx="4957763" cy="2743200"/>
            <wp:effectExtent l="0" t="0" r="14605" b="0"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71908EAA-D3E5-4FAE-A086-BA180B19B8A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  <w:r w:rsidRPr="00D21170">
        <w:rPr>
          <w:rFonts w:asciiTheme="majorBidi" w:hAnsiTheme="majorBidi" w:cstheme="majorBidi"/>
          <w:noProof/>
          <w:sz w:val="16"/>
          <w:szCs w:val="16"/>
        </w:rPr>
        <w:drawing>
          <wp:inline distT="0" distB="0" distL="0" distR="0" wp14:anchorId="41FDECED" wp14:editId="457713F1">
            <wp:extent cx="4572000" cy="2743200"/>
            <wp:effectExtent l="0" t="0" r="0" b="0"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88A5BB5A-E90C-42F3-8F86-F61D3B3D978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  <w:r w:rsidRPr="00D21170">
        <w:rPr>
          <w:rFonts w:asciiTheme="majorBidi" w:hAnsiTheme="majorBidi" w:cstheme="majorBidi"/>
          <w:noProof/>
          <w:sz w:val="16"/>
          <w:szCs w:val="16"/>
        </w:rPr>
        <w:lastRenderedPageBreak/>
        <w:drawing>
          <wp:inline distT="0" distB="0" distL="0" distR="0" wp14:anchorId="628D030E" wp14:editId="56BB2D11">
            <wp:extent cx="4572000" cy="2743200"/>
            <wp:effectExtent l="0" t="0" r="0" b="0"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7445D6C2-623B-478D-B3E7-F2C5908709C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:rsidR="0052561B" w:rsidRPr="00D21170" w:rsidRDefault="0052561B">
      <w:pPr>
        <w:rPr>
          <w:rFonts w:asciiTheme="majorBidi" w:hAnsiTheme="majorBidi" w:cstheme="majorBidi"/>
          <w:sz w:val="16"/>
          <w:szCs w:val="16"/>
        </w:rPr>
      </w:pPr>
      <w:r w:rsidRPr="00D21170">
        <w:rPr>
          <w:rFonts w:asciiTheme="majorBidi" w:hAnsiTheme="majorBidi" w:cstheme="majorBidi"/>
          <w:noProof/>
          <w:sz w:val="16"/>
          <w:szCs w:val="16"/>
        </w:rPr>
        <w:lastRenderedPageBreak/>
        <w:drawing>
          <wp:inline distT="0" distB="0" distL="0" distR="0" wp14:anchorId="3B08A0AF" wp14:editId="550938A8">
            <wp:extent cx="4572000" cy="2743200"/>
            <wp:effectExtent l="0" t="0" r="0" b="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D315FC9B-25E4-4C31-9E46-EC02F27F1AC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  <w:r w:rsidRPr="00D21170">
        <w:rPr>
          <w:rFonts w:asciiTheme="majorBidi" w:hAnsiTheme="majorBidi" w:cstheme="majorBidi"/>
          <w:noProof/>
          <w:sz w:val="16"/>
          <w:szCs w:val="16"/>
        </w:rPr>
        <w:drawing>
          <wp:inline distT="0" distB="0" distL="0" distR="0" wp14:anchorId="7A5A2172" wp14:editId="6EC1FADD">
            <wp:extent cx="4572000" cy="2743200"/>
            <wp:effectExtent l="0" t="0" r="0" b="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F4B140FA-0C8C-4A2F-913C-737D21A1758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:rsidR="00D21170" w:rsidRPr="00D21170" w:rsidRDefault="00D21170">
      <w:pPr>
        <w:rPr>
          <w:rFonts w:asciiTheme="majorBidi" w:hAnsiTheme="majorBidi" w:cstheme="majorBidi"/>
          <w:sz w:val="16"/>
          <w:szCs w:val="16"/>
        </w:rPr>
      </w:pPr>
      <w:r w:rsidRPr="00D21170">
        <w:rPr>
          <w:rFonts w:asciiTheme="majorBidi" w:hAnsiTheme="majorBidi" w:cstheme="majorBidi"/>
          <w:noProof/>
          <w:sz w:val="16"/>
          <w:szCs w:val="16"/>
        </w:rPr>
        <w:lastRenderedPageBreak/>
        <w:drawing>
          <wp:inline distT="0" distB="0" distL="0" distR="0" wp14:anchorId="29CFC310" wp14:editId="227AFDDA">
            <wp:extent cx="4572000" cy="2743200"/>
            <wp:effectExtent l="0" t="0" r="0" b="0"/>
            <wp:docPr id="24" name="Chart 24">
              <a:extLst xmlns:a="http://schemas.openxmlformats.org/drawingml/2006/main">
                <a:ext uri="{FF2B5EF4-FFF2-40B4-BE49-F238E27FC236}">
                  <a16:creationId xmlns:a16="http://schemas.microsoft.com/office/drawing/2014/main" id="{1C8A9521-C04C-4B7B-AE01-5D45F659FEC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  <w:r w:rsidRPr="00D21170">
        <w:rPr>
          <w:rFonts w:asciiTheme="majorBidi" w:hAnsiTheme="majorBidi" w:cstheme="majorBidi"/>
          <w:noProof/>
          <w:sz w:val="16"/>
          <w:szCs w:val="16"/>
        </w:rPr>
        <w:drawing>
          <wp:inline distT="0" distB="0" distL="0" distR="0" wp14:anchorId="5CC0B72F" wp14:editId="684071BE">
            <wp:extent cx="4572000" cy="2743200"/>
            <wp:effectExtent l="0" t="0" r="0" b="0"/>
            <wp:docPr id="25" name="Chart 25">
              <a:extLst xmlns:a="http://schemas.openxmlformats.org/drawingml/2006/main">
                <a:ext uri="{FF2B5EF4-FFF2-40B4-BE49-F238E27FC236}">
                  <a16:creationId xmlns:a16="http://schemas.microsoft.com/office/drawing/2014/main" id="{4ED7D361-6C38-46BB-8258-E4340A0DC24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:rsidR="00D21170" w:rsidRPr="00D21170" w:rsidRDefault="00D21170">
      <w:pPr>
        <w:rPr>
          <w:rFonts w:asciiTheme="majorBidi" w:hAnsiTheme="majorBidi" w:cstheme="majorBidi"/>
          <w:sz w:val="16"/>
          <w:szCs w:val="16"/>
        </w:rPr>
      </w:pPr>
      <w:r w:rsidRPr="00D21170">
        <w:rPr>
          <w:rFonts w:asciiTheme="majorBidi" w:hAnsiTheme="majorBidi" w:cstheme="majorBidi"/>
          <w:noProof/>
          <w:sz w:val="16"/>
          <w:szCs w:val="16"/>
        </w:rPr>
        <w:lastRenderedPageBreak/>
        <w:drawing>
          <wp:inline distT="0" distB="0" distL="0" distR="0" wp14:anchorId="4D663328" wp14:editId="64C55F25">
            <wp:extent cx="4572000" cy="2743200"/>
            <wp:effectExtent l="0" t="0" r="0" b="0"/>
            <wp:docPr id="26" name="Chart 26">
              <a:extLst xmlns:a="http://schemas.openxmlformats.org/drawingml/2006/main">
                <a:ext uri="{FF2B5EF4-FFF2-40B4-BE49-F238E27FC236}">
                  <a16:creationId xmlns:a16="http://schemas.microsoft.com/office/drawing/2014/main" id="{DC4419EC-9D5E-44CF-A18B-97B13389BF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  <w:r w:rsidRPr="00D21170">
        <w:rPr>
          <w:rFonts w:asciiTheme="majorBidi" w:hAnsiTheme="majorBidi" w:cstheme="majorBidi"/>
          <w:noProof/>
          <w:sz w:val="16"/>
          <w:szCs w:val="16"/>
        </w:rPr>
        <w:drawing>
          <wp:inline distT="0" distB="0" distL="0" distR="0" wp14:anchorId="644353CA" wp14:editId="05F25FDB">
            <wp:extent cx="4572000" cy="2743200"/>
            <wp:effectExtent l="0" t="0" r="0" b="0"/>
            <wp:docPr id="27" name="Chart 27">
              <a:extLst xmlns:a="http://schemas.openxmlformats.org/drawingml/2006/main">
                <a:ext uri="{FF2B5EF4-FFF2-40B4-BE49-F238E27FC236}">
                  <a16:creationId xmlns:a16="http://schemas.microsoft.com/office/drawing/2014/main" id="{F11589BE-4780-4B76-BC1C-0DC7E94213F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:rsidR="008216A3" w:rsidRPr="00D21170" w:rsidRDefault="00D21170">
      <w:pPr>
        <w:rPr>
          <w:rFonts w:asciiTheme="majorBidi" w:hAnsiTheme="majorBidi" w:cstheme="majorBidi"/>
          <w:sz w:val="16"/>
          <w:szCs w:val="16"/>
        </w:rPr>
      </w:pPr>
      <w:r w:rsidRPr="00D21170">
        <w:rPr>
          <w:rFonts w:asciiTheme="majorBidi" w:hAnsiTheme="majorBidi" w:cstheme="majorBidi"/>
          <w:noProof/>
          <w:sz w:val="16"/>
          <w:szCs w:val="16"/>
        </w:rPr>
        <w:lastRenderedPageBreak/>
        <w:drawing>
          <wp:inline distT="0" distB="0" distL="0" distR="0" wp14:anchorId="3D4F80DC" wp14:editId="2E0F59B4">
            <wp:extent cx="4572000" cy="2743200"/>
            <wp:effectExtent l="0" t="0" r="0" b="0"/>
            <wp:docPr id="22" name="Chart 22">
              <a:extLst xmlns:a="http://schemas.openxmlformats.org/drawingml/2006/main">
                <a:ext uri="{FF2B5EF4-FFF2-40B4-BE49-F238E27FC236}">
                  <a16:creationId xmlns:a16="http://schemas.microsoft.com/office/drawing/2014/main" id="{0E31E0DB-97A0-41F3-8128-53BBF069E3C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  <w:r w:rsidRPr="00D21170">
        <w:rPr>
          <w:rFonts w:asciiTheme="majorBidi" w:hAnsiTheme="majorBidi" w:cstheme="majorBidi"/>
          <w:noProof/>
          <w:sz w:val="16"/>
          <w:szCs w:val="16"/>
        </w:rPr>
        <w:drawing>
          <wp:inline distT="0" distB="0" distL="0" distR="0" wp14:anchorId="47DD8E64" wp14:editId="19AC61E8">
            <wp:extent cx="4572000" cy="2743200"/>
            <wp:effectExtent l="0" t="0" r="0" b="0"/>
            <wp:docPr id="23" name="Chart 23">
              <a:extLst xmlns:a="http://schemas.openxmlformats.org/drawingml/2006/main">
                <a:ext uri="{FF2B5EF4-FFF2-40B4-BE49-F238E27FC236}">
                  <a16:creationId xmlns:a16="http://schemas.microsoft.com/office/drawing/2014/main" id="{C6EC281B-3D16-4CAB-B0D0-F7880BE025D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</w:p>
    <w:p w:rsidR="0052561B" w:rsidRPr="00D21170" w:rsidRDefault="008216A3">
      <w:pPr>
        <w:rPr>
          <w:rFonts w:asciiTheme="majorBidi" w:hAnsiTheme="majorBidi" w:cstheme="majorBidi"/>
          <w:sz w:val="16"/>
          <w:szCs w:val="16"/>
        </w:rPr>
      </w:pPr>
      <w:r w:rsidRPr="00D21170">
        <w:rPr>
          <w:rFonts w:asciiTheme="majorBidi" w:hAnsiTheme="majorBidi" w:cstheme="majorBidi"/>
          <w:noProof/>
          <w:sz w:val="16"/>
          <w:szCs w:val="16"/>
        </w:rPr>
        <w:lastRenderedPageBreak/>
        <w:drawing>
          <wp:inline distT="0" distB="0" distL="0" distR="0" wp14:anchorId="786A6ADC" wp14:editId="259276AE">
            <wp:extent cx="4572000" cy="2743200"/>
            <wp:effectExtent l="0" t="0" r="0" b="0"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id="{460DF0A7-CC9B-4D8F-A22C-5A2E421CD8B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  <w:r w:rsidRPr="00D21170">
        <w:rPr>
          <w:rFonts w:asciiTheme="majorBidi" w:hAnsiTheme="majorBidi" w:cstheme="majorBidi"/>
          <w:noProof/>
          <w:sz w:val="16"/>
          <w:szCs w:val="16"/>
        </w:rPr>
        <w:drawing>
          <wp:inline distT="0" distB="0" distL="0" distR="0" wp14:anchorId="673BE8E6" wp14:editId="00629ECB">
            <wp:extent cx="4572000" cy="2743200"/>
            <wp:effectExtent l="0" t="0" r="0" b="0"/>
            <wp:docPr id="17" name="Chart 17">
              <a:extLst xmlns:a="http://schemas.openxmlformats.org/drawingml/2006/main">
                <a:ext uri="{FF2B5EF4-FFF2-40B4-BE49-F238E27FC236}">
                  <a16:creationId xmlns:a16="http://schemas.microsoft.com/office/drawing/2014/main" id="{A29E5623-BD6B-47D4-8C5F-CCBF33CF4CC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:rsidR="0052561B" w:rsidRPr="00D21170" w:rsidRDefault="0052561B">
      <w:pPr>
        <w:rPr>
          <w:rFonts w:asciiTheme="majorBidi" w:hAnsiTheme="majorBidi" w:cstheme="majorBidi"/>
          <w:sz w:val="16"/>
          <w:szCs w:val="16"/>
        </w:rPr>
      </w:pPr>
    </w:p>
    <w:p w:rsidR="0052561B" w:rsidRPr="00D21170" w:rsidRDefault="0052561B">
      <w:pPr>
        <w:rPr>
          <w:rFonts w:asciiTheme="majorBidi" w:hAnsiTheme="majorBidi" w:cstheme="majorBidi"/>
          <w:sz w:val="16"/>
          <w:szCs w:val="16"/>
        </w:rPr>
      </w:pPr>
      <w:r w:rsidRPr="00D21170">
        <w:rPr>
          <w:rFonts w:asciiTheme="majorBidi" w:hAnsiTheme="majorBidi" w:cstheme="majorBidi"/>
          <w:noProof/>
          <w:sz w:val="16"/>
          <w:szCs w:val="16"/>
        </w:rPr>
        <w:lastRenderedPageBreak/>
        <w:drawing>
          <wp:inline distT="0" distB="0" distL="0" distR="0" wp14:anchorId="12CAB827" wp14:editId="06076B24">
            <wp:extent cx="4572000" cy="2743200"/>
            <wp:effectExtent l="0" t="0" r="0" b="0"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83767819-78AF-4F8A-A1A2-BEEC10AC6EF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:rsidR="0052561B" w:rsidRPr="00D21170" w:rsidRDefault="0052561B">
      <w:pPr>
        <w:rPr>
          <w:rFonts w:asciiTheme="majorBidi" w:hAnsiTheme="majorBidi" w:cstheme="majorBidi"/>
          <w:sz w:val="16"/>
          <w:szCs w:val="16"/>
        </w:rPr>
      </w:pPr>
      <w:r w:rsidRPr="00D21170">
        <w:rPr>
          <w:rFonts w:asciiTheme="majorBidi" w:hAnsiTheme="majorBidi" w:cstheme="majorBidi"/>
          <w:noProof/>
          <w:sz w:val="16"/>
          <w:szCs w:val="16"/>
        </w:rPr>
        <w:drawing>
          <wp:inline distT="0" distB="0" distL="0" distR="0" wp14:anchorId="19E7B1B6" wp14:editId="68995713">
            <wp:extent cx="4572000" cy="2743200"/>
            <wp:effectExtent l="0" t="0" r="0" b="0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EB555444-AD42-47AB-A2C3-D4F313E7D43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:rsidR="0052561B" w:rsidRPr="00D21170" w:rsidRDefault="00D21170">
      <w:pPr>
        <w:rPr>
          <w:rFonts w:asciiTheme="majorBidi" w:hAnsiTheme="majorBidi" w:cstheme="majorBidi"/>
          <w:sz w:val="16"/>
          <w:szCs w:val="16"/>
        </w:rPr>
      </w:pPr>
      <w:r w:rsidRPr="00D21170">
        <w:rPr>
          <w:rFonts w:asciiTheme="majorBidi" w:hAnsiTheme="majorBidi" w:cstheme="majorBidi"/>
          <w:noProof/>
          <w:sz w:val="16"/>
          <w:szCs w:val="16"/>
        </w:rPr>
        <w:lastRenderedPageBreak/>
        <w:drawing>
          <wp:inline distT="0" distB="0" distL="0" distR="0" wp14:anchorId="60EC80C2" wp14:editId="6C14723C">
            <wp:extent cx="4572000" cy="2743200"/>
            <wp:effectExtent l="0" t="0" r="0" b="0"/>
            <wp:docPr id="20" name="Chart 20">
              <a:extLst xmlns:a="http://schemas.openxmlformats.org/drawingml/2006/main">
                <a:ext uri="{FF2B5EF4-FFF2-40B4-BE49-F238E27FC236}">
                  <a16:creationId xmlns:a16="http://schemas.microsoft.com/office/drawing/2014/main" id="{FD294C10-BAB0-4A0F-95C3-FEF74D76CA2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  <w:r w:rsidRPr="00D21170">
        <w:rPr>
          <w:rFonts w:asciiTheme="majorBidi" w:hAnsiTheme="majorBidi" w:cstheme="majorBidi"/>
          <w:noProof/>
          <w:sz w:val="16"/>
          <w:szCs w:val="16"/>
        </w:rPr>
        <w:drawing>
          <wp:inline distT="0" distB="0" distL="0" distR="0" wp14:anchorId="32FF12E9" wp14:editId="7E854111">
            <wp:extent cx="4572000" cy="2743200"/>
            <wp:effectExtent l="0" t="0" r="0" b="0"/>
            <wp:docPr id="21" name="Chart 21">
              <a:extLst xmlns:a="http://schemas.openxmlformats.org/drawingml/2006/main">
                <a:ext uri="{FF2B5EF4-FFF2-40B4-BE49-F238E27FC236}">
                  <a16:creationId xmlns:a16="http://schemas.microsoft.com/office/drawing/2014/main" id="{C9364DCF-B0D3-4B9D-9567-EA27C26DF8A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sectPr w:rsidR="0052561B" w:rsidRPr="00D21170" w:rsidSect="004A49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MDYyNTQ0sjA1MjNV0lEKTi0uzszPAykwrAUAHmuwhCwAAAA="/>
  </w:docVars>
  <w:rsids>
    <w:rsidRoot w:val="004A3E45"/>
    <w:rsid w:val="00286286"/>
    <w:rsid w:val="00370556"/>
    <w:rsid w:val="00452AE2"/>
    <w:rsid w:val="004A3E45"/>
    <w:rsid w:val="004A49F2"/>
    <w:rsid w:val="0052561B"/>
    <w:rsid w:val="008216A3"/>
    <w:rsid w:val="00B8220D"/>
    <w:rsid w:val="00BA62BB"/>
    <w:rsid w:val="00D21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C4597"/>
  <w15:chartTrackingRefBased/>
  <w15:docId w15:val="{FA32057F-078F-48D5-8BC3-69BD8DDB6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13" Type="http://schemas.openxmlformats.org/officeDocument/2006/relationships/chart" Target="charts/chart9.xml"/><Relationship Id="rId18" Type="http://schemas.openxmlformats.org/officeDocument/2006/relationships/chart" Target="charts/chart14.xml"/><Relationship Id="rId26" Type="http://schemas.openxmlformats.org/officeDocument/2006/relationships/chart" Target="charts/chart22.xml"/><Relationship Id="rId3" Type="http://schemas.openxmlformats.org/officeDocument/2006/relationships/settings" Target="settings.xml"/><Relationship Id="rId21" Type="http://schemas.openxmlformats.org/officeDocument/2006/relationships/chart" Target="charts/chart17.xml"/><Relationship Id="rId7" Type="http://schemas.openxmlformats.org/officeDocument/2006/relationships/chart" Target="charts/chart3.xml"/><Relationship Id="rId12" Type="http://schemas.openxmlformats.org/officeDocument/2006/relationships/chart" Target="charts/chart8.xml"/><Relationship Id="rId17" Type="http://schemas.openxmlformats.org/officeDocument/2006/relationships/chart" Target="charts/chart13.xml"/><Relationship Id="rId25" Type="http://schemas.openxmlformats.org/officeDocument/2006/relationships/chart" Target="charts/chart21.xm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chart" Target="charts/chart12.xml"/><Relationship Id="rId20" Type="http://schemas.openxmlformats.org/officeDocument/2006/relationships/chart" Target="charts/chart16.xml"/><Relationship Id="rId29" Type="http://schemas.openxmlformats.org/officeDocument/2006/relationships/chart" Target="charts/chart25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11" Type="http://schemas.openxmlformats.org/officeDocument/2006/relationships/chart" Target="charts/chart7.xml"/><Relationship Id="rId24" Type="http://schemas.openxmlformats.org/officeDocument/2006/relationships/chart" Target="charts/chart20.xml"/><Relationship Id="rId32" Type="http://schemas.openxmlformats.org/officeDocument/2006/relationships/fontTable" Target="fontTable.xml"/><Relationship Id="rId5" Type="http://schemas.openxmlformats.org/officeDocument/2006/relationships/chart" Target="charts/chart1.xml"/><Relationship Id="rId15" Type="http://schemas.openxmlformats.org/officeDocument/2006/relationships/chart" Target="charts/chart11.xml"/><Relationship Id="rId23" Type="http://schemas.openxmlformats.org/officeDocument/2006/relationships/chart" Target="charts/chart19.xml"/><Relationship Id="rId28" Type="http://schemas.openxmlformats.org/officeDocument/2006/relationships/chart" Target="charts/chart24.xml"/><Relationship Id="rId10" Type="http://schemas.openxmlformats.org/officeDocument/2006/relationships/chart" Target="charts/chart6.xml"/><Relationship Id="rId19" Type="http://schemas.openxmlformats.org/officeDocument/2006/relationships/chart" Target="charts/chart15.xml"/><Relationship Id="rId31" Type="http://schemas.openxmlformats.org/officeDocument/2006/relationships/chart" Target="charts/chart27.xml"/><Relationship Id="rId4" Type="http://schemas.openxmlformats.org/officeDocument/2006/relationships/webSettings" Target="webSettings.xml"/><Relationship Id="rId9" Type="http://schemas.openxmlformats.org/officeDocument/2006/relationships/chart" Target="charts/chart5.xml"/><Relationship Id="rId14" Type="http://schemas.openxmlformats.org/officeDocument/2006/relationships/chart" Target="charts/chart10.xml"/><Relationship Id="rId22" Type="http://schemas.openxmlformats.org/officeDocument/2006/relationships/chart" Target="charts/chart18.xml"/><Relationship Id="rId27" Type="http://schemas.openxmlformats.org/officeDocument/2006/relationships/chart" Target="charts/chart23.xml"/><Relationship Id="rId30" Type="http://schemas.openxmlformats.org/officeDocument/2006/relationships/chart" Target="charts/chart26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15.xml"/><Relationship Id="rId1" Type="http://schemas.microsoft.com/office/2011/relationships/chartStyle" Target="style15.xml"/></Relationships>
</file>

<file path=word/charts/_rels/chart16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16.xml"/><Relationship Id="rId1" Type="http://schemas.microsoft.com/office/2011/relationships/chartStyle" Target="style16.xml"/></Relationships>
</file>

<file path=word/charts/_rels/chart17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17.xml"/><Relationship Id="rId1" Type="http://schemas.microsoft.com/office/2011/relationships/chartStyle" Target="style17.xml"/></Relationships>
</file>

<file path=word/charts/_rels/chart18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18.xml"/><Relationship Id="rId1" Type="http://schemas.microsoft.com/office/2011/relationships/chartStyle" Target="style18.xml"/></Relationships>
</file>

<file path=word/charts/_rels/chart19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19.xml"/><Relationship Id="rId1" Type="http://schemas.microsoft.com/office/2011/relationships/chartStyle" Target="style19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20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20.xml"/><Relationship Id="rId1" Type="http://schemas.microsoft.com/office/2011/relationships/chartStyle" Target="style20.xml"/></Relationships>
</file>

<file path=word/charts/_rels/chart2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21.xml"/><Relationship Id="rId1" Type="http://schemas.microsoft.com/office/2011/relationships/chartStyle" Target="style21.xml"/></Relationships>
</file>

<file path=word/charts/_rels/chart2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22.xml"/><Relationship Id="rId1" Type="http://schemas.microsoft.com/office/2011/relationships/chartStyle" Target="style22.xml"/></Relationships>
</file>

<file path=word/charts/_rels/chart2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23.xml"/><Relationship Id="rId1" Type="http://schemas.microsoft.com/office/2011/relationships/chartStyle" Target="style23.xml"/></Relationships>
</file>

<file path=word/charts/_rels/chart2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24.xml"/><Relationship Id="rId1" Type="http://schemas.microsoft.com/office/2011/relationships/chartStyle" Target="style24.xml"/></Relationships>
</file>

<file path=word/charts/_rels/chart25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5.xml"/><Relationship Id="rId1" Type="http://schemas.microsoft.com/office/2011/relationships/chartStyle" Target="style25.xml"/></Relationships>
</file>

<file path=word/charts/_rels/chart26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26.xml"/><Relationship Id="rId1" Type="http://schemas.microsoft.com/office/2011/relationships/chartStyle" Target="style26.xml"/></Relationships>
</file>

<file path=word/charts/_rels/chart27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27.xml"/><Relationship Id="rId1" Type="http://schemas.microsoft.com/office/2011/relationships/chartStyle" Target="style27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D:\FullBNT\BNT\LatentDBN_27_6_17\result_7_7_17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800" b="0" i="0" baseline="0">
                <a:effectLst/>
              </a:rPr>
              <a:t>Early predicted</a:t>
            </a:r>
            <a:endParaRPr lang="en-GB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81'!$B$1</c:f>
              <c:strCache>
                <c:ptCount val="1"/>
                <c:pt idx="0">
                  <c:v>Latent_Retinopathy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81'!$B$2:$B$28</c:f>
              <c:numCache>
                <c:formatCode>General</c:formatCode>
                <c:ptCount val="27"/>
                <c:pt idx="0">
                  <c:v>0</c:v>
                </c:pt>
                <c:pt idx="1">
                  <c:v>0</c:v>
                </c:pt>
                <c:pt idx="2">
                  <c:v>0.54448473918000595</c:v>
                </c:pt>
                <c:pt idx="3">
                  <c:v>0.53909780839051802</c:v>
                </c:pt>
                <c:pt idx="4">
                  <c:v>0.53909780839051802</c:v>
                </c:pt>
                <c:pt idx="5">
                  <c:v>0.53909780839051802</c:v>
                </c:pt>
                <c:pt idx="6">
                  <c:v>0.53909780839051802</c:v>
                </c:pt>
                <c:pt idx="7">
                  <c:v>0.53909780839051802</c:v>
                </c:pt>
                <c:pt idx="8">
                  <c:v>0.53909780839051802</c:v>
                </c:pt>
                <c:pt idx="9">
                  <c:v>0.53909780839051802</c:v>
                </c:pt>
                <c:pt idx="10">
                  <c:v>0.53909780839051802</c:v>
                </c:pt>
                <c:pt idx="11">
                  <c:v>0.53909780839051802</c:v>
                </c:pt>
                <c:pt idx="12">
                  <c:v>0.53909780839051802</c:v>
                </c:pt>
                <c:pt idx="13">
                  <c:v>0.53909780839051802</c:v>
                </c:pt>
                <c:pt idx="14">
                  <c:v>0.53909780839051802</c:v>
                </c:pt>
                <c:pt idx="15">
                  <c:v>0.53909780839051802</c:v>
                </c:pt>
                <c:pt idx="16">
                  <c:v>0.53909780839051902</c:v>
                </c:pt>
                <c:pt idx="17">
                  <c:v>0.53909780839051902</c:v>
                </c:pt>
                <c:pt idx="18">
                  <c:v>0.53909780839051902</c:v>
                </c:pt>
                <c:pt idx="19">
                  <c:v>0.53909780839051902</c:v>
                </c:pt>
                <c:pt idx="20">
                  <c:v>0.53909780839051902</c:v>
                </c:pt>
                <c:pt idx="21">
                  <c:v>0.53909780839051902</c:v>
                </c:pt>
                <c:pt idx="22">
                  <c:v>0.53909780839051902</c:v>
                </c:pt>
                <c:pt idx="23">
                  <c:v>0.53909780839051902</c:v>
                </c:pt>
                <c:pt idx="24">
                  <c:v>0.53909780839051902</c:v>
                </c:pt>
                <c:pt idx="25">
                  <c:v>0.53909780839051902</c:v>
                </c:pt>
                <c:pt idx="26">
                  <c:v>0.539097808390519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5C8-4DA8-853D-4E36B2369AA2}"/>
            </c:ext>
          </c:extLst>
        </c:ser>
        <c:ser>
          <c:idx val="1"/>
          <c:order val="1"/>
          <c:tx>
            <c:strRef>
              <c:f>'81'!$G$1</c:f>
              <c:strCache>
                <c:ptCount val="1"/>
                <c:pt idx="0">
                  <c:v>Latent_retinopathy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81'!$G$2:$G$28</c:f>
              <c:numCache>
                <c:formatCode>General</c:formatCode>
                <c:ptCount val="27"/>
                <c:pt idx="0">
                  <c:v>0</c:v>
                </c:pt>
                <c:pt idx="1">
                  <c:v>0</c:v>
                </c:pt>
                <c:pt idx="2">
                  <c:v>0.99999796125903095</c:v>
                </c:pt>
                <c:pt idx="3">
                  <c:v>0.99999796125903095</c:v>
                </c:pt>
                <c:pt idx="4">
                  <c:v>0.99999796125903095</c:v>
                </c:pt>
                <c:pt idx="5">
                  <c:v>0.99999796125903095</c:v>
                </c:pt>
                <c:pt idx="6">
                  <c:v>0.99999796125903095</c:v>
                </c:pt>
                <c:pt idx="7">
                  <c:v>0.99999796125903095</c:v>
                </c:pt>
                <c:pt idx="8">
                  <c:v>0.99999796125903095</c:v>
                </c:pt>
                <c:pt idx="9">
                  <c:v>0.99999796125903095</c:v>
                </c:pt>
                <c:pt idx="10">
                  <c:v>0.99999796125903095</c:v>
                </c:pt>
                <c:pt idx="11">
                  <c:v>0.99999796125903095</c:v>
                </c:pt>
                <c:pt idx="12">
                  <c:v>0.99999796125903095</c:v>
                </c:pt>
                <c:pt idx="13">
                  <c:v>0.99999796125903095</c:v>
                </c:pt>
                <c:pt idx="14">
                  <c:v>0.99999796125903095</c:v>
                </c:pt>
                <c:pt idx="15">
                  <c:v>0.99999796125903095</c:v>
                </c:pt>
                <c:pt idx="16">
                  <c:v>0.99999796125903095</c:v>
                </c:pt>
                <c:pt idx="17">
                  <c:v>0.99999796125903095</c:v>
                </c:pt>
                <c:pt idx="18">
                  <c:v>0.99999796125903095</c:v>
                </c:pt>
                <c:pt idx="19">
                  <c:v>0.99999796125903095</c:v>
                </c:pt>
                <c:pt idx="20">
                  <c:v>0.99999796125903095</c:v>
                </c:pt>
                <c:pt idx="21">
                  <c:v>0.99999796125903095</c:v>
                </c:pt>
                <c:pt idx="22">
                  <c:v>0.99999796125903095</c:v>
                </c:pt>
                <c:pt idx="23">
                  <c:v>0.99999796125903095</c:v>
                </c:pt>
                <c:pt idx="24">
                  <c:v>0.99999796125903095</c:v>
                </c:pt>
                <c:pt idx="25">
                  <c:v>0.99999796125903095</c:v>
                </c:pt>
                <c:pt idx="26">
                  <c:v>0.999997961259030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5C8-4DA8-853D-4E36B2369AA2}"/>
            </c:ext>
          </c:extLst>
        </c:ser>
        <c:ser>
          <c:idx val="2"/>
          <c:order val="2"/>
          <c:tx>
            <c:strRef>
              <c:f>'81'!$J$1</c:f>
              <c:strCache>
                <c:ptCount val="1"/>
                <c:pt idx="0">
                  <c:v>Retinopathy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81'!$J$2:$J$29</c:f>
              <c:numCache>
                <c:formatCode>General</c:formatCode>
                <c:ptCount val="2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5C8-4DA8-853D-4E36B2369A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74751968"/>
        <c:axId val="674748360"/>
      </c:lineChart>
      <c:catAx>
        <c:axId val="674751968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4748360"/>
        <c:crosses val="autoZero"/>
        <c:auto val="1"/>
        <c:lblAlgn val="ctr"/>
        <c:lblOffset val="100"/>
        <c:noMultiLvlLbl val="0"/>
      </c:catAx>
      <c:valAx>
        <c:axId val="6747483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47519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800" b="0" i="0" baseline="0">
                <a:effectLst/>
              </a:rPr>
              <a:t>Same time predicted</a:t>
            </a:r>
            <a:endParaRPr lang="en-GB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p37'!$B$1</c:f>
              <c:strCache>
                <c:ptCount val="1"/>
                <c:pt idx="0">
                  <c:v>Latent_Retinopathy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p37'!$B$2:$B$24</c:f>
              <c:numCache>
                <c:formatCode>General</c:formatCode>
                <c:ptCount val="23"/>
                <c:pt idx="0">
                  <c:v>0.53945579455554005</c:v>
                </c:pt>
                <c:pt idx="1">
                  <c:v>0.49402113433422601</c:v>
                </c:pt>
                <c:pt idx="2">
                  <c:v>0.49570320769256498</c:v>
                </c:pt>
                <c:pt idx="3">
                  <c:v>0.49570320769256498</c:v>
                </c:pt>
                <c:pt idx="4">
                  <c:v>0.49570320769256498</c:v>
                </c:pt>
                <c:pt idx="5">
                  <c:v>0.49570320769256498</c:v>
                </c:pt>
                <c:pt idx="6">
                  <c:v>0.50794877679374395</c:v>
                </c:pt>
                <c:pt idx="7">
                  <c:v>0.50794877679374395</c:v>
                </c:pt>
                <c:pt idx="8">
                  <c:v>0.50794877679374395</c:v>
                </c:pt>
                <c:pt idx="9">
                  <c:v>0.49570320769256498</c:v>
                </c:pt>
                <c:pt idx="10">
                  <c:v>0.49570320769256498</c:v>
                </c:pt>
                <c:pt idx="11">
                  <c:v>0.49570320769256498</c:v>
                </c:pt>
                <c:pt idx="12">
                  <c:v>0.49570320769256498</c:v>
                </c:pt>
                <c:pt idx="13">
                  <c:v>0.49570320769256498</c:v>
                </c:pt>
                <c:pt idx="14">
                  <c:v>0.49570320769256498</c:v>
                </c:pt>
                <c:pt idx="15">
                  <c:v>0.49570320769256498</c:v>
                </c:pt>
                <c:pt idx="16">
                  <c:v>0.49570320769256498</c:v>
                </c:pt>
                <c:pt idx="17">
                  <c:v>0.49570320769256498</c:v>
                </c:pt>
                <c:pt idx="18">
                  <c:v>0.49570320769256498</c:v>
                </c:pt>
                <c:pt idx="19">
                  <c:v>0.49570320769256498</c:v>
                </c:pt>
                <c:pt idx="20">
                  <c:v>0.49570320769256498</c:v>
                </c:pt>
                <c:pt idx="21">
                  <c:v>0.49570320769256498</c:v>
                </c:pt>
                <c:pt idx="22">
                  <c:v>0.495703207692564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FA4-4A97-9A0E-6DEBFACD5076}"/>
            </c:ext>
          </c:extLst>
        </c:ser>
        <c:ser>
          <c:idx val="1"/>
          <c:order val="1"/>
          <c:tx>
            <c:strRef>
              <c:f>'p37'!$G$1</c:f>
              <c:strCache>
                <c:ptCount val="1"/>
                <c:pt idx="0">
                  <c:v>Latent_retinopathy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p37'!$G$2:$G$24</c:f>
              <c:numCache>
                <c:formatCode>General</c:formatCode>
                <c:ptCount val="23"/>
                <c:pt idx="0">
                  <c:v>0.99999795885241205</c:v>
                </c:pt>
                <c:pt idx="1">
                  <c:v>0.99999796125903095</c:v>
                </c:pt>
                <c:pt idx="2" formatCode="0.00E+00">
                  <c:v>3.4999732319105099E-11</c:v>
                </c:pt>
                <c:pt idx="3">
                  <c:v>7.3867534146567502E-3</c:v>
                </c:pt>
                <c:pt idx="4">
                  <c:v>7.3867534146567502E-3</c:v>
                </c:pt>
                <c:pt idx="5">
                  <c:v>7.3867534146567502E-3</c:v>
                </c:pt>
                <c:pt idx="6">
                  <c:v>1.6874168871186999E-2</c:v>
                </c:pt>
                <c:pt idx="7">
                  <c:v>1.6874168871186999E-2</c:v>
                </c:pt>
                <c:pt idx="8">
                  <c:v>1.6874168871186999E-2</c:v>
                </c:pt>
                <c:pt idx="9">
                  <c:v>7.3867534146567502E-3</c:v>
                </c:pt>
                <c:pt idx="10">
                  <c:v>7.3867534146567502E-3</c:v>
                </c:pt>
                <c:pt idx="11">
                  <c:v>7.3867534146567502E-3</c:v>
                </c:pt>
                <c:pt idx="12">
                  <c:v>0.99992624990776602</c:v>
                </c:pt>
                <c:pt idx="13">
                  <c:v>0.99992624990776602</c:v>
                </c:pt>
                <c:pt idx="14">
                  <c:v>0.99992624990776602</c:v>
                </c:pt>
                <c:pt idx="15">
                  <c:v>0.99992624990776602</c:v>
                </c:pt>
                <c:pt idx="16">
                  <c:v>0.99992624990776602</c:v>
                </c:pt>
                <c:pt idx="17">
                  <c:v>0.99992624990776602</c:v>
                </c:pt>
                <c:pt idx="18">
                  <c:v>0.99999796125903095</c:v>
                </c:pt>
                <c:pt idx="19">
                  <c:v>0.99999796125903095</c:v>
                </c:pt>
                <c:pt idx="20">
                  <c:v>0.99999796125903095</c:v>
                </c:pt>
                <c:pt idx="21">
                  <c:v>0.99999796125903095</c:v>
                </c:pt>
                <c:pt idx="22">
                  <c:v>0.999997961259030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FA4-4A97-9A0E-6DEBFACD5076}"/>
            </c:ext>
          </c:extLst>
        </c:ser>
        <c:ser>
          <c:idx val="2"/>
          <c:order val="2"/>
          <c:tx>
            <c:strRef>
              <c:f>'p37'!$J$1</c:f>
              <c:strCache>
                <c:ptCount val="1"/>
                <c:pt idx="0">
                  <c:v>Retinopathy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p37'!$J$2:$J$25</c:f>
              <c:numCache>
                <c:formatCode>General</c:formatCode>
                <c:ptCount val="24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FA4-4A97-9A0E-6DEBFACD50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30023912"/>
        <c:axId val="530024240"/>
      </c:lineChart>
      <c:catAx>
        <c:axId val="530023912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0024240"/>
        <c:crosses val="autoZero"/>
        <c:auto val="1"/>
        <c:lblAlgn val="ctr"/>
        <c:lblOffset val="100"/>
        <c:noMultiLvlLbl val="0"/>
      </c:catAx>
      <c:valAx>
        <c:axId val="530024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00239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800" b="0" i="0" baseline="0">
                <a:effectLst/>
              </a:rPr>
              <a:t>Early predicted</a:t>
            </a:r>
            <a:endParaRPr lang="en-GB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8.1219816272965872E-2"/>
          <c:y val="0.17171296296296298"/>
          <c:w val="0.89064282589676291"/>
          <c:h val="0.61498432487605714"/>
        </c:manualLayout>
      </c:layout>
      <c:lineChart>
        <c:grouping val="standard"/>
        <c:varyColors val="0"/>
        <c:ser>
          <c:idx val="0"/>
          <c:order val="0"/>
          <c:tx>
            <c:strRef>
              <c:f>'62'!$B$1</c:f>
              <c:strCache>
                <c:ptCount val="1"/>
                <c:pt idx="0">
                  <c:v>Latent_Retinopathy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62'!$B$2:$B$72</c:f>
              <c:numCache>
                <c:formatCode>General</c:formatCode>
                <c:ptCount val="71"/>
                <c:pt idx="0">
                  <c:v>0</c:v>
                </c:pt>
                <c:pt idx="1">
                  <c:v>0.52204784490752298</c:v>
                </c:pt>
                <c:pt idx="2">
                  <c:v>0.50087972430802197</c:v>
                </c:pt>
                <c:pt idx="3">
                  <c:v>0.53909780839051902</c:v>
                </c:pt>
                <c:pt idx="4">
                  <c:v>0.53909780839051902</c:v>
                </c:pt>
                <c:pt idx="5">
                  <c:v>0.53909780839051902</c:v>
                </c:pt>
                <c:pt idx="6">
                  <c:v>0.53909780839051902</c:v>
                </c:pt>
                <c:pt idx="7">
                  <c:v>0.53909780839051902</c:v>
                </c:pt>
                <c:pt idx="8">
                  <c:v>0.47043878113808901</c:v>
                </c:pt>
                <c:pt idx="9">
                  <c:v>0.47043878113808901</c:v>
                </c:pt>
                <c:pt idx="10">
                  <c:v>0.47043878113808901</c:v>
                </c:pt>
                <c:pt idx="11">
                  <c:v>0.47043878113808901</c:v>
                </c:pt>
                <c:pt idx="12">
                  <c:v>0.47043878113808901</c:v>
                </c:pt>
                <c:pt idx="13">
                  <c:v>0.47043878113808901</c:v>
                </c:pt>
                <c:pt idx="14">
                  <c:v>0.47043878113808901</c:v>
                </c:pt>
                <c:pt idx="15">
                  <c:v>0.47043878113808901</c:v>
                </c:pt>
                <c:pt idx="16">
                  <c:v>0.52041512147463698</c:v>
                </c:pt>
                <c:pt idx="17">
                  <c:v>0.52041512147463698</c:v>
                </c:pt>
                <c:pt idx="18">
                  <c:v>0.52041512147463698</c:v>
                </c:pt>
                <c:pt idx="19">
                  <c:v>0.52041512147463698</c:v>
                </c:pt>
                <c:pt idx="20">
                  <c:v>0.52041512147463698</c:v>
                </c:pt>
                <c:pt idx="21">
                  <c:v>0.52041512147463698</c:v>
                </c:pt>
                <c:pt idx="22">
                  <c:v>0.52041512147463698</c:v>
                </c:pt>
                <c:pt idx="23">
                  <c:v>0.52041512147463698</c:v>
                </c:pt>
                <c:pt idx="24">
                  <c:v>0.52041512147463698</c:v>
                </c:pt>
                <c:pt idx="25">
                  <c:v>0.52041512147463698</c:v>
                </c:pt>
                <c:pt idx="26">
                  <c:v>0.52041512147463698</c:v>
                </c:pt>
                <c:pt idx="27">
                  <c:v>0.52041512147463698</c:v>
                </c:pt>
                <c:pt idx="28">
                  <c:v>0.52041512147463698</c:v>
                </c:pt>
                <c:pt idx="29">
                  <c:v>0.52041512147463698</c:v>
                </c:pt>
                <c:pt idx="30">
                  <c:v>0.52041512147463698</c:v>
                </c:pt>
                <c:pt idx="31">
                  <c:v>0.52041512147463698</c:v>
                </c:pt>
                <c:pt idx="32">
                  <c:v>0.53909780839051802</c:v>
                </c:pt>
                <c:pt idx="33">
                  <c:v>0.53909780839051802</c:v>
                </c:pt>
                <c:pt idx="34">
                  <c:v>0.53909780839051802</c:v>
                </c:pt>
                <c:pt idx="35">
                  <c:v>0.53909780839051802</c:v>
                </c:pt>
                <c:pt idx="36">
                  <c:v>0.53909780839051802</c:v>
                </c:pt>
                <c:pt idx="37">
                  <c:v>0.53909780839051802</c:v>
                </c:pt>
                <c:pt idx="38">
                  <c:v>0.53909780839051802</c:v>
                </c:pt>
                <c:pt idx="39">
                  <c:v>0.53909780839051802</c:v>
                </c:pt>
                <c:pt idx="40">
                  <c:v>0.47043878113808901</c:v>
                </c:pt>
                <c:pt idx="41">
                  <c:v>0.47043878113808901</c:v>
                </c:pt>
                <c:pt idx="42">
                  <c:v>0.47043878113808901</c:v>
                </c:pt>
                <c:pt idx="43">
                  <c:v>0.47043878113808901</c:v>
                </c:pt>
                <c:pt idx="44">
                  <c:v>0.47043878113808901</c:v>
                </c:pt>
                <c:pt idx="45">
                  <c:v>0.47043878113808901</c:v>
                </c:pt>
                <c:pt idx="46">
                  <c:v>0.47043878113808901</c:v>
                </c:pt>
                <c:pt idx="47">
                  <c:v>0.47043878113808901</c:v>
                </c:pt>
                <c:pt idx="48">
                  <c:v>0.52041512147463698</c:v>
                </c:pt>
                <c:pt idx="49">
                  <c:v>0.52041512147463698</c:v>
                </c:pt>
                <c:pt idx="50">
                  <c:v>0.52041512147463698</c:v>
                </c:pt>
                <c:pt idx="51">
                  <c:v>0.52041512147463698</c:v>
                </c:pt>
                <c:pt idx="52">
                  <c:v>0.52041512147463698</c:v>
                </c:pt>
                <c:pt idx="53">
                  <c:v>0.52041512147463698</c:v>
                </c:pt>
                <c:pt idx="54">
                  <c:v>0.52041512147463698</c:v>
                </c:pt>
                <c:pt idx="55">
                  <c:v>0.52041512147463698</c:v>
                </c:pt>
                <c:pt idx="56">
                  <c:v>0.47043878113808901</c:v>
                </c:pt>
                <c:pt idx="57">
                  <c:v>0.47043878113808901</c:v>
                </c:pt>
                <c:pt idx="58">
                  <c:v>0.47043878113808901</c:v>
                </c:pt>
                <c:pt idx="59">
                  <c:v>0.47043878113808901</c:v>
                </c:pt>
                <c:pt idx="60">
                  <c:v>0.47043878113808901</c:v>
                </c:pt>
                <c:pt idx="61">
                  <c:v>0.47043878113808901</c:v>
                </c:pt>
                <c:pt idx="62">
                  <c:v>0.47043878113808901</c:v>
                </c:pt>
                <c:pt idx="63">
                  <c:v>0.47043878113808901</c:v>
                </c:pt>
                <c:pt idx="64">
                  <c:v>0.52041512147463698</c:v>
                </c:pt>
                <c:pt idx="65">
                  <c:v>0.52041512147463698</c:v>
                </c:pt>
                <c:pt idx="66">
                  <c:v>0.52041512147463698</c:v>
                </c:pt>
                <c:pt idx="67">
                  <c:v>0.52041512147463698</c:v>
                </c:pt>
                <c:pt idx="68">
                  <c:v>0.52041512147463698</c:v>
                </c:pt>
                <c:pt idx="69">
                  <c:v>0.52041512147463698</c:v>
                </c:pt>
                <c:pt idx="70">
                  <c:v>0.520415121474636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AE7-4DA6-80E9-A1DA71A205FB}"/>
            </c:ext>
          </c:extLst>
        </c:ser>
        <c:ser>
          <c:idx val="2"/>
          <c:order val="2"/>
          <c:tx>
            <c:strRef>
              <c:f>'62'!$J$1</c:f>
              <c:strCache>
                <c:ptCount val="1"/>
                <c:pt idx="0">
                  <c:v>Retinopathy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62'!$J$2:$J$73</c:f>
              <c:numCache>
                <c:formatCode>General</c:formatCode>
                <c:ptCount val="72"/>
                <c:pt idx="0">
                  <c:v>0</c:v>
                </c:pt>
                <c:pt idx="1">
                  <c:v>0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  <c:pt idx="28">
                  <c:v>1</c:v>
                </c:pt>
                <c:pt idx="29">
                  <c:v>1</c:v>
                </c:pt>
                <c:pt idx="30">
                  <c:v>1</c:v>
                </c:pt>
                <c:pt idx="31">
                  <c:v>1</c:v>
                </c:pt>
                <c:pt idx="32">
                  <c:v>1</c:v>
                </c:pt>
                <c:pt idx="33">
                  <c:v>1</c:v>
                </c:pt>
                <c:pt idx="34">
                  <c:v>1</c:v>
                </c:pt>
                <c:pt idx="35">
                  <c:v>1</c:v>
                </c:pt>
                <c:pt idx="36">
                  <c:v>1</c:v>
                </c:pt>
                <c:pt idx="37">
                  <c:v>1</c:v>
                </c:pt>
                <c:pt idx="38">
                  <c:v>1</c:v>
                </c:pt>
                <c:pt idx="39">
                  <c:v>1</c:v>
                </c:pt>
                <c:pt idx="40">
                  <c:v>1</c:v>
                </c:pt>
                <c:pt idx="41">
                  <c:v>1</c:v>
                </c:pt>
                <c:pt idx="42">
                  <c:v>1</c:v>
                </c:pt>
                <c:pt idx="43">
                  <c:v>1</c:v>
                </c:pt>
                <c:pt idx="44">
                  <c:v>1</c:v>
                </c:pt>
                <c:pt idx="45">
                  <c:v>1</c:v>
                </c:pt>
                <c:pt idx="46">
                  <c:v>1</c:v>
                </c:pt>
                <c:pt idx="47">
                  <c:v>1</c:v>
                </c:pt>
                <c:pt idx="48">
                  <c:v>1</c:v>
                </c:pt>
                <c:pt idx="49">
                  <c:v>1</c:v>
                </c:pt>
                <c:pt idx="50">
                  <c:v>1</c:v>
                </c:pt>
                <c:pt idx="51">
                  <c:v>1</c:v>
                </c:pt>
                <c:pt idx="52">
                  <c:v>1</c:v>
                </c:pt>
                <c:pt idx="53">
                  <c:v>1</c:v>
                </c:pt>
                <c:pt idx="54">
                  <c:v>1</c:v>
                </c:pt>
                <c:pt idx="55">
                  <c:v>1</c:v>
                </c:pt>
                <c:pt idx="56">
                  <c:v>1</c:v>
                </c:pt>
                <c:pt idx="57">
                  <c:v>1</c:v>
                </c:pt>
                <c:pt idx="58">
                  <c:v>1</c:v>
                </c:pt>
                <c:pt idx="59">
                  <c:v>1</c:v>
                </c:pt>
                <c:pt idx="60">
                  <c:v>1</c:v>
                </c:pt>
                <c:pt idx="61">
                  <c:v>1</c:v>
                </c:pt>
                <c:pt idx="62">
                  <c:v>1</c:v>
                </c:pt>
                <c:pt idx="63">
                  <c:v>1</c:v>
                </c:pt>
                <c:pt idx="64">
                  <c:v>1</c:v>
                </c:pt>
                <c:pt idx="65">
                  <c:v>1</c:v>
                </c:pt>
                <c:pt idx="66">
                  <c:v>1</c:v>
                </c:pt>
                <c:pt idx="67">
                  <c:v>1</c:v>
                </c:pt>
                <c:pt idx="68">
                  <c:v>1</c:v>
                </c:pt>
                <c:pt idx="69">
                  <c:v>1</c:v>
                </c:pt>
                <c:pt idx="70">
                  <c:v>1</c:v>
                </c:pt>
                <c:pt idx="71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AE7-4DA6-80E9-A1DA71A205F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62465424"/>
        <c:axId val="662407368"/>
      </c:lineChart>
      <c:lineChart>
        <c:grouping val="standard"/>
        <c:varyColors val="0"/>
        <c:ser>
          <c:idx val="1"/>
          <c:order val="1"/>
          <c:tx>
            <c:strRef>
              <c:f>'62'!$G$1</c:f>
              <c:strCache>
                <c:ptCount val="1"/>
                <c:pt idx="0">
                  <c:v>Latent_retinopathy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62'!$G$2:$G$72</c:f>
              <c:numCache>
                <c:formatCode>General</c:formatCode>
                <c:ptCount val="71"/>
                <c:pt idx="0">
                  <c:v>0</c:v>
                </c:pt>
                <c:pt idx="1">
                  <c:v>0.99999796125903095</c:v>
                </c:pt>
                <c:pt idx="2">
                  <c:v>0.99999796125903095</c:v>
                </c:pt>
                <c:pt idx="3">
                  <c:v>0.99999796125903095</c:v>
                </c:pt>
                <c:pt idx="4">
                  <c:v>0.99999796125903095</c:v>
                </c:pt>
                <c:pt idx="5">
                  <c:v>0.99999796125903095</c:v>
                </c:pt>
                <c:pt idx="6">
                  <c:v>0.99999796125903095</c:v>
                </c:pt>
                <c:pt idx="7">
                  <c:v>0.99999796125903095</c:v>
                </c:pt>
                <c:pt idx="8">
                  <c:v>0.99999796125903095</c:v>
                </c:pt>
                <c:pt idx="9">
                  <c:v>0.99999796125903095</c:v>
                </c:pt>
                <c:pt idx="10">
                  <c:v>0.99999796125903095</c:v>
                </c:pt>
                <c:pt idx="11">
                  <c:v>0.99999796125903095</c:v>
                </c:pt>
                <c:pt idx="12">
                  <c:v>0.99999796125903095</c:v>
                </c:pt>
                <c:pt idx="13">
                  <c:v>0.99999796125903095</c:v>
                </c:pt>
                <c:pt idx="14">
                  <c:v>0.99999796125903095</c:v>
                </c:pt>
                <c:pt idx="15">
                  <c:v>0.99999796125903095</c:v>
                </c:pt>
                <c:pt idx="16" formatCode="0.00E+00">
                  <c:v>3.4087764408842797E-11</c:v>
                </c:pt>
                <c:pt idx="17" formatCode="0.00E+00">
                  <c:v>3.4087764408842797E-11</c:v>
                </c:pt>
                <c:pt idx="18" formatCode="0.00E+00">
                  <c:v>3.4087764408842797E-11</c:v>
                </c:pt>
                <c:pt idx="19" formatCode="0.00E+00">
                  <c:v>3.4087764408842797E-11</c:v>
                </c:pt>
                <c:pt idx="20" formatCode="0.00E+00">
                  <c:v>3.4087764408842797E-11</c:v>
                </c:pt>
                <c:pt idx="21" formatCode="0.00E+00">
                  <c:v>3.4087764408842797E-11</c:v>
                </c:pt>
                <c:pt idx="22" formatCode="0.00E+00">
                  <c:v>3.4087764408842797E-11</c:v>
                </c:pt>
                <c:pt idx="23" formatCode="0.00E+00">
                  <c:v>3.4087764408842797E-11</c:v>
                </c:pt>
                <c:pt idx="24" formatCode="0.00E+00">
                  <c:v>3.4087778913248399E-11</c:v>
                </c:pt>
                <c:pt idx="25" formatCode="0.00E+00">
                  <c:v>3.4087778913248399E-11</c:v>
                </c:pt>
                <c:pt idx="26" formatCode="0.00E+00">
                  <c:v>3.4087778913248399E-11</c:v>
                </c:pt>
                <c:pt idx="27" formatCode="0.00E+00">
                  <c:v>3.4087778913248399E-11</c:v>
                </c:pt>
                <c:pt idx="28" formatCode="0.00E+00">
                  <c:v>3.4087778913248399E-11</c:v>
                </c:pt>
                <c:pt idx="29" formatCode="0.00E+00">
                  <c:v>3.4087778913248399E-11</c:v>
                </c:pt>
                <c:pt idx="30" formatCode="0.00E+00">
                  <c:v>3.4087778913248399E-11</c:v>
                </c:pt>
                <c:pt idx="31" formatCode="0.00E+00">
                  <c:v>3.4087778913248399E-11</c:v>
                </c:pt>
                <c:pt idx="32">
                  <c:v>0.99999796125903095</c:v>
                </c:pt>
                <c:pt idx="33">
                  <c:v>0.99999796125903095</c:v>
                </c:pt>
                <c:pt idx="34">
                  <c:v>0.99999796125903095</c:v>
                </c:pt>
                <c:pt idx="35">
                  <c:v>0.99999796125903095</c:v>
                </c:pt>
                <c:pt idx="36">
                  <c:v>0.99999796125903095</c:v>
                </c:pt>
                <c:pt idx="37">
                  <c:v>0.99999796125903095</c:v>
                </c:pt>
                <c:pt idx="38">
                  <c:v>0.99999796125903095</c:v>
                </c:pt>
                <c:pt idx="39">
                  <c:v>0.99999796125903095</c:v>
                </c:pt>
                <c:pt idx="40">
                  <c:v>0.99999796125903095</c:v>
                </c:pt>
                <c:pt idx="41">
                  <c:v>0.99999796125903095</c:v>
                </c:pt>
                <c:pt idx="42">
                  <c:v>0.99999796125903095</c:v>
                </c:pt>
                <c:pt idx="43">
                  <c:v>0.99999796125903095</c:v>
                </c:pt>
                <c:pt idx="44">
                  <c:v>0.99999796125903095</c:v>
                </c:pt>
                <c:pt idx="45">
                  <c:v>0.99999796125903095</c:v>
                </c:pt>
                <c:pt idx="46">
                  <c:v>0.99999796125903095</c:v>
                </c:pt>
                <c:pt idx="47">
                  <c:v>0.99999796125903095</c:v>
                </c:pt>
                <c:pt idx="48" formatCode="0.00E+00">
                  <c:v>3.4087764921722901E-11</c:v>
                </c:pt>
                <c:pt idx="49" formatCode="0.00E+00">
                  <c:v>3.4087764921722901E-11</c:v>
                </c:pt>
                <c:pt idx="50" formatCode="0.00E+00">
                  <c:v>3.4087764921722901E-11</c:v>
                </c:pt>
                <c:pt idx="51" formatCode="0.00E+00">
                  <c:v>3.4087764921722901E-11</c:v>
                </c:pt>
                <c:pt idx="52" formatCode="0.00E+00">
                  <c:v>3.4087764921722901E-11</c:v>
                </c:pt>
                <c:pt idx="53" formatCode="0.00E+00">
                  <c:v>3.4087764921722901E-11</c:v>
                </c:pt>
                <c:pt idx="54" formatCode="0.00E+00">
                  <c:v>3.4087764921722901E-11</c:v>
                </c:pt>
                <c:pt idx="55" formatCode="0.00E+00">
                  <c:v>3.4087764921722901E-11</c:v>
                </c:pt>
                <c:pt idx="56">
                  <c:v>0.99999796125903095</c:v>
                </c:pt>
                <c:pt idx="57">
                  <c:v>0.99999796125903095</c:v>
                </c:pt>
                <c:pt idx="58">
                  <c:v>0.99999796125903095</c:v>
                </c:pt>
                <c:pt idx="59">
                  <c:v>0.99999796125903095</c:v>
                </c:pt>
                <c:pt idx="60">
                  <c:v>0.99999796125903095</c:v>
                </c:pt>
                <c:pt idx="61">
                  <c:v>0.99999796125903095</c:v>
                </c:pt>
                <c:pt idx="62">
                  <c:v>0.99999796125903095</c:v>
                </c:pt>
                <c:pt idx="63">
                  <c:v>0.99999796125903095</c:v>
                </c:pt>
                <c:pt idx="64">
                  <c:v>0.99999796125903095</c:v>
                </c:pt>
                <c:pt idx="65">
                  <c:v>0.99999796125903095</c:v>
                </c:pt>
                <c:pt idx="66">
                  <c:v>0.99999796125903095</c:v>
                </c:pt>
                <c:pt idx="67">
                  <c:v>0.99999796125903095</c:v>
                </c:pt>
                <c:pt idx="68">
                  <c:v>0.99999796125903095</c:v>
                </c:pt>
                <c:pt idx="69">
                  <c:v>0.99999796125903095</c:v>
                </c:pt>
                <c:pt idx="70">
                  <c:v>0.999997961259030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AE7-4DA6-80E9-A1DA71A205F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65964792"/>
        <c:axId val="665966432"/>
      </c:lineChart>
      <c:catAx>
        <c:axId val="66246542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2407368"/>
        <c:crosses val="autoZero"/>
        <c:auto val="1"/>
        <c:lblAlgn val="ctr"/>
        <c:lblOffset val="100"/>
        <c:noMultiLvlLbl val="0"/>
      </c:catAx>
      <c:valAx>
        <c:axId val="6624073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2465424"/>
        <c:crosses val="autoZero"/>
        <c:crossBetween val="between"/>
      </c:valAx>
      <c:valAx>
        <c:axId val="665966432"/>
        <c:scaling>
          <c:orientation val="minMax"/>
        </c:scaling>
        <c:delete val="0"/>
        <c:axPos val="r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5964792"/>
        <c:crosses val="max"/>
        <c:crossBetween val="between"/>
      </c:valAx>
      <c:catAx>
        <c:axId val="665964792"/>
        <c:scaling>
          <c:orientation val="minMax"/>
        </c:scaling>
        <c:delete val="1"/>
        <c:axPos val="b"/>
        <c:majorTickMark val="out"/>
        <c:minorTickMark val="none"/>
        <c:tickLblPos val="nextTo"/>
        <c:crossAx val="665966432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800" b="0" i="0" baseline="0">
                <a:effectLst/>
              </a:rPr>
              <a:t>Late predicted</a:t>
            </a:r>
            <a:endParaRPr lang="en-GB">
              <a:effectLst/>
            </a:endParaRPr>
          </a:p>
        </c:rich>
      </c:tx>
      <c:layout>
        <c:manualLayout>
          <c:xMode val="edge"/>
          <c:yMode val="edge"/>
          <c:x val="0.3872707786526684"/>
          <c:y val="6.481481481481481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62'!$A$1</c:f>
              <c:strCache>
                <c:ptCount val="1"/>
                <c:pt idx="0">
                  <c:v>Latent_Hypertension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62'!$A$2:$A$72</c:f>
              <c:numCache>
                <c:formatCode>General</c:formatCode>
                <c:ptCount val="7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.99990905473944802</c:v>
                </c:pt>
                <c:pt idx="17">
                  <c:v>0.99990905473944802</c:v>
                </c:pt>
                <c:pt idx="18">
                  <c:v>0.99990905473944802</c:v>
                </c:pt>
                <c:pt idx="19">
                  <c:v>0.99990905473944802</c:v>
                </c:pt>
                <c:pt idx="20">
                  <c:v>0.99990905473944802</c:v>
                </c:pt>
                <c:pt idx="21">
                  <c:v>0.99990905473944802</c:v>
                </c:pt>
                <c:pt idx="22">
                  <c:v>0.99990905473944802</c:v>
                </c:pt>
                <c:pt idx="23">
                  <c:v>0.99990905473944802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.99991211111481304</c:v>
                </c:pt>
                <c:pt idx="33">
                  <c:v>0.99991211111481304</c:v>
                </c:pt>
                <c:pt idx="34">
                  <c:v>0.99991211111481304</c:v>
                </c:pt>
                <c:pt idx="35">
                  <c:v>0.99991211111481304</c:v>
                </c:pt>
                <c:pt idx="36">
                  <c:v>0.99991211111481304</c:v>
                </c:pt>
                <c:pt idx="37">
                  <c:v>0.99991211111481304</c:v>
                </c:pt>
                <c:pt idx="38">
                  <c:v>0.99991211111481304</c:v>
                </c:pt>
                <c:pt idx="39">
                  <c:v>0.99991211111481304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.99990905473944802</c:v>
                </c:pt>
                <c:pt idx="49">
                  <c:v>0.99990905473944802</c:v>
                </c:pt>
                <c:pt idx="50">
                  <c:v>0.99990905473944802</c:v>
                </c:pt>
                <c:pt idx="51">
                  <c:v>0.99990905473944802</c:v>
                </c:pt>
                <c:pt idx="52">
                  <c:v>0.99990905473944802</c:v>
                </c:pt>
                <c:pt idx="53">
                  <c:v>0.99990905473944802</c:v>
                </c:pt>
                <c:pt idx="54">
                  <c:v>0.99990905473944802</c:v>
                </c:pt>
                <c:pt idx="55">
                  <c:v>0.99990905473944802</c:v>
                </c:pt>
                <c:pt idx="56">
                  <c:v>7.2047850867150301E-4</c:v>
                </c:pt>
                <c:pt idx="57">
                  <c:v>7.2047850867150301E-4</c:v>
                </c:pt>
                <c:pt idx="58">
                  <c:v>7.2047850867150301E-4</c:v>
                </c:pt>
                <c:pt idx="59">
                  <c:v>7.2047850867150301E-4</c:v>
                </c:pt>
                <c:pt idx="60">
                  <c:v>7.2047850867150301E-4</c:v>
                </c:pt>
                <c:pt idx="61">
                  <c:v>7.2047850867150301E-4</c:v>
                </c:pt>
                <c:pt idx="62">
                  <c:v>7.2047850867150301E-4</c:v>
                </c:pt>
                <c:pt idx="63">
                  <c:v>7.2047850867150301E-4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64F-45B2-858F-0BFDB55B14A0}"/>
            </c:ext>
          </c:extLst>
        </c:ser>
        <c:ser>
          <c:idx val="1"/>
          <c:order val="1"/>
          <c:tx>
            <c:strRef>
              <c:f>'62'!$D$1</c:f>
              <c:strCache>
                <c:ptCount val="1"/>
                <c:pt idx="0">
                  <c:v>Latent_Hypertension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62'!$D$2:$D$72</c:f>
              <c:numCache>
                <c:formatCode>General</c:formatCode>
                <c:ptCount val="7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.99999239824278097</c:v>
                </c:pt>
                <c:pt idx="9">
                  <c:v>0.99999239824278097</c:v>
                </c:pt>
                <c:pt idx="10">
                  <c:v>0.99999239824278097</c:v>
                </c:pt>
                <c:pt idx="11">
                  <c:v>0.99999239824278097</c:v>
                </c:pt>
                <c:pt idx="12">
                  <c:v>0.99999239824278097</c:v>
                </c:pt>
                <c:pt idx="13">
                  <c:v>0.99999239824278097</c:v>
                </c:pt>
                <c:pt idx="14">
                  <c:v>0.99999239824278097</c:v>
                </c:pt>
                <c:pt idx="15">
                  <c:v>0.99999239824278097</c:v>
                </c:pt>
                <c:pt idx="16" formatCode="0.00E+00">
                  <c:v>2.9812128578389702E-9</c:v>
                </c:pt>
                <c:pt idx="17" formatCode="0.00E+00">
                  <c:v>2.9812128578389702E-9</c:v>
                </c:pt>
                <c:pt idx="18" formatCode="0.00E+00">
                  <c:v>2.9812128578389702E-9</c:v>
                </c:pt>
                <c:pt idx="19" formatCode="0.00E+00">
                  <c:v>2.9812128578389702E-9</c:v>
                </c:pt>
                <c:pt idx="20" formatCode="0.00E+00">
                  <c:v>2.9812128578389702E-9</c:v>
                </c:pt>
                <c:pt idx="21" formatCode="0.00E+00">
                  <c:v>2.9812128578389702E-9</c:v>
                </c:pt>
                <c:pt idx="22" formatCode="0.00E+00">
                  <c:v>2.9812128578389702E-9</c:v>
                </c:pt>
                <c:pt idx="23" formatCode="0.00E+00">
                  <c:v>2.9812128578389702E-9</c:v>
                </c:pt>
                <c:pt idx="24" formatCode="0.00E+00">
                  <c:v>2.9813102632731101E-9</c:v>
                </c:pt>
                <c:pt idx="25" formatCode="0.00E+00">
                  <c:v>2.9813102632731101E-9</c:v>
                </c:pt>
                <c:pt idx="26" formatCode="0.00E+00">
                  <c:v>2.9813102632731101E-9</c:v>
                </c:pt>
                <c:pt idx="27" formatCode="0.00E+00">
                  <c:v>2.9813102632731101E-9</c:v>
                </c:pt>
                <c:pt idx="28" formatCode="0.00E+00">
                  <c:v>2.9813102632731101E-9</c:v>
                </c:pt>
                <c:pt idx="29" formatCode="0.00E+00">
                  <c:v>2.9813102632731101E-9</c:v>
                </c:pt>
                <c:pt idx="30" formatCode="0.00E+00">
                  <c:v>2.9813102632731101E-9</c:v>
                </c:pt>
                <c:pt idx="31" formatCode="0.00E+00">
                  <c:v>2.9813102632731101E-9</c:v>
                </c:pt>
                <c:pt idx="32">
                  <c:v>0.99999239824278097</c:v>
                </c:pt>
                <c:pt idx="33">
                  <c:v>0.99999239824278097</c:v>
                </c:pt>
                <c:pt idx="34">
                  <c:v>0.99999239824278097</c:v>
                </c:pt>
                <c:pt idx="35">
                  <c:v>0.99999239824278097</c:v>
                </c:pt>
                <c:pt idx="36">
                  <c:v>0.99999239824278097</c:v>
                </c:pt>
                <c:pt idx="37">
                  <c:v>0.99999239824278097</c:v>
                </c:pt>
                <c:pt idx="38">
                  <c:v>0.99999239824278097</c:v>
                </c:pt>
                <c:pt idx="39">
                  <c:v>0.99999239824278097</c:v>
                </c:pt>
                <c:pt idx="40">
                  <c:v>3.4625216993580899E-4</c:v>
                </c:pt>
                <c:pt idx="41">
                  <c:v>3.4625216993580899E-4</c:v>
                </c:pt>
                <c:pt idx="42">
                  <c:v>3.4625216993580899E-4</c:v>
                </c:pt>
                <c:pt idx="43">
                  <c:v>3.4625216993580899E-4</c:v>
                </c:pt>
                <c:pt idx="44">
                  <c:v>3.4625216993580899E-4</c:v>
                </c:pt>
                <c:pt idx="45">
                  <c:v>3.4625216993580899E-4</c:v>
                </c:pt>
                <c:pt idx="46">
                  <c:v>3.4625216993580899E-4</c:v>
                </c:pt>
                <c:pt idx="47">
                  <c:v>3.4625216993580899E-4</c:v>
                </c:pt>
                <c:pt idx="48" formatCode="0.00E+00">
                  <c:v>2.9812998432956602E-9</c:v>
                </c:pt>
                <c:pt idx="49" formatCode="0.00E+00">
                  <c:v>2.9812998432956602E-9</c:v>
                </c:pt>
                <c:pt idx="50" formatCode="0.00E+00">
                  <c:v>2.9812998432956602E-9</c:v>
                </c:pt>
                <c:pt idx="51" formatCode="0.00E+00">
                  <c:v>2.9812998432956602E-9</c:v>
                </c:pt>
                <c:pt idx="52" formatCode="0.00E+00">
                  <c:v>2.9812998432956602E-9</c:v>
                </c:pt>
                <c:pt idx="53" formatCode="0.00E+00">
                  <c:v>2.9812998432956602E-9</c:v>
                </c:pt>
                <c:pt idx="54" formatCode="0.00E+00">
                  <c:v>2.9812998432956602E-9</c:v>
                </c:pt>
                <c:pt idx="55" formatCode="0.00E+00">
                  <c:v>2.9812998432956602E-9</c:v>
                </c:pt>
                <c:pt idx="56">
                  <c:v>0.99999239824278097</c:v>
                </c:pt>
                <c:pt idx="57">
                  <c:v>0.99999239824278097</c:v>
                </c:pt>
                <c:pt idx="58">
                  <c:v>0.99999239824278097</c:v>
                </c:pt>
                <c:pt idx="59">
                  <c:v>0.99999239824278097</c:v>
                </c:pt>
                <c:pt idx="60">
                  <c:v>0.99999239824278097</c:v>
                </c:pt>
                <c:pt idx="61">
                  <c:v>0.99999239824278097</c:v>
                </c:pt>
                <c:pt idx="62">
                  <c:v>0.99999239824278097</c:v>
                </c:pt>
                <c:pt idx="63">
                  <c:v>0.99999239824278097</c:v>
                </c:pt>
                <c:pt idx="64" formatCode="0.00E+00">
                  <c:v>2.9812123280596598E-9</c:v>
                </c:pt>
                <c:pt idx="65" formatCode="0.00E+00">
                  <c:v>2.9812123280596598E-9</c:v>
                </c:pt>
                <c:pt idx="66" formatCode="0.00E+00">
                  <c:v>2.9812123280596598E-9</c:v>
                </c:pt>
                <c:pt idx="67" formatCode="0.00E+00">
                  <c:v>2.9812123280596598E-9</c:v>
                </c:pt>
                <c:pt idx="68" formatCode="0.00E+00">
                  <c:v>2.9812123280596598E-9</c:v>
                </c:pt>
                <c:pt idx="69" formatCode="0.00E+00">
                  <c:v>2.9812123280596598E-9</c:v>
                </c:pt>
                <c:pt idx="70" formatCode="0.00E+00">
                  <c:v>2.9812123280596598E-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64F-45B2-858F-0BFDB55B14A0}"/>
            </c:ext>
          </c:extLst>
        </c:ser>
        <c:ser>
          <c:idx val="2"/>
          <c:order val="2"/>
          <c:tx>
            <c:strRef>
              <c:f>'62'!$N$1</c:f>
              <c:strCache>
                <c:ptCount val="1"/>
                <c:pt idx="0">
                  <c:v>Hypertention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62'!$N$2:$N$72</c:f>
              <c:numCache>
                <c:formatCode>General</c:formatCode>
                <c:ptCount val="71"/>
                <c:pt idx="0">
                  <c:v>0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  <c:pt idx="28">
                  <c:v>1</c:v>
                </c:pt>
                <c:pt idx="29">
                  <c:v>1</c:v>
                </c:pt>
                <c:pt idx="30">
                  <c:v>1</c:v>
                </c:pt>
                <c:pt idx="31">
                  <c:v>1</c:v>
                </c:pt>
                <c:pt idx="32">
                  <c:v>1</c:v>
                </c:pt>
                <c:pt idx="33">
                  <c:v>1</c:v>
                </c:pt>
                <c:pt idx="34">
                  <c:v>1</c:v>
                </c:pt>
                <c:pt idx="35">
                  <c:v>1</c:v>
                </c:pt>
                <c:pt idx="36">
                  <c:v>1</c:v>
                </c:pt>
                <c:pt idx="37">
                  <c:v>1</c:v>
                </c:pt>
                <c:pt idx="38">
                  <c:v>1</c:v>
                </c:pt>
                <c:pt idx="39">
                  <c:v>1</c:v>
                </c:pt>
                <c:pt idx="40">
                  <c:v>1</c:v>
                </c:pt>
                <c:pt idx="41">
                  <c:v>1</c:v>
                </c:pt>
                <c:pt idx="42">
                  <c:v>1</c:v>
                </c:pt>
                <c:pt idx="43">
                  <c:v>1</c:v>
                </c:pt>
                <c:pt idx="44">
                  <c:v>1</c:v>
                </c:pt>
                <c:pt idx="45">
                  <c:v>1</c:v>
                </c:pt>
                <c:pt idx="46">
                  <c:v>1</c:v>
                </c:pt>
                <c:pt idx="47">
                  <c:v>1</c:v>
                </c:pt>
                <c:pt idx="48">
                  <c:v>1</c:v>
                </c:pt>
                <c:pt idx="49">
                  <c:v>1</c:v>
                </c:pt>
                <c:pt idx="50">
                  <c:v>1</c:v>
                </c:pt>
                <c:pt idx="51">
                  <c:v>1</c:v>
                </c:pt>
                <c:pt idx="52">
                  <c:v>1</c:v>
                </c:pt>
                <c:pt idx="53">
                  <c:v>1</c:v>
                </c:pt>
                <c:pt idx="54">
                  <c:v>1</c:v>
                </c:pt>
                <c:pt idx="55">
                  <c:v>1</c:v>
                </c:pt>
                <c:pt idx="56">
                  <c:v>1</c:v>
                </c:pt>
                <c:pt idx="57">
                  <c:v>1</c:v>
                </c:pt>
                <c:pt idx="58">
                  <c:v>1</c:v>
                </c:pt>
                <c:pt idx="59">
                  <c:v>1</c:v>
                </c:pt>
                <c:pt idx="60">
                  <c:v>1</c:v>
                </c:pt>
                <c:pt idx="61">
                  <c:v>1</c:v>
                </c:pt>
                <c:pt idx="62">
                  <c:v>1</c:v>
                </c:pt>
                <c:pt idx="63">
                  <c:v>1</c:v>
                </c:pt>
                <c:pt idx="64">
                  <c:v>1</c:v>
                </c:pt>
                <c:pt idx="65">
                  <c:v>1</c:v>
                </c:pt>
                <c:pt idx="66">
                  <c:v>1</c:v>
                </c:pt>
                <c:pt idx="67">
                  <c:v>1</c:v>
                </c:pt>
                <c:pt idx="68">
                  <c:v>1</c:v>
                </c:pt>
                <c:pt idx="69">
                  <c:v>1</c:v>
                </c:pt>
                <c:pt idx="70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64F-45B2-858F-0BFDB55B14A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65979880"/>
        <c:axId val="665972336"/>
      </c:lineChart>
      <c:catAx>
        <c:axId val="665979880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5972336"/>
        <c:crosses val="autoZero"/>
        <c:auto val="1"/>
        <c:lblAlgn val="ctr"/>
        <c:lblOffset val="100"/>
        <c:noMultiLvlLbl val="0"/>
      </c:catAx>
      <c:valAx>
        <c:axId val="6659723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597988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800" b="0" i="0" baseline="0">
                <a:effectLst/>
              </a:rPr>
              <a:t>Early predicted</a:t>
            </a:r>
            <a:endParaRPr lang="en-GB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62'!$C$1</c:f>
              <c:strCache>
                <c:ptCount val="1"/>
                <c:pt idx="0">
                  <c:v>Latent_liver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62'!$C$2:$C$72</c:f>
              <c:numCache>
                <c:formatCode>General</c:formatCode>
                <c:ptCount val="71"/>
                <c:pt idx="0">
                  <c:v>0</c:v>
                </c:pt>
                <c:pt idx="1">
                  <c:v>0</c:v>
                </c:pt>
                <c:pt idx="2">
                  <c:v>0.99589931260890696</c:v>
                </c:pt>
                <c:pt idx="3">
                  <c:v>4.6006007012339201E-2</c:v>
                </c:pt>
                <c:pt idx="4">
                  <c:v>4.6006007012339201E-2</c:v>
                </c:pt>
                <c:pt idx="5">
                  <c:v>4.6006007012339201E-2</c:v>
                </c:pt>
                <c:pt idx="6">
                  <c:v>4.6006007012339201E-2</c:v>
                </c:pt>
                <c:pt idx="7">
                  <c:v>4.6006007012339201E-2</c:v>
                </c:pt>
                <c:pt idx="8">
                  <c:v>0.99586344508346203</c:v>
                </c:pt>
                <c:pt idx="9">
                  <c:v>0.99586344508346203</c:v>
                </c:pt>
                <c:pt idx="10">
                  <c:v>0.99586344508346203</c:v>
                </c:pt>
                <c:pt idx="11">
                  <c:v>0.99586344508346203</c:v>
                </c:pt>
                <c:pt idx="12">
                  <c:v>0.99586344508346203</c:v>
                </c:pt>
                <c:pt idx="13">
                  <c:v>0.99586344508346203</c:v>
                </c:pt>
                <c:pt idx="14">
                  <c:v>0.99586344508346203</c:v>
                </c:pt>
                <c:pt idx="15">
                  <c:v>0.99586344508346203</c:v>
                </c:pt>
                <c:pt idx="16">
                  <c:v>0.99441023504829396</c:v>
                </c:pt>
                <c:pt idx="17">
                  <c:v>0.99441023504829396</c:v>
                </c:pt>
                <c:pt idx="18">
                  <c:v>0.99441023504829396</c:v>
                </c:pt>
                <c:pt idx="19">
                  <c:v>0.99441023504829396</c:v>
                </c:pt>
                <c:pt idx="20">
                  <c:v>0.99441023504829396</c:v>
                </c:pt>
                <c:pt idx="21">
                  <c:v>0.99441023504829396</c:v>
                </c:pt>
                <c:pt idx="22">
                  <c:v>0.99441023504829396</c:v>
                </c:pt>
                <c:pt idx="23">
                  <c:v>0.99441023504829396</c:v>
                </c:pt>
                <c:pt idx="24">
                  <c:v>0.99441023504829396</c:v>
                </c:pt>
                <c:pt idx="25">
                  <c:v>0.99441023504829396</c:v>
                </c:pt>
                <c:pt idx="26">
                  <c:v>0.99441023504829396</c:v>
                </c:pt>
                <c:pt idx="27">
                  <c:v>0.99441023504829396</c:v>
                </c:pt>
                <c:pt idx="28">
                  <c:v>0.99441023504829396</c:v>
                </c:pt>
                <c:pt idx="29">
                  <c:v>0.99441023504829396</c:v>
                </c:pt>
                <c:pt idx="30">
                  <c:v>0.99441023504829396</c:v>
                </c:pt>
                <c:pt idx="31">
                  <c:v>0.99441023504829396</c:v>
                </c:pt>
                <c:pt idx="32">
                  <c:v>4.6006007023236997E-2</c:v>
                </c:pt>
                <c:pt idx="33">
                  <c:v>4.6006007023236997E-2</c:v>
                </c:pt>
                <c:pt idx="34">
                  <c:v>4.6006007023236997E-2</c:v>
                </c:pt>
                <c:pt idx="35">
                  <c:v>4.6006007023236997E-2</c:v>
                </c:pt>
                <c:pt idx="36">
                  <c:v>4.6006007023236997E-2</c:v>
                </c:pt>
                <c:pt idx="37">
                  <c:v>4.6006007023236997E-2</c:v>
                </c:pt>
                <c:pt idx="38">
                  <c:v>4.6006007023236997E-2</c:v>
                </c:pt>
                <c:pt idx="39">
                  <c:v>4.6006007023236997E-2</c:v>
                </c:pt>
                <c:pt idx="40">
                  <c:v>0.99586344508346203</c:v>
                </c:pt>
                <c:pt idx="41">
                  <c:v>0.99586344508346203</c:v>
                </c:pt>
                <c:pt idx="42">
                  <c:v>0.99586344508346203</c:v>
                </c:pt>
                <c:pt idx="43">
                  <c:v>0.99586344508346203</c:v>
                </c:pt>
                <c:pt idx="44">
                  <c:v>0.99586344508346203</c:v>
                </c:pt>
                <c:pt idx="45">
                  <c:v>0.99586344508346203</c:v>
                </c:pt>
                <c:pt idx="46">
                  <c:v>0.99586344508346203</c:v>
                </c:pt>
                <c:pt idx="47">
                  <c:v>0.99586344508346203</c:v>
                </c:pt>
                <c:pt idx="48">
                  <c:v>0.99441023504829396</c:v>
                </c:pt>
                <c:pt idx="49">
                  <c:v>0.99441023504829396</c:v>
                </c:pt>
                <c:pt idx="50">
                  <c:v>0.99441023504829396</c:v>
                </c:pt>
                <c:pt idx="51">
                  <c:v>0.99441023504829396</c:v>
                </c:pt>
                <c:pt idx="52">
                  <c:v>0.99441023504829396</c:v>
                </c:pt>
                <c:pt idx="53">
                  <c:v>0.99441023504829396</c:v>
                </c:pt>
                <c:pt idx="54">
                  <c:v>0.99441023504829396</c:v>
                </c:pt>
                <c:pt idx="55">
                  <c:v>0.99441023504829396</c:v>
                </c:pt>
                <c:pt idx="56">
                  <c:v>0.99586344508346203</c:v>
                </c:pt>
                <c:pt idx="57">
                  <c:v>0.99586344508346203</c:v>
                </c:pt>
                <c:pt idx="58">
                  <c:v>0.99586344508346203</c:v>
                </c:pt>
                <c:pt idx="59">
                  <c:v>0.99586344508346203</c:v>
                </c:pt>
                <c:pt idx="60">
                  <c:v>0.99586344508346203</c:v>
                </c:pt>
                <c:pt idx="61">
                  <c:v>0.99586344508346203</c:v>
                </c:pt>
                <c:pt idx="62">
                  <c:v>0.99586344508346203</c:v>
                </c:pt>
                <c:pt idx="63">
                  <c:v>0.99586344508346203</c:v>
                </c:pt>
                <c:pt idx="64">
                  <c:v>0.99441023504829396</c:v>
                </c:pt>
                <c:pt idx="65">
                  <c:v>0.99441023504829396</c:v>
                </c:pt>
                <c:pt idx="66">
                  <c:v>0.99441023504829396</c:v>
                </c:pt>
                <c:pt idx="67">
                  <c:v>0.99441023504829396</c:v>
                </c:pt>
                <c:pt idx="68">
                  <c:v>0.99441023504829396</c:v>
                </c:pt>
                <c:pt idx="69">
                  <c:v>0.99441023504829396</c:v>
                </c:pt>
                <c:pt idx="70">
                  <c:v>0.994410235048293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A5D-41E9-92A4-684CB4756C00}"/>
            </c:ext>
          </c:extLst>
        </c:ser>
        <c:ser>
          <c:idx val="1"/>
          <c:order val="1"/>
          <c:tx>
            <c:strRef>
              <c:f>'62'!$E$1</c:f>
              <c:strCache>
                <c:ptCount val="1"/>
                <c:pt idx="0">
                  <c:v>Latent_liver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62'!$E$2:$E$72</c:f>
              <c:numCache>
                <c:formatCode>General</c:formatCode>
                <c:ptCount val="71"/>
                <c:pt idx="0">
                  <c:v>0</c:v>
                </c:pt>
                <c:pt idx="1">
                  <c:v>0</c:v>
                </c:pt>
                <c:pt idx="2" formatCode="0.00E+00">
                  <c:v>1.0486204003086699E-6</c:v>
                </c:pt>
                <c:pt idx="3" formatCode="0.00E+00">
                  <c:v>1.0486204003103E-6</c:v>
                </c:pt>
                <c:pt idx="4" formatCode="0.00E+00">
                  <c:v>1.0486204003103E-6</c:v>
                </c:pt>
                <c:pt idx="5" formatCode="0.00E+00">
                  <c:v>1.0486204003103E-6</c:v>
                </c:pt>
                <c:pt idx="6" formatCode="0.00E+00">
                  <c:v>1.0486204003103E-6</c:v>
                </c:pt>
                <c:pt idx="7" formatCode="0.00E+00">
                  <c:v>1.0486204003103E-6</c:v>
                </c:pt>
                <c:pt idx="8" formatCode="0.00E+00">
                  <c:v>1.0486204003162E-6</c:v>
                </c:pt>
                <c:pt idx="9" formatCode="0.00E+00">
                  <c:v>1.0486204003162E-6</c:v>
                </c:pt>
                <c:pt idx="10" formatCode="0.00E+00">
                  <c:v>1.0486204003162E-6</c:v>
                </c:pt>
                <c:pt idx="11" formatCode="0.00E+00">
                  <c:v>1.0486204003162E-6</c:v>
                </c:pt>
                <c:pt idx="12" formatCode="0.00E+00">
                  <c:v>1.0486204003162E-6</c:v>
                </c:pt>
                <c:pt idx="13" formatCode="0.00E+00">
                  <c:v>1.0486204003162E-6</c:v>
                </c:pt>
                <c:pt idx="14" formatCode="0.00E+00">
                  <c:v>1.0486204003162E-6</c:v>
                </c:pt>
                <c:pt idx="15" formatCode="0.00E+00">
                  <c:v>1.0486204003162E-6</c:v>
                </c:pt>
                <c:pt idx="16">
                  <c:v>0.99999519915540303</c:v>
                </c:pt>
                <c:pt idx="17">
                  <c:v>0.99999519915540303</c:v>
                </c:pt>
                <c:pt idx="18">
                  <c:v>0.99999519915540303</c:v>
                </c:pt>
                <c:pt idx="19">
                  <c:v>0.99999519915540303</c:v>
                </c:pt>
                <c:pt idx="20">
                  <c:v>0.99999519915540303</c:v>
                </c:pt>
                <c:pt idx="21">
                  <c:v>0.99999519915540303</c:v>
                </c:pt>
                <c:pt idx="22">
                  <c:v>0.99999519915540303</c:v>
                </c:pt>
                <c:pt idx="23">
                  <c:v>0.99999519915540303</c:v>
                </c:pt>
                <c:pt idx="24" formatCode="0.00E+00">
                  <c:v>1.0486204003235599E-6</c:v>
                </c:pt>
                <c:pt idx="25" formatCode="0.00E+00">
                  <c:v>1.0486204003235599E-6</c:v>
                </c:pt>
                <c:pt idx="26" formatCode="0.00E+00">
                  <c:v>1.0486204003235599E-6</c:v>
                </c:pt>
                <c:pt idx="27" formatCode="0.00E+00">
                  <c:v>1.0486204003235599E-6</c:v>
                </c:pt>
                <c:pt idx="28" formatCode="0.00E+00">
                  <c:v>1.0486204003235599E-6</c:v>
                </c:pt>
                <c:pt idx="29" formatCode="0.00E+00">
                  <c:v>1.0486204003235599E-6</c:v>
                </c:pt>
                <c:pt idx="30" formatCode="0.00E+00">
                  <c:v>1.0486204003235599E-6</c:v>
                </c:pt>
                <c:pt idx="31" formatCode="0.00E+00">
                  <c:v>1.0486204003235599E-6</c:v>
                </c:pt>
                <c:pt idx="32" formatCode="0.00E+00">
                  <c:v>1.0486204003093101E-6</c:v>
                </c:pt>
                <c:pt idx="33" formatCode="0.00E+00">
                  <c:v>1.0486204003093101E-6</c:v>
                </c:pt>
                <c:pt idx="34" formatCode="0.00E+00">
                  <c:v>1.0486204003093101E-6</c:v>
                </c:pt>
                <c:pt idx="35" formatCode="0.00E+00">
                  <c:v>1.0486204003093101E-6</c:v>
                </c:pt>
                <c:pt idx="36" formatCode="0.00E+00">
                  <c:v>1.0486204003093101E-6</c:v>
                </c:pt>
                <c:pt idx="37" formatCode="0.00E+00">
                  <c:v>1.0486204003093101E-6</c:v>
                </c:pt>
                <c:pt idx="38" formatCode="0.00E+00">
                  <c:v>1.0486204003093101E-6</c:v>
                </c:pt>
                <c:pt idx="39" formatCode="0.00E+00">
                  <c:v>1.0486204003093101E-6</c:v>
                </c:pt>
                <c:pt idx="40" formatCode="0.00E+00">
                  <c:v>1.04862040033512E-6</c:v>
                </c:pt>
                <c:pt idx="41" formatCode="0.00E+00">
                  <c:v>1.04862040033512E-6</c:v>
                </c:pt>
                <c:pt idx="42" formatCode="0.00E+00">
                  <c:v>1.04862040033512E-6</c:v>
                </c:pt>
                <c:pt idx="43" formatCode="0.00E+00">
                  <c:v>1.04862040033512E-6</c:v>
                </c:pt>
                <c:pt idx="44" formatCode="0.00E+00">
                  <c:v>1.04862040033512E-6</c:v>
                </c:pt>
                <c:pt idx="45" formatCode="0.00E+00">
                  <c:v>1.04862040033512E-6</c:v>
                </c:pt>
                <c:pt idx="46" formatCode="0.00E+00">
                  <c:v>1.04862040033512E-6</c:v>
                </c:pt>
                <c:pt idx="47" formatCode="0.00E+00">
                  <c:v>1.04862040033512E-6</c:v>
                </c:pt>
                <c:pt idx="48">
                  <c:v>0.99999519915540303</c:v>
                </c:pt>
                <c:pt idx="49">
                  <c:v>0.99999519915540303</c:v>
                </c:pt>
                <c:pt idx="50">
                  <c:v>0.99999519915540303</c:v>
                </c:pt>
                <c:pt idx="51">
                  <c:v>0.99999519915540303</c:v>
                </c:pt>
                <c:pt idx="52">
                  <c:v>0.99999519915540303</c:v>
                </c:pt>
                <c:pt idx="53">
                  <c:v>0.99999519915540303</c:v>
                </c:pt>
                <c:pt idx="54">
                  <c:v>0.99999519915540303</c:v>
                </c:pt>
                <c:pt idx="55">
                  <c:v>0.99999519915540303</c:v>
                </c:pt>
                <c:pt idx="56">
                  <c:v>0.99923631559748005</c:v>
                </c:pt>
                <c:pt idx="57">
                  <c:v>0.99923631559748005</c:v>
                </c:pt>
                <c:pt idx="58">
                  <c:v>0.99923631559748005</c:v>
                </c:pt>
                <c:pt idx="59">
                  <c:v>0.99923631559748005</c:v>
                </c:pt>
                <c:pt idx="60">
                  <c:v>0.99923631559748005</c:v>
                </c:pt>
                <c:pt idx="61">
                  <c:v>0.99923631559748005</c:v>
                </c:pt>
                <c:pt idx="62">
                  <c:v>0.99923631559748005</c:v>
                </c:pt>
                <c:pt idx="63">
                  <c:v>0.99923631559748005</c:v>
                </c:pt>
                <c:pt idx="64">
                  <c:v>0.99999519915540303</c:v>
                </c:pt>
                <c:pt idx="65">
                  <c:v>0.99999519915540303</c:v>
                </c:pt>
                <c:pt idx="66">
                  <c:v>0.99999519915540303</c:v>
                </c:pt>
                <c:pt idx="67">
                  <c:v>0.99999519915540303</c:v>
                </c:pt>
                <c:pt idx="68">
                  <c:v>0.99999519915540303</c:v>
                </c:pt>
                <c:pt idx="69">
                  <c:v>0.99999519915540303</c:v>
                </c:pt>
                <c:pt idx="70">
                  <c:v>0.999995199155403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A5D-41E9-92A4-684CB4756C00}"/>
            </c:ext>
          </c:extLst>
        </c:ser>
        <c:ser>
          <c:idx val="2"/>
          <c:order val="2"/>
          <c:tx>
            <c:strRef>
              <c:f>'62'!$M$1</c:f>
              <c:strCache>
                <c:ptCount val="1"/>
                <c:pt idx="0">
                  <c:v>LIVER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62'!$M$2:$M$73</c:f>
              <c:numCache>
                <c:formatCode>General</c:formatCode>
                <c:ptCount val="7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  <c:pt idx="28">
                  <c:v>1</c:v>
                </c:pt>
                <c:pt idx="29">
                  <c:v>1</c:v>
                </c:pt>
                <c:pt idx="30">
                  <c:v>1</c:v>
                </c:pt>
                <c:pt idx="31">
                  <c:v>1</c:v>
                </c:pt>
                <c:pt idx="32">
                  <c:v>1</c:v>
                </c:pt>
                <c:pt idx="33">
                  <c:v>1</c:v>
                </c:pt>
                <c:pt idx="34">
                  <c:v>1</c:v>
                </c:pt>
                <c:pt idx="35">
                  <c:v>1</c:v>
                </c:pt>
                <c:pt idx="36">
                  <c:v>1</c:v>
                </c:pt>
                <c:pt idx="37">
                  <c:v>1</c:v>
                </c:pt>
                <c:pt idx="38">
                  <c:v>1</c:v>
                </c:pt>
                <c:pt idx="39">
                  <c:v>1</c:v>
                </c:pt>
                <c:pt idx="40">
                  <c:v>1</c:v>
                </c:pt>
                <c:pt idx="41">
                  <c:v>1</c:v>
                </c:pt>
                <c:pt idx="42">
                  <c:v>1</c:v>
                </c:pt>
                <c:pt idx="43">
                  <c:v>1</c:v>
                </c:pt>
                <c:pt idx="44">
                  <c:v>1</c:v>
                </c:pt>
                <c:pt idx="45">
                  <c:v>1</c:v>
                </c:pt>
                <c:pt idx="46">
                  <c:v>1</c:v>
                </c:pt>
                <c:pt idx="47">
                  <c:v>1</c:v>
                </c:pt>
                <c:pt idx="48">
                  <c:v>1</c:v>
                </c:pt>
                <c:pt idx="49">
                  <c:v>1</c:v>
                </c:pt>
                <c:pt idx="50">
                  <c:v>1</c:v>
                </c:pt>
                <c:pt idx="51">
                  <c:v>1</c:v>
                </c:pt>
                <c:pt idx="52">
                  <c:v>1</c:v>
                </c:pt>
                <c:pt idx="53">
                  <c:v>1</c:v>
                </c:pt>
                <c:pt idx="54">
                  <c:v>1</c:v>
                </c:pt>
                <c:pt idx="55">
                  <c:v>1</c:v>
                </c:pt>
                <c:pt idx="56">
                  <c:v>1</c:v>
                </c:pt>
                <c:pt idx="57">
                  <c:v>1</c:v>
                </c:pt>
                <c:pt idx="58">
                  <c:v>1</c:v>
                </c:pt>
                <c:pt idx="59">
                  <c:v>1</c:v>
                </c:pt>
                <c:pt idx="60">
                  <c:v>1</c:v>
                </c:pt>
                <c:pt idx="61">
                  <c:v>1</c:v>
                </c:pt>
                <c:pt idx="62">
                  <c:v>1</c:v>
                </c:pt>
                <c:pt idx="63">
                  <c:v>1</c:v>
                </c:pt>
                <c:pt idx="64">
                  <c:v>1</c:v>
                </c:pt>
                <c:pt idx="65">
                  <c:v>1</c:v>
                </c:pt>
                <c:pt idx="66">
                  <c:v>1</c:v>
                </c:pt>
                <c:pt idx="67">
                  <c:v>1</c:v>
                </c:pt>
                <c:pt idx="68">
                  <c:v>1</c:v>
                </c:pt>
                <c:pt idx="69">
                  <c:v>1</c:v>
                </c:pt>
                <c:pt idx="70">
                  <c:v>1</c:v>
                </c:pt>
                <c:pt idx="71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A5D-41E9-92A4-684CB4756C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38826992"/>
        <c:axId val="538827320"/>
      </c:lineChart>
      <c:catAx>
        <c:axId val="538826992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8827320"/>
        <c:crosses val="autoZero"/>
        <c:auto val="1"/>
        <c:lblAlgn val="ctr"/>
        <c:lblOffset val="100"/>
        <c:noMultiLvlLbl val="0"/>
      </c:catAx>
      <c:valAx>
        <c:axId val="5388273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88269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800" b="0" i="0" baseline="0">
                <a:effectLst/>
              </a:rPr>
              <a:t>Early predicted</a:t>
            </a:r>
            <a:endParaRPr lang="en-GB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73'!$B$1</c:f>
              <c:strCache>
                <c:ptCount val="1"/>
                <c:pt idx="0">
                  <c:v>Latent_Retinopathy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73'!$B$2:$B$9</c:f>
              <c:numCache>
                <c:formatCode>General</c:formatCode>
                <c:ptCount val="8"/>
                <c:pt idx="0">
                  <c:v>0</c:v>
                </c:pt>
                <c:pt idx="1">
                  <c:v>0.55400645170648499</c:v>
                </c:pt>
                <c:pt idx="2">
                  <c:v>0.52169427247676303</c:v>
                </c:pt>
                <c:pt idx="3">
                  <c:v>0.49501233969250402</c:v>
                </c:pt>
                <c:pt idx="4">
                  <c:v>0.49501233969250402</c:v>
                </c:pt>
                <c:pt idx="5">
                  <c:v>0.49501233969250402</c:v>
                </c:pt>
                <c:pt idx="6">
                  <c:v>0.49570320769256498</c:v>
                </c:pt>
                <c:pt idx="7">
                  <c:v>0.495703207692564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696-4941-9A67-ABE39008104D}"/>
            </c:ext>
          </c:extLst>
        </c:ser>
        <c:ser>
          <c:idx val="1"/>
          <c:order val="1"/>
          <c:tx>
            <c:strRef>
              <c:f>'73'!$G$1</c:f>
              <c:strCache>
                <c:ptCount val="1"/>
                <c:pt idx="0">
                  <c:v>Latent_retinopathy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73'!$G$2:$G$9</c:f>
              <c:numCache>
                <c:formatCode>0.00E+00</c:formatCode>
                <c:ptCount val="8"/>
                <c:pt idx="0" formatCode="General">
                  <c:v>0</c:v>
                </c:pt>
                <c:pt idx="1">
                  <c:v>3.4087760333653499E-11</c:v>
                </c:pt>
                <c:pt idx="2" formatCode="General">
                  <c:v>0.99999796125903095</c:v>
                </c:pt>
                <c:pt idx="3" formatCode="General">
                  <c:v>0.99999796125903095</c:v>
                </c:pt>
                <c:pt idx="4" formatCode="General">
                  <c:v>0.99999796125903095</c:v>
                </c:pt>
                <c:pt idx="5" formatCode="General">
                  <c:v>0.99999796125903095</c:v>
                </c:pt>
                <c:pt idx="6" formatCode="General">
                  <c:v>0.99999796125903095</c:v>
                </c:pt>
                <c:pt idx="7" formatCode="General">
                  <c:v>0.999997961259030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696-4941-9A67-ABE39008104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75972608"/>
        <c:axId val="675971952"/>
      </c:lineChart>
      <c:lineChart>
        <c:grouping val="standard"/>
        <c:varyColors val="0"/>
        <c:ser>
          <c:idx val="2"/>
          <c:order val="2"/>
          <c:tx>
            <c:strRef>
              <c:f>'73'!$J$1</c:f>
              <c:strCache>
                <c:ptCount val="1"/>
                <c:pt idx="0">
                  <c:v>Retinopathy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73'!$J$2:$J$10</c:f>
              <c:numCache>
                <c:formatCode>General</c:formatCode>
                <c:ptCount val="9"/>
                <c:pt idx="0">
                  <c:v>0</c:v>
                </c:pt>
                <c:pt idx="1">
                  <c:v>0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696-4941-9A67-ABE39008104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79543392"/>
        <c:axId val="679547984"/>
      </c:lineChart>
      <c:catAx>
        <c:axId val="675972608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5971952"/>
        <c:crosses val="autoZero"/>
        <c:auto val="1"/>
        <c:lblAlgn val="ctr"/>
        <c:lblOffset val="100"/>
        <c:noMultiLvlLbl val="0"/>
      </c:catAx>
      <c:valAx>
        <c:axId val="6759719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5972608"/>
        <c:crosses val="autoZero"/>
        <c:crossBetween val="between"/>
      </c:valAx>
      <c:valAx>
        <c:axId val="679547984"/>
        <c:scaling>
          <c:orientation val="minMax"/>
        </c:scaling>
        <c:delete val="0"/>
        <c:axPos val="r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543392"/>
        <c:crosses val="max"/>
        <c:crossBetween val="between"/>
      </c:valAx>
      <c:catAx>
        <c:axId val="679543392"/>
        <c:scaling>
          <c:orientation val="minMax"/>
        </c:scaling>
        <c:delete val="1"/>
        <c:axPos val="b"/>
        <c:majorTickMark val="out"/>
        <c:minorTickMark val="none"/>
        <c:tickLblPos val="nextTo"/>
        <c:crossAx val="679547984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800" b="0" i="0" baseline="0">
                <a:effectLst/>
              </a:rPr>
              <a:t>Early predicted</a:t>
            </a:r>
            <a:endParaRPr lang="en-GB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73'!$A$1</c:f>
              <c:strCache>
                <c:ptCount val="1"/>
                <c:pt idx="0">
                  <c:v>Latent_Hypertension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73'!$A$2:$A$9</c:f>
              <c:numCache>
                <c:formatCode>General</c:formatCode>
                <c:ptCount val="8"/>
                <c:pt idx="0">
                  <c:v>0.99933438891320503</c:v>
                </c:pt>
                <c:pt idx="1">
                  <c:v>0.50424417113958797</c:v>
                </c:pt>
                <c:pt idx="2">
                  <c:v>7.2047850867150301E-4</c:v>
                </c:pt>
                <c:pt idx="3">
                  <c:v>0.99795831254242895</c:v>
                </c:pt>
                <c:pt idx="4">
                  <c:v>0.99795831254242895</c:v>
                </c:pt>
                <c:pt idx="5">
                  <c:v>0.99795831254242895</c:v>
                </c:pt>
                <c:pt idx="6">
                  <c:v>0.98855303708249898</c:v>
                </c:pt>
                <c:pt idx="7">
                  <c:v>0.988553037082498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CD6-45C1-B138-7855A92CE0D4}"/>
            </c:ext>
          </c:extLst>
        </c:ser>
        <c:ser>
          <c:idx val="1"/>
          <c:order val="1"/>
          <c:tx>
            <c:strRef>
              <c:f>'73'!$D$1</c:f>
              <c:strCache>
                <c:ptCount val="1"/>
                <c:pt idx="0">
                  <c:v>Latent_Hypertension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73'!$D$2:$D$9</c:f>
              <c:numCache>
                <c:formatCode>0.00E+00</c:formatCode>
                <c:ptCount val="8"/>
                <c:pt idx="0" formatCode="General">
                  <c:v>0.99999239824278097</c:v>
                </c:pt>
                <c:pt idx="1">
                  <c:v>2.9812160619948701E-9</c:v>
                </c:pt>
                <c:pt idx="2" formatCode="General">
                  <c:v>0.99999239824278097</c:v>
                </c:pt>
                <c:pt idx="3" formatCode="General">
                  <c:v>0.99999239824278197</c:v>
                </c:pt>
                <c:pt idx="4" formatCode="General">
                  <c:v>0.99999239824278197</c:v>
                </c:pt>
                <c:pt idx="5" formatCode="General">
                  <c:v>0.99999239824278197</c:v>
                </c:pt>
                <c:pt idx="6" formatCode="General">
                  <c:v>0.99999239824278097</c:v>
                </c:pt>
                <c:pt idx="7" formatCode="General">
                  <c:v>0.999992398242780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CD6-45C1-B138-7855A92CE0D4}"/>
            </c:ext>
          </c:extLst>
        </c:ser>
        <c:ser>
          <c:idx val="2"/>
          <c:order val="2"/>
          <c:tx>
            <c:strRef>
              <c:f>'73'!$N$1</c:f>
              <c:strCache>
                <c:ptCount val="1"/>
                <c:pt idx="0">
                  <c:v>Hypertention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73'!$N$2:$N$10</c:f>
              <c:numCache>
                <c:formatCode>General</c:formatCode>
                <c:ptCount val="9"/>
                <c:pt idx="0">
                  <c:v>0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CD6-45C1-B138-7855A92CE0D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76310504"/>
        <c:axId val="676303616"/>
      </c:lineChart>
      <c:catAx>
        <c:axId val="67631050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6303616"/>
        <c:crosses val="autoZero"/>
        <c:auto val="1"/>
        <c:lblAlgn val="ctr"/>
        <c:lblOffset val="100"/>
        <c:noMultiLvlLbl val="0"/>
      </c:catAx>
      <c:valAx>
        <c:axId val="6763036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63105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Early predicte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p132'!$B$1</c:f>
              <c:strCache>
                <c:ptCount val="1"/>
                <c:pt idx="0">
                  <c:v>Latent_Retinopathy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p132'!$B$2:$B$6</c:f>
              <c:numCache>
                <c:formatCode>General</c:formatCode>
                <c:ptCount val="5"/>
                <c:pt idx="0">
                  <c:v>0.50647236974091903</c:v>
                </c:pt>
                <c:pt idx="1">
                  <c:v>0.50647236974091903</c:v>
                </c:pt>
                <c:pt idx="2">
                  <c:v>0.49402113433422601</c:v>
                </c:pt>
                <c:pt idx="3">
                  <c:v>0.49402113433422601</c:v>
                </c:pt>
                <c:pt idx="4">
                  <c:v>0.494021134334226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CEA-4AB1-AB7A-F09BA7D8C2BD}"/>
            </c:ext>
          </c:extLst>
        </c:ser>
        <c:ser>
          <c:idx val="1"/>
          <c:order val="1"/>
          <c:tx>
            <c:strRef>
              <c:f>'p132'!$G$1</c:f>
              <c:strCache>
                <c:ptCount val="1"/>
                <c:pt idx="0">
                  <c:v>Latent_retinopathy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p132'!$G$2:$G$6</c:f>
              <c:numCache>
                <c:formatCode>General</c:formatCode>
                <c:ptCount val="5"/>
                <c:pt idx="0">
                  <c:v>0.99999796125903095</c:v>
                </c:pt>
                <c:pt idx="1">
                  <c:v>0.99999796125903095</c:v>
                </c:pt>
                <c:pt idx="2">
                  <c:v>0.99999796125903095</c:v>
                </c:pt>
                <c:pt idx="3">
                  <c:v>0.99999796125903095</c:v>
                </c:pt>
                <c:pt idx="4">
                  <c:v>0.999997961259030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CEA-4AB1-AB7A-F09BA7D8C2BD}"/>
            </c:ext>
          </c:extLst>
        </c:ser>
        <c:ser>
          <c:idx val="2"/>
          <c:order val="2"/>
          <c:tx>
            <c:strRef>
              <c:f>'p132'!$J$1</c:f>
              <c:strCache>
                <c:ptCount val="1"/>
                <c:pt idx="0">
                  <c:v>Retinopathy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p132'!$J$2:$J$7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4CEA-4AB1-AB7A-F09BA7D8C2B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1736896"/>
        <c:axId val="541729352"/>
      </c:lineChart>
      <c:catAx>
        <c:axId val="541736896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1729352"/>
        <c:crosses val="autoZero"/>
        <c:auto val="1"/>
        <c:lblAlgn val="ctr"/>
        <c:lblOffset val="100"/>
        <c:noMultiLvlLbl val="0"/>
      </c:catAx>
      <c:valAx>
        <c:axId val="5417293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17368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Late predicte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p132'!$A$1</c:f>
              <c:strCache>
                <c:ptCount val="1"/>
                <c:pt idx="0">
                  <c:v>Latent_Hypertension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p132'!$A$2:$A$6</c:f>
              <c:numCache>
                <c:formatCode>General</c:formatCode>
                <c:ptCount val="5"/>
                <c:pt idx="0">
                  <c:v>0.37046548462664097</c:v>
                </c:pt>
                <c:pt idx="1">
                  <c:v>0.37046548462664097</c:v>
                </c:pt>
                <c:pt idx="2">
                  <c:v>0.999912110707186</c:v>
                </c:pt>
                <c:pt idx="3">
                  <c:v>0.999912110707186</c:v>
                </c:pt>
                <c:pt idx="4">
                  <c:v>0.99991211070718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DBA-4537-A275-970B3E6452E8}"/>
            </c:ext>
          </c:extLst>
        </c:ser>
        <c:ser>
          <c:idx val="1"/>
          <c:order val="1"/>
          <c:tx>
            <c:strRef>
              <c:f>'p132'!$D$1</c:f>
              <c:strCache>
                <c:ptCount val="1"/>
                <c:pt idx="0">
                  <c:v>Latent_Hypertension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p132'!$D$2:$D$6</c:f>
              <c:numCache>
                <c:formatCode>General</c:formatCode>
                <c:ptCount val="5"/>
                <c:pt idx="0">
                  <c:v>0.99999239824278097</c:v>
                </c:pt>
                <c:pt idx="1">
                  <c:v>0.99999239824278097</c:v>
                </c:pt>
                <c:pt idx="2">
                  <c:v>0.99999239824278197</c:v>
                </c:pt>
                <c:pt idx="3">
                  <c:v>0.99999239824278197</c:v>
                </c:pt>
                <c:pt idx="4">
                  <c:v>0.999992398242781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DBA-4537-A275-970B3E6452E8}"/>
            </c:ext>
          </c:extLst>
        </c:ser>
        <c:ser>
          <c:idx val="2"/>
          <c:order val="2"/>
          <c:tx>
            <c:strRef>
              <c:f>'p132'!$N$1</c:f>
              <c:strCache>
                <c:ptCount val="1"/>
                <c:pt idx="0">
                  <c:v>Hypertention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p132'!$N$2:$N$7</c:f>
              <c:numCache>
                <c:formatCode>General</c:formatCode>
                <c:ptCount val="6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DBA-4537-A275-970B3E6452E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38789600"/>
        <c:axId val="538792224"/>
      </c:lineChart>
      <c:catAx>
        <c:axId val="538789600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8792224"/>
        <c:crosses val="autoZero"/>
        <c:auto val="1"/>
        <c:lblAlgn val="ctr"/>
        <c:lblOffset val="100"/>
        <c:noMultiLvlLbl val="0"/>
      </c:catAx>
      <c:valAx>
        <c:axId val="5387922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87896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Early Predicte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p11'!$B$1</c:f>
              <c:strCache>
                <c:ptCount val="1"/>
                <c:pt idx="0">
                  <c:v>Latent_Retinopathy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p11'!$B$2:$B$36</c:f>
              <c:numCache>
                <c:formatCode>General</c:formatCode>
                <c:ptCount val="35"/>
                <c:pt idx="0">
                  <c:v>0.55417577429642195</c:v>
                </c:pt>
                <c:pt idx="1">
                  <c:v>0.47226141715342901</c:v>
                </c:pt>
                <c:pt idx="2">
                  <c:v>0.47226141715342901</c:v>
                </c:pt>
                <c:pt idx="3">
                  <c:v>0.47226141715342901</c:v>
                </c:pt>
                <c:pt idx="4">
                  <c:v>0.47226141715342901</c:v>
                </c:pt>
                <c:pt idx="5">
                  <c:v>0.47226141715342901</c:v>
                </c:pt>
                <c:pt idx="6">
                  <c:v>0.47226141715342901</c:v>
                </c:pt>
                <c:pt idx="7">
                  <c:v>0.47226141715342901</c:v>
                </c:pt>
                <c:pt idx="8">
                  <c:v>0.47226141715342901</c:v>
                </c:pt>
                <c:pt idx="9">
                  <c:v>0.47226141715342901</c:v>
                </c:pt>
                <c:pt idx="10">
                  <c:v>0.47226141715342901</c:v>
                </c:pt>
                <c:pt idx="11">
                  <c:v>0.47226141715342901</c:v>
                </c:pt>
                <c:pt idx="12">
                  <c:v>0.47226141715342901</c:v>
                </c:pt>
                <c:pt idx="13">
                  <c:v>0.47226141715342901</c:v>
                </c:pt>
                <c:pt idx="14">
                  <c:v>0.47226141715342901</c:v>
                </c:pt>
                <c:pt idx="15">
                  <c:v>0.47226141715342901</c:v>
                </c:pt>
                <c:pt idx="16">
                  <c:v>0.47226141715342901</c:v>
                </c:pt>
                <c:pt idx="17">
                  <c:v>0.47226141715342901</c:v>
                </c:pt>
                <c:pt idx="18">
                  <c:v>0.47226141715342901</c:v>
                </c:pt>
                <c:pt idx="19">
                  <c:v>0.47226141715342901</c:v>
                </c:pt>
                <c:pt idx="20">
                  <c:v>0.47226141715342901</c:v>
                </c:pt>
                <c:pt idx="21">
                  <c:v>0.47226141715342901</c:v>
                </c:pt>
                <c:pt idx="22">
                  <c:v>0.47226141715342901</c:v>
                </c:pt>
                <c:pt idx="23">
                  <c:v>0.47226141715342901</c:v>
                </c:pt>
                <c:pt idx="24">
                  <c:v>0.47226141715342901</c:v>
                </c:pt>
                <c:pt idx="25">
                  <c:v>0.47226141715342901</c:v>
                </c:pt>
                <c:pt idx="26">
                  <c:v>0.47226141715342901</c:v>
                </c:pt>
                <c:pt idx="27">
                  <c:v>0.47226141715342901</c:v>
                </c:pt>
                <c:pt idx="28">
                  <c:v>0.47226141715342901</c:v>
                </c:pt>
                <c:pt idx="29">
                  <c:v>0.47226141715342901</c:v>
                </c:pt>
                <c:pt idx="30">
                  <c:v>0.47226141715342901</c:v>
                </c:pt>
                <c:pt idx="31">
                  <c:v>0.47226141715342901</c:v>
                </c:pt>
                <c:pt idx="32">
                  <c:v>0.49402113433422601</c:v>
                </c:pt>
                <c:pt idx="33">
                  <c:v>0.49402113433422601</c:v>
                </c:pt>
                <c:pt idx="34">
                  <c:v>0.494021134334226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009-41E8-8434-1121B1FA2866}"/>
            </c:ext>
          </c:extLst>
        </c:ser>
        <c:ser>
          <c:idx val="1"/>
          <c:order val="1"/>
          <c:tx>
            <c:strRef>
              <c:f>'p11'!$G$1</c:f>
              <c:strCache>
                <c:ptCount val="1"/>
                <c:pt idx="0">
                  <c:v>Latent_retinopathy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p11'!$G$2:$G$36</c:f>
              <c:numCache>
                <c:formatCode>0.00E+00</c:formatCode>
                <c:ptCount val="35"/>
                <c:pt idx="0">
                  <c:v>3.40877653707869E-11</c:v>
                </c:pt>
                <c:pt idx="1">
                  <c:v>3.4087817955641899E-11</c:v>
                </c:pt>
                <c:pt idx="2">
                  <c:v>3.4087817955641899E-11</c:v>
                </c:pt>
                <c:pt idx="3">
                  <c:v>3.4087817955641899E-11</c:v>
                </c:pt>
                <c:pt idx="4">
                  <c:v>6.2955841480653694E-5</c:v>
                </c:pt>
                <c:pt idx="5">
                  <c:v>6.2955841480653694E-5</c:v>
                </c:pt>
                <c:pt idx="6">
                  <c:v>6.2955841480653694E-5</c:v>
                </c:pt>
                <c:pt idx="7">
                  <c:v>6.2955841480653694E-5</c:v>
                </c:pt>
                <c:pt idx="8" formatCode="General">
                  <c:v>0.54697891436704305</c:v>
                </c:pt>
                <c:pt idx="9" formatCode="General">
                  <c:v>0.54697891436704305</c:v>
                </c:pt>
                <c:pt idx="10" formatCode="General">
                  <c:v>0.54697891436704305</c:v>
                </c:pt>
                <c:pt idx="11" formatCode="General">
                  <c:v>0.54697891436704305</c:v>
                </c:pt>
                <c:pt idx="12">
                  <c:v>6.2955841480653694E-5</c:v>
                </c:pt>
                <c:pt idx="13">
                  <c:v>6.2955841480653694E-5</c:v>
                </c:pt>
                <c:pt idx="14">
                  <c:v>6.2955841480653694E-5</c:v>
                </c:pt>
                <c:pt idx="15">
                  <c:v>6.2955841480653694E-5</c:v>
                </c:pt>
                <c:pt idx="16">
                  <c:v>6.2955841480653694E-5</c:v>
                </c:pt>
                <c:pt idx="17">
                  <c:v>6.2955841480653694E-5</c:v>
                </c:pt>
                <c:pt idx="18">
                  <c:v>6.2955841480653694E-5</c:v>
                </c:pt>
                <c:pt idx="19">
                  <c:v>6.2955841480653694E-5</c:v>
                </c:pt>
                <c:pt idx="20">
                  <c:v>6.2955841480653694E-5</c:v>
                </c:pt>
                <c:pt idx="21">
                  <c:v>6.2955841480653694E-5</c:v>
                </c:pt>
                <c:pt idx="22">
                  <c:v>6.2955841480653694E-5</c:v>
                </c:pt>
                <c:pt idx="23">
                  <c:v>6.2955841480653694E-5</c:v>
                </c:pt>
                <c:pt idx="24" formatCode="General">
                  <c:v>0.999997961114786</c:v>
                </c:pt>
                <c:pt idx="25" formatCode="General">
                  <c:v>0.999997961114786</c:v>
                </c:pt>
                <c:pt idx="26" formatCode="General">
                  <c:v>0.999997961114786</c:v>
                </c:pt>
                <c:pt idx="27" formatCode="General">
                  <c:v>0.999997961114786</c:v>
                </c:pt>
                <c:pt idx="28" formatCode="General">
                  <c:v>0.99999796125903095</c:v>
                </c:pt>
                <c:pt idx="29" formatCode="General">
                  <c:v>0.99999796125903095</c:v>
                </c:pt>
                <c:pt idx="30" formatCode="General">
                  <c:v>0.99999796125903095</c:v>
                </c:pt>
                <c:pt idx="31" formatCode="General">
                  <c:v>0.99999796125903095</c:v>
                </c:pt>
                <c:pt idx="32" formatCode="General">
                  <c:v>0.99999796125903095</c:v>
                </c:pt>
                <c:pt idx="33" formatCode="General">
                  <c:v>0.99999796125903095</c:v>
                </c:pt>
                <c:pt idx="34" formatCode="General">
                  <c:v>0.999997961259030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009-41E8-8434-1121B1FA2866}"/>
            </c:ext>
          </c:extLst>
        </c:ser>
        <c:ser>
          <c:idx val="2"/>
          <c:order val="2"/>
          <c:tx>
            <c:strRef>
              <c:f>'p11'!$J$1</c:f>
              <c:strCache>
                <c:ptCount val="1"/>
                <c:pt idx="0">
                  <c:v>Retinopathy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p11'!$J$2:$J$37</c:f>
              <c:numCache>
                <c:formatCode>General</c:formatCode>
                <c:ptCount val="36"/>
                <c:pt idx="0">
                  <c:v>0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  <c:pt idx="28">
                  <c:v>1</c:v>
                </c:pt>
                <c:pt idx="29">
                  <c:v>1</c:v>
                </c:pt>
                <c:pt idx="30">
                  <c:v>1</c:v>
                </c:pt>
                <c:pt idx="31">
                  <c:v>1</c:v>
                </c:pt>
                <c:pt idx="32">
                  <c:v>1</c:v>
                </c:pt>
                <c:pt idx="33">
                  <c:v>1</c:v>
                </c:pt>
                <c:pt idx="34">
                  <c:v>1</c:v>
                </c:pt>
                <c:pt idx="35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009-41E8-8434-1121B1FA286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36572592"/>
        <c:axId val="536573904"/>
      </c:lineChart>
      <c:catAx>
        <c:axId val="536572592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6573904"/>
        <c:crosses val="autoZero"/>
        <c:auto val="1"/>
        <c:lblAlgn val="ctr"/>
        <c:lblOffset val="100"/>
        <c:noMultiLvlLbl val="0"/>
      </c:catAx>
      <c:valAx>
        <c:axId val="5365739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65725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Late predicte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p11'!$A$1</c:f>
              <c:strCache>
                <c:ptCount val="1"/>
                <c:pt idx="0">
                  <c:v>Latent_Hypertension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p11'!$A$2:$A$36</c:f>
              <c:numCache>
                <c:formatCode>General</c:formatCode>
                <c:ptCount val="35"/>
                <c:pt idx="0">
                  <c:v>0.67342053258753998</c:v>
                </c:pt>
                <c:pt idx="1">
                  <c:v>7.2047850867150301E-4</c:v>
                </c:pt>
                <c:pt idx="2">
                  <c:v>7.2047850867150301E-4</c:v>
                </c:pt>
                <c:pt idx="3">
                  <c:v>7.2047850867150301E-4</c:v>
                </c:pt>
                <c:pt idx="4">
                  <c:v>7.2047850867150301E-4</c:v>
                </c:pt>
                <c:pt idx="5">
                  <c:v>7.2047850867150301E-4</c:v>
                </c:pt>
                <c:pt idx="6">
                  <c:v>7.2047850867150301E-4</c:v>
                </c:pt>
                <c:pt idx="7">
                  <c:v>7.2047850867150301E-4</c:v>
                </c:pt>
                <c:pt idx="8">
                  <c:v>7.2047850867150301E-4</c:v>
                </c:pt>
                <c:pt idx="9">
                  <c:v>7.2047850867150301E-4</c:v>
                </c:pt>
                <c:pt idx="10">
                  <c:v>7.2047850867150301E-4</c:v>
                </c:pt>
                <c:pt idx="11">
                  <c:v>7.2047850867150301E-4</c:v>
                </c:pt>
                <c:pt idx="12">
                  <c:v>7.2047850867150301E-4</c:v>
                </c:pt>
                <c:pt idx="13">
                  <c:v>7.2047850867150301E-4</c:v>
                </c:pt>
                <c:pt idx="14">
                  <c:v>7.2047850867150301E-4</c:v>
                </c:pt>
                <c:pt idx="15">
                  <c:v>7.2047850867150301E-4</c:v>
                </c:pt>
                <c:pt idx="16">
                  <c:v>7.2047850867150301E-4</c:v>
                </c:pt>
                <c:pt idx="17">
                  <c:v>7.2047850867150301E-4</c:v>
                </c:pt>
                <c:pt idx="18">
                  <c:v>7.2047850867150301E-4</c:v>
                </c:pt>
                <c:pt idx="19">
                  <c:v>7.2047850867150301E-4</c:v>
                </c:pt>
                <c:pt idx="20">
                  <c:v>7.2047850867150301E-4</c:v>
                </c:pt>
                <c:pt idx="21">
                  <c:v>7.2047850867150301E-4</c:v>
                </c:pt>
                <c:pt idx="22">
                  <c:v>7.2047850867150301E-4</c:v>
                </c:pt>
                <c:pt idx="23">
                  <c:v>7.2047850867150301E-4</c:v>
                </c:pt>
                <c:pt idx="24">
                  <c:v>7.2047850867150301E-4</c:v>
                </c:pt>
                <c:pt idx="25">
                  <c:v>7.2047850867150301E-4</c:v>
                </c:pt>
                <c:pt idx="26">
                  <c:v>7.2047850867150301E-4</c:v>
                </c:pt>
                <c:pt idx="27">
                  <c:v>7.2047850867150301E-4</c:v>
                </c:pt>
                <c:pt idx="28">
                  <c:v>7.2047850867150301E-4</c:v>
                </c:pt>
                <c:pt idx="29">
                  <c:v>7.2047850867150301E-4</c:v>
                </c:pt>
                <c:pt idx="30">
                  <c:v>7.2047850867150301E-4</c:v>
                </c:pt>
                <c:pt idx="31">
                  <c:v>7.2047850867150301E-4</c:v>
                </c:pt>
                <c:pt idx="32">
                  <c:v>0.99991210925113105</c:v>
                </c:pt>
                <c:pt idx="33">
                  <c:v>0.99991210925113105</c:v>
                </c:pt>
                <c:pt idx="34">
                  <c:v>0.999912109251131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352-4AC9-AFC6-7EE31E497E72}"/>
            </c:ext>
          </c:extLst>
        </c:ser>
        <c:ser>
          <c:idx val="1"/>
          <c:order val="1"/>
          <c:tx>
            <c:strRef>
              <c:f>'p11'!$D$1</c:f>
              <c:strCache>
                <c:ptCount val="1"/>
                <c:pt idx="0">
                  <c:v>Latent_Hypertension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p11'!$D$2:$D$36</c:f>
              <c:numCache>
                <c:formatCode>General</c:formatCode>
                <c:ptCount val="35"/>
                <c:pt idx="0" formatCode="0.00E+00">
                  <c:v>2.98138243330219E-9</c:v>
                </c:pt>
                <c:pt idx="1">
                  <c:v>0.34573673131521099</c:v>
                </c:pt>
                <c:pt idx="2">
                  <c:v>0.34573673131521099</c:v>
                </c:pt>
                <c:pt idx="3">
                  <c:v>0.34573673131521099</c:v>
                </c:pt>
                <c:pt idx="4">
                  <c:v>0.99999239824278097</c:v>
                </c:pt>
                <c:pt idx="5">
                  <c:v>0.99999239824278097</c:v>
                </c:pt>
                <c:pt idx="6">
                  <c:v>0.99999239824278097</c:v>
                </c:pt>
                <c:pt idx="7">
                  <c:v>0.99999239824278097</c:v>
                </c:pt>
                <c:pt idx="8">
                  <c:v>0.99999239824278097</c:v>
                </c:pt>
                <c:pt idx="9">
                  <c:v>0.99999239824278097</c:v>
                </c:pt>
                <c:pt idx="10">
                  <c:v>0.99999239824278097</c:v>
                </c:pt>
                <c:pt idx="11">
                  <c:v>0.99999239824278097</c:v>
                </c:pt>
                <c:pt idx="12">
                  <c:v>0.99999239824278097</c:v>
                </c:pt>
                <c:pt idx="13">
                  <c:v>0.99999239824278097</c:v>
                </c:pt>
                <c:pt idx="14">
                  <c:v>0.99999239824278097</c:v>
                </c:pt>
                <c:pt idx="15">
                  <c:v>0.99999239824278097</c:v>
                </c:pt>
                <c:pt idx="16">
                  <c:v>0.99999239824278097</c:v>
                </c:pt>
                <c:pt idx="17">
                  <c:v>0.99999239824278097</c:v>
                </c:pt>
                <c:pt idx="18">
                  <c:v>0.99999239824278097</c:v>
                </c:pt>
                <c:pt idx="19">
                  <c:v>0.99999239824278097</c:v>
                </c:pt>
                <c:pt idx="20">
                  <c:v>0.99999239824278097</c:v>
                </c:pt>
                <c:pt idx="21">
                  <c:v>0.99999239824278097</c:v>
                </c:pt>
                <c:pt idx="22">
                  <c:v>0.99999239824278097</c:v>
                </c:pt>
                <c:pt idx="23">
                  <c:v>0.99999239824278097</c:v>
                </c:pt>
                <c:pt idx="24">
                  <c:v>0.99999239824278097</c:v>
                </c:pt>
                <c:pt idx="25">
                  <c:v>0.99999239824278097</c:v>
                </c:pt>
                <c:pt idx="26">
                  <c:v>0.99999239824278097</c:v>
                </c:pt>
                <c:pt idx="27">
                  <c:v>0.99999239824278097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352-4AC9-AFC6-7EE31E497E72}"/>
            </c:ext>
          </c:extLst>
        </c:ser>
        <c:ser>
          <c:idx val="2"/>
          <c:order val="2"/>
          <c:tx>
            <c:strRef>
              <c:f>'p11'!$N$1</c:f>
              <c:strCache>
                <c:ptCount val="1"/>
                <c:pt idx="0">
                  <c:v>Hypertention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p11'!$N$2:$N$37</c:f>
              <c:numCache>
                <c:formatCode>General</c:formatCode>
                <c:ptCount val="36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  <c:pt idx="28">
                  <c:v>1</c:v>
                </c:pt>
                <c:pt idx="29">
                  <c:v>1</c:v>
                </c:pt>
                <c:pt idx="30">
                  <c:v>1</c:v>
                </c:pt>
                <c:pt idx="31">
                  <c:v>1</c:v>
                </c:pt>
                <c:pt idx="32">
                  <c:v>1</c:v>
                </c:pt>
                <c:pt idx="33">
                  <c:v>1</c:v>
                </c:pt>
                <c:pt idx="34">
                  <c:v>1</c:v>
                </c:pt>
                <c:pt idx="35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352-4AC9-AFC6-7EE31E497E7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38786976"/>
        <c:axId val="538778448"/>
      </c:lineChart>
      <c:catAx>
        <c:axId val="538786976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8778448"/>
        <c:crosses val="autoZero"/>
        <c:auto val="1"/>
        <c:lblAlgn val="ctr"/>
        <c:lblOffset val="100"/>
        <c:noMultiLvlLbl val="0"/>
      </c:catAx>
      <c:valAx>
        <c:axId val="538778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87869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800" b="0" i="0" baseline="0">
                <a:effectLst/>
              </a:rPr>
              <a:t>Same time predicted</a:t>
            </a:r>
            <a:endParaRPr lang="en-GB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1"/>
          <c:tx>
            <c:strRef>
              <c:f>'81'!$D$1</c:f>
              <c:strCache>
                <c:ptCount val="1"/>
                <c:pt idx="0">
                  <c:v>Latent_Hypertension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81'!$D$2:$D$28</c:f>
              <c:numCache>
                <c:formatCode>0.00E+00</c:formatCode>
                <c:ptCount val="27"/>
                <c:pt idx="0">
                  <c:v>2.9812656934994302E-9</c:v>
                </c:pt>
                <c:pt idx="1">
                  <c:v>2.9825388498418298E-9</c:v>
                </c:pt>
                <c:pt idx="2" formatCode="General">
                  <c:v>0</c:v>
                </c:pt>
                <c:pt idx="3" formatCode="General">
                  <c:v>0</c:v>
                </c:pt>
                <c:pt idx="4">
                  <c:v>2.9812250265895199E-9</c:v>
                </c:pt>
                <c:pt idx="5">
                  <c:v>2.9812250265895199E-9</c:v>
                </c:pt>
                <c:pt idx="6">
                  <c:v>2.9812250265895199E-9</c:v>
                </c:pt>
                <c:pt idx="7">
                  <c:v>2.9812250265895199E-9</c:v>
                </c:pt>
                <c:pt idx="8" formatCode="General">
                  <c:v>0.99999239824278097</c:v>
                </c:pt>
                <c:pt idx="9" formatCode="General">
                  <c:v>0.99999239824278097</c:v>
                </c:pt>
                <c:pt idx="10" formatCode="General">
                  <c:v>0.99999239824278097</c:v>
                </c:pt>
                <c:pt idx="11" formatCode="General">
                  <c:v>0.99999239824278097</c:v>
                </c:pt>
                <c:pt idx="12" formatCode="General">
                  <c:v>0.99999239824278197</c:v>
                </c:pt>
                <c:pt idx="13" formatCode="General">
                  <c:v>0.99999239824278197</c:v>
                </c:pt>
                <c:pt idx="14" formatCode="General">
                  <c:v>0.99999239824278197</c:v>
                </c:pt>
                <c:pt idx="15" formatCode="General">
                  <c:v>0.99999239824278197</c:v>
                </c:pt>
                <c:pt idx="16" formatCode="General">
                  <c:v>0.99999239824278097</c:v>
                </c:pt>
                <c:pt idx="17" formatCode="General">
                  <c:v>0.99999239824278097</c:v>
                </c:pt>
                <c:pt idx="18" formatCode="General">
                  <c:v>0.99999239824278097</c:v>
                </c:pt>
                <c:pt idx="19" formatCode="General">
                  <c:v>0.99999239824278097</c:v>
                </c:pt>
                <c:pt idx="20">
                  <c:v>2.98121586390787E-9</c:v>
                </c:pt>
                <c:pt idx="21">
                  <c:v>2.98121586390787E-9</c:v>
                </c:pt>
                <c:pt idx="22">
                  <c:v>2.98121586390787E-9</c:v>
                </c:pt>
                <c:pt idx="23">
                  <c:v>2.98121586390787E-9</c:v>
                </c:pt>
                <c:pt idx="24" formatCode="General">
                  <c:v>0.99999239824278097</c:v>
                </c:pt>
                <c:pt idx="25" formatCode="General">
                  <c:v>0.99999239824278097</c:v>
                </c:pt>
                <c:pt idx="26" formatCode="General">
                  <c:v>0.999992398242780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550-4AFE-870F-C61903F0226D}"/>
            </c:ext>
          </c:extLst>
        </c:ser>
        <c:ser>
          <c:idx val="2"/>
          <c:order val="2"/>
          <c:tx>
            <c:strRef>
              <c:f>'81'!$N$1</c:f>
              <c:strCache>
                <c:ptCount val="1"/>
                <c:pt idx="0">
                  <c:v>Hypertention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81'!$N$2:$N$29</c:f>
              <c:numCache>
                <c:formatCode>General</c:formatCode>
                <c:ptCount val="28"/>
                <c:pt idx="0">
                  <c:v>0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550-4AFE-870F-C61903F0226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74750000"/>
        <c:axId val="674754592"/>
      </c:lineChart>
      <c:lineChart>
        <c:grouping val="standard"/>
        <c:varyColors val="0"/>
        <c:ser>
          <c:idx val="0"/>
          <c:order val="0"/>
          <c:tx>
            <c:strRef>
              <c:f>'81'!$A$1</c:f>
              <c:strCache>
                <c:ptCount val="1"/>
                <c:pt idx="0">
                  <c:v>Latent_Hypertension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81'!$A$2:$A$28</c:f>
              <c:numCache>
                <c:formatCode>General</c:formatCode>
                <c:ptCount val="27"/>
                <c:pt idx="0">
                  <c:v>0</c:v>
                </c:pt>
                <c:pt idx="1">
                  <c:v>0.99991211111478795</c:v>
                </c:pt>
                <c:pt idx="2">
                  <c:v>0</c:v>
                </c:pt>
                <c:pt idx="3">
                  <c:v>0</c:v>
                </c:pt>
                <c:pt idx="4">
                  <c:v>0.99991211111481304</c:v>
                </c:pt>
                <c:pt idx="5">
                  <c:v>0.99991211111481304</c:v>
                </c:pt>
                <c:pt idx="6">
                  <c:v>0.99991211111481304</c:v>
                </c:pt>
                <c:pt idx="7">
                  <c:v>0.99991211111481304</c:v>
                </c:pt>
                <c:pt idx="8">
                  <c:v>0.99991211111481304</c:v>
                </c:pt>
                <c:pt idx="9">
                  <c:v>0.99991211111481304</c:v>
                </c:pt>
                <c:pt idx="10">
                  <c:v>0.99991211111481304</c:v>
                </c:pt>
                <c:pt idx="11">
                  <c:v>0.99991211111481304</c:v>
                </c:pt>
                <c:pt idx="12">
                  <c:v>0.99991211111481304</c:v>
                </c:pt>
                <c:pt idx="13">
                  <c:v>0.99991211111481304</c:v>
                </c:pt>
                <c:pt idx="14">
                  <c:v>0.99991211111481304</c:v>
                </c:pt>
                <c:pt idx="15">
                  <c:v>0.99991211111481304</c:v>
                </c:pt>
                <c:pt idx="16">
                  <c:v>0.99991211111481304</c:v>
                </c:pt>
                <c:pt idx="17">
                  <c:v>0.99991211111481304</c:v>
                </c:pt>
                <c:pt idx="18">
                  <c:v>0.99991211111481304</c:v>
                </c:pt>
                <c:pt idx="19">
                  <c:v>0.99991211111481304</c:v>
                </c:pt>
                <c:pt idx="20">
                  <c:v>0.99991211111481304</c:v>
                </c:pt>
                <c:pt idx="21">
                  <c:v>0.99991211111481304</c:v>
                </c:pt>
                <c:pt idx="22">
                  <c:v>0.99991211111481304</c:v>
                </c:pt>
                <c:pt idx="23">
                  <c:v>0.99991211111481304</c:v>
                </c:pt>
                <c:pt idx="24">
                  <c:v>0.99991211111481304</c:v>
                </c:pt>
                <c:pt idx="25">
                  <c:v>0.99991211111481304</c:v>
                </c:pt>
                <c:pt idx="26">
                  <c:v>0.999912111114813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550-4AFE-870F-C61903F0226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74698504"/>
        <c:axId val="674693256"/>
      </c:lineChart>
      <c:catAx>
        <c:axId val="674750000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4754592"/>
        <c:crosses val="autoZero"/>
        <c:auto val="1"/>
        <c:lblAlgn val="ctr"/>
        <c:lblOffset val="100"/>
        <c:noMultiLvlLbl val="0"/>
      </c:catAx>
      <c:valAx>
        <c:axId val="6747545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E+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4750000"/>
        <c:crosses val="autoZero"/>
        <c:crossBetween val="between"/>
      </c:valAx>
      <c:valAx>
        <c:axId val="674693256"/>
        <c:scaling>
          <c:orientation val="minMax"/>
        </c:scaling>
        <c:delete val="0"/>
        <c:axPos val="r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4698504"/>
        <c:crosses val="max"/>
        <c:crossBetween val="between"/>
      </c:valAx>
      <c:catAx>
        <c:axId val="674698504"/>
        <c:scaling>
          <c:orientation val="minMax"/>
        </c:scaling>
        <c:delete val="1"/>
        <c:axPos val="b"/>
        <c:majorTickMark val="out"/>
        <c:minorTickMark val="none"/>
        <c:tickLblPos val="nextTo"/>
        <c:crossAx val="674693256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Early predicte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p151'!$B$1</c:f>
              <c:strCache>
                <c:ptCount val="1"/>
                <c:pt idx="0">
                  <c:v>Latent_Retinopathy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p151'!$B$2:$B$12</c:f>
              <c:numCache>
                <c:formatCode>General</c:formatCode>
                <c:ptCount val="11"/>
                <c:pt idx="0">
                  <c:v>0.50384092785846901</c:v>
                </c:pt>
                <c:pt idx="1">
                  <c:v>0.50384092785846901</c:v>
                </c:pt>
                <c:pt idx="2">
                  <c:v>0.50424326661421603</c:v>
                </c:pt>
                <c:pt idx="3">
                  <c:v>0.50730781864708796</c:v>
                </c:pt>
                <c:pt idx="4">
                  <c:v>0.50242386261761496</c:v>
                </c:pt>
                <c:pt idx="5">
                  <c:v>0.50242386261761496</c:v>
                </c:pt>
                <c:pt idx="6">
                  <c:v>0.50242386261761496</c:v>
                </c:pt>
                <c:pt idx="7">
                  <c:v>0.50242386261761496</c:v>
                </c:pt>
                <c:pt idx="8">
                  <c:v>0.50730781864708796</c:v>
                </c:pt>
                <c:pt idx="9">
                  <c:v>0.50730781864708796</c:v>
                </c:pt>
                <c:pt idx="10">
                  <c:v>0.507307818647087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878-4906-AF31-2A22DA155691}"/>
            </c:ext>
          </c:extLst>
        </c:ser>
        <c:ser>
          <c:idx val="1"/>
          <c:order val="1"/>
          <c:tx>
            <c:strRef>
              <c:f>'p151'!$G$1</c:f>
              <c:strCache>
                <c:ptCount val="1"/>
                <c:pt idx="0">
                  <c:v>Latent_retinopathy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p151'!$G$2:$G$12</c:f>
              <c:numCache>
                <c:formatCode>General</c:formatCode>
                <c:ptCount val="11"/>
                <c:pt idx="0">
                  <c:v>0.99999796125903095</c:v>
                </c:pt>
                <c:pt idx="1">
                  <c:v>0.99999796125903095</c:v>
                </c:pt>
                <c:pt idx="2" formatCode="0.00E+00">
                  <c:v>6.5089850267376504E-9</c:v>
                </c:pt>
                <c:pt idx="3">
                  <c:v>0.99999796125903095</c:v>
                </c:pt>
                <c:pt idx="4">
                  <c:v>0.99999796125903095</c:v>
                </c:pt>
                <c:pt idx="5">
                  <c:v>0.99999796125903095</c:v>
                </c:pt>
                <c:pt idx="6">
                  <c:v>0.99999796125903095</c:v>
                </c:pt>
                <c:pt idx="7">
                  <c:v>0.99999796125903095</c:v>
                </c:pt>
                <c:pt idx="8" formatCode="0.00E+00">
                  <c:v>8.3690703459686596E-6</c:v>
                </c:pt>
                <c:pt idx="9" formatCode="0.00E+00">
                  <c:v>8.3690703459686596E-6</c:v>
                </c:pt>
                <c:pt idx="10" formatCode="0.00E+00">
                  <c:v>8.3690703459686596E-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878-4906-AF31-2A22DA155691}"/>
            </c:ext>
          </c:extLst>
        </c:ser>
        <c:ser>
          <c:idx val="2"/>
          <c:order val="2"/>
          <c:tx>
            <c:strRef>
              <c:f>'p151'!$J$1</c:f>
              <c:strCache>
                <c:ptCount val="1"/>
                <c:pt idx="0">
                  <c:v>Retinopathy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p151'!$J$2:$J$13</c:f>
              <c:numCache>
                <c:formatCode>General</c:formatCode>
                <c:ptCount val="12"/>
                <c:pt idx="0">
                  <c:v>0</c:v>
                </c:pt>
                <c:pt idx="1">
                  <c:v>0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878-4906-AF31-2A22DA1556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61742904"/>
        <c:axId val="361739296"/>
      </c:lineChart>
      <c:catAx>
        <c:axId val="36174290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1739296"/>
        <c:crosses val="autoZero"/>
        <c:auto val="1"/>
        <c:lblAlgn val="ctr"/>
        <c:lblOffset val="100"/>
        <c:noMultiLvlLbl val="0"/>
      </c:catAx>
      <c:valAx>
        <c:axId val="3617392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17429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800" b="0" i="0" baseline="0">
                <a:effectLst/>
              </a:rPr>
              <a:t>Late predicted</a:t>
            </a:r>
            <a:endParaRPr lang="en-GB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p151'!$A$1</c:f>
              <c:strCache>
                <c:ptCount val="1"/>
                <c:pt idx="0">
                  <c:v>Latent_Hypertension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p151'!$A$2:$A$12</c:f>
              <c:numCache>
                <c:formatCode>General</c:formatCode>
                <c:ptCount val="1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.985825694618645</c:v>
                </c:pt>
                <c:pt idx="4">
                  <c:v>0.99990905473944802</c:v>
                </c:pt>
                <c:pt idx="5">
                  <c:v>0.99990905473944802</c:v>
                </c:pt>
                <c:pt idx="6">
                  <c:v>0.99990905473944802</c:v>
                </c:pt>
                <c:pt idx="7">
                  <c:v>0.99990905473944802</c:v>
                </c:pt>
                <c:pt idx="8">
                  <c:v>0.985825694618645</c:v>
                </c:pt>
                <c:pt idx="9">
                  <c:v>0.985825694618645</c:v>
                </c:pt>
                <c:pt idx="10">
                  <c:v>0.9858256946186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46D-4842-BBDE-FCD5590E3216}"/>
            </c:ext>
          </c:extLst>
        </c:ser>
        <c:ser>
          <c:idx val="2"/>
          <c:order val="2"/>
          <c:tx>
            <c:strRef>
              <c:f>'p151'!$N$1</c:f>
              <c:strCache>
                <c:ptCount val="1"/>
                <c:pt idx="0">
                  <c:v>Hypertention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p151'!$N$2:$N$13</c:f>
              <c:numCache>
                <c:formatCode>General</c:formatCode>
                <c:ptCount val="12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46D-4842-BBDE-FCD5590E321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65961512"/>
        <c:axId val="665970040"/>
      </c:lineChart>
      <c:lineChart>
        <c:grouping val="stacked"/>
        <c:varyColors val="0"/>
        <c:ser>
          <c:idx val="1"/>
          <c:order val="1"/>
          <c:tx>
            <c:strRef>
              <c:f>'p151'!$D$1</c:f>
              <c:strCache>
                <c:ptCount val="1"/>
                <c:pt idx="0">
                  <c:v>Latent_Hypertension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p151'!$D$2:$D$12</c:f>
              <c:numCache>
                <c:formatCode>0.00E+00</c:formatCode>
                <c:ptCount val="11"/>
                <c:pt idx="0">
                  <c:v>2.9812130011746201E-9</c:v>
                </c:pt>
                <c:pt idx="1">
                  <c:v>2.9812130011746201E-9</c:v>
                </c:pt>
                <c:pt idx="2">
                  <c:v>2.9812102844229702E-9</c:v>
                </c:pt>
                <c:pt idx="3" formatCode="General">
                  <c:v>0.99999239824278097</c:v>
                </c:pt>
                <c:pt idx="4" formatCode="General">
                  <c:v>0.99999239824278097</c:v>
                </c:pt>
                <c:pt idx="5" formatCode="General">
                  <c:v>0.99999239824278097</c:v>
                </c:pt>
                <c:pt idx="6" formatCode="General">
                  <c:v>0.99999239824278097</c:v>
                </c:pt>
                <c:pt idx="7" formatCode="General">
                  <c:v>0.99999239824278097</c:v>
                </c:pt>
                <c:pt idx="8">
                  <c:v>2.9813556802380699E-9</c:v>
                </c:pt>
                <c:pt idx="9">
                  <c:v>2.9813556802380699E-9</c:v>
                </c:pt>
                <c:pt idx="10">
                  <c:v>2.9813556802380699E-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46D-4842-BBDE-FCD5590E321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66010056"/>
        <c:axId val="666010712"/>
      </c:lineChart>
      <c:catAx>
        <c:axId val="665961512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5970040"/>
        <c:crosses val="autoZero"/>
        <c:auto val="1"/>
        <c:lblAlgn val="ctr"/>
        <c:lblOffset val="100"/>
        <c:noMultiLvlLbl val="0"/>
      </c:catAx>
      <c:valAx>
        <c:axId val="6659700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5961512"/>
        <c:crosses val="autoZero"/>
        <c:crossBetween val="between"/>
      </c:valAx>
      <c:valAx>
        <c:axId val="666010712"/>
        <c:scaling>
          <c:orientation val="minMax"/>
        </c:scaling>
        <c:delete val="0"/>
        <c:axPos val="r"/>
        <c:numFmt formatCode="0.00E+00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6010056"/>
        <c:crosses val="max"/>
        <c:crossBetween val="between"/>
      </c:valAx>
      <c:catAx>
        <c:axId val="666010056"/>
        <c:scaling>
          <c:orientation val="minMax"/>
        </c:scaling>
        <c:delete val="1"/>
        <c:axPos val="b"/>
        <c:majorTickMark val="out"/>
        <c:minorTickMark val="none"/>
        <c:tickLblPos val="nextTo"/>
        <c:crossAx val="666010712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800" b="0" i="0" baseline="0">
                <a:effectLst/>
              </a:rPr>
              <a:t>Same time predicted</a:t>
            </a:r>
            <a:endParaRPr lang="en-GB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54'!$C$1</c:f>
              <c:strCache>
                <c:ptCount val="1"/>
                <c:pt idx="0">
                  <c:v>Latent_liver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54'!$C$2:$C$9</c:f>
              <c:numCache>
                <c:formatCode>General</c:formatCode>
                <c:ptCount val="8"/>
                <c:pt idx="0">
                  <c:v>8.3794996142801004E-2</c:v>
                </c:pt>
                <c:pt idx="1">
                  <c:v>0.52533588917252705</c:v>
                </c:pt>
                <c:pt idx="2">
                  <c:v>0.61522917669176602</c:v>
                </c:pt>
                <c:pt idx="3">
                  <c:v>0.91029048213974095</c:v>
                </c:pt>
                <c:pt idx="4">
                  <c:v>0.91029048213974095</c:v>
                </c:pt>
                <c:pt idx="5">
                  <c:v>0.91029048213974095</c:v>
                </c:pt>
                <c:pt idx="6">
                  <c:v>4.6020783532917602E-2</c:v>
                </c:pt>
                <c:pt idx="7">
                  <c:v>4.602078353291760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B90-45A6-A43F-CF9353E4727C}"/>
            </c:ext>
          </c:extLst>
        </c:ser>
        <c:ser>
          <c:idx val="1"/>
          <c:order val="1"/>
          <c:tx>
            <c:strRef>
              <c:f>'54'!$E$1</c:f>
              <c:strCache>
                <c:ptCount val="1"/>
                <c:pt idx="0">
                  <c:v>Latent_liver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54'!$E$2:$E$9</c:f>
              <c:numCache>
                <c:formatCode>0.00E+00</c:formatCode>
                <c:ptCount val="8"/>
                <c:pt idx="0">
                  <c:v>1.0486204003094001E-6</c:v>
                </c:pt>
                <c:pt idx="1">
                  <c:v>1.0486204003086699E-6</c:v>
                </c:pt>
                <c:pt idx="2">
                  <c:v>1.0486207375778299E-6</c:v>
                </c:pt>
                <c:pt idx="3" formatCode="General">
                  <c:v>0.336407435796371</c:v>
                </c:pt>
                <c:pt idx="4" formatCode="General">
                  <c:v>0.336407435796371</c:v>
                </c:pt>
                <c:pt idx="5" formatCode="General">
                  <c:v>0.336407435796371</c:v>
                </c:pt>
                <c:pt idx="6" formatCode="General">
                  <c:v>0.99999519915521795</c:v>
                </c:pt>
                <c:pt idx="7" formatCode="General">
                  <c:v>0.999995199155217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B90-45A6-A43F-CF9353E4727C}"/>
            </c:ext>
          </c:extLst>
        </c:ser>
        <c:ser>
          <c:idx val="2"/>
          <c:order val="2"/>
          <c:tx>
            <c:strRef>
              <c:f>'54'!$M$1</c:f>
              <c:strCache>
                <c:ptCount val="1"/>
                <c:pt idx="0">
                  <c:v>LIVER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54'!$M$2:$M$10</c:f>
              <c:numCache>
                <c:formatCode>General</c:formatCode>
                <c:ptCount val="9"/>
                <c:pt idx="0">
                  <c:v>0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B90-45A6-A43F-CF9353E4727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62467720"/>
        <c:axId val="662468048"/>
      </c:lineChart>
      <c:catAx>
        <c:axId val="662467720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2468048"/>
        <c:crosses val="autoZero"/>
        <c:auto val="1"/>
        <c:lblAlgn val="ctr"/>
        <c:lblOffset val="100"/>
        <c:noMultiLvlLbl val="0"/>
      </c:catAx>
      <c:valAx>
        <c:axId val="6624680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24677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800" b="0" i="0" baseline="0">
                <a:effectLst/>
              </a:rPr>
              <a:t>Same time predicted</a:t>
            </a:r>
            <a:endParaRPr lang="en-GB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54'!$A$1</c:f>
              <c:strCache>
                <c:ptCount val="1"/>
                <c:pt idx="0">
                  <c:v>Latent_Hypertension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54'!$A$2:$A$9</c:f>
              <c:numCache>
                <c:formatCode>General</c:formatCode>
                <c:ptCount val="8"/>
                <c:pt idx="0">
                  <c:v>0.99991211111480105</c:v>
                </c:pt>
                <c:pt idx="1">
                  <c:v>0.99991211111481304</c:v>
                </c:pt>
                <c:pt idx="2">
                  <c:v>0.99991211111481304</c:v>
                </c:pt>
                <c:pt idx="3">
                  <c:v>0.99991211111481304</c:v>
                </c:pt>
                <c:pt idx="4">
                  <c:v>0.99991211111481304</c:v>
                </c:pt>
                <c:pt idx="5">
                  <c:v>0.99991211111481304</c:v>
                </c:pt>
                <c:pt idx="6">
                  <c:v>0.99991211111481304</c:v>
                </c:pt>
                <c:pt idx="7">
                  <c:v>0.999912111114813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B61-4A17-8811-2A894A80E9BD}"/>
            </c:ext>
          </c:extLst>
        </c:ser>
        <c:ser>
          <c:idx val="1"/>
          <c:order val="1"/>
          <c:tx>
            <c:strRef>
              <c:f>'54'!$D$1</c:f>
              <c:strCache>
                <c:ptCount val="1"/>
                <c:pt idx="0">
                  <c:v>Latent_Hypertension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54'!$D$2:$D$9</c:f>
              <c:numCache>
                <c:formatCode>0.00E+00</c:formatCode>
                <c:ptCount val="8"/>
                <c:pt idx="0">
                  <c:v>2.9812289797584799E-9</c:v>
                </c:pt>
                <c:pt idx="1">
                  <c:v>2.9812719487402401E-9</c:v>
                </c:pt>
                <c:pt idx="2" formatCode="General">
                  <c:v>0.54958038327922698</c:v>
                </c:pt>
                <c:pt idx="3" formatCode="General">
                  <c:v>2.05816209260233E-4</c:v>
                </c:pt>
                <c:pt idx="4" formatCode="General">
                  <c:v>2.05816209260233E-4</c:v>
                </c:pt>
                <c:pt idx="5" formatCode="General">
                  <c:v>2.05816209260233E-4</c:v>
                </c:pt>
                <c:pt idx="6">
                  <c:v>2.98128224046712E-9</c:v>
                </c:pt>
                <c:pt idx="7">
                  <c:v>2.98128224046712E-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B61-4A17-8811-2A894A80E9BD}"/>
            </c:ext>
          </c:extLst>
        </c:ser>
        <c:ser>
          <c:idx val="2"/>
          <c:order val="2"/>
          <c:tx>
            <c:strRef>
              <c:f>'54'!$N$1</c:f>
              <c:strCache>
                <c:ptCount val="1"/>
                <c:pt idx="0">
                  <c:v>Hypertention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54'!$N$2:$N$9</c:f>
              <c:numCache>
                <c:formatCode>General</c:formatCode>
                <c:ptCount val="8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B61-4A17-8811-2A894A80E9B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62380472"/>
        <c:axId val="662389656"/>
      </c:lineChart>
      <c:catAx>
        <c:axId val="662380472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2389656"/>
        <c:crosses val="autoZero"/>
        <c:auto val="1"/>
        <c:lblAlgn val="ctr"/>
        <c:lblOffset val="100"/>
        <c:noMultiLvlLbl val="0"/>
      </c:catAx>
      <c:valAx>
        <c:axId val="6623896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23804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800" b="0" i="0" baseline="0">
                <a:effectLst/>
              </a:rPr>
              <a:t>Late predicted</a:t>
            </a:r>
            <a:endParaRPr lang="en-GB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68'!$A$1</c:f>
              <c:strCache>
                <c:ptCount val="1"/>
                <c:pt idx="0">
                  <c:v>Latent_Hypertension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68'!$A$2:$A$4</c:f>
              <c:numCache>
                <c:formatCode>General</c:formatCode>
                <c:ptCount val="3"/>
                <c:pt idx="0">
                  <c:v>0.114465287192625</c:v>
                </c:pt>
                <c:pt idx="1">
                  <c:v>0.25929570718945599</c:v>
                </c:pt>
                <c:pt idx="2">
                  <c:v>0.259295707189455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89E-4547-86C5-6FCAD836EBE6}"/>
            </c:ext>
          </c:extLst>
        </c:ser>
        <c:ser>
          <c:idx val="1"/>
          <c:order val="1"/>
          <c:tx>
            <c:strRef>
              <c:f>'68'!$D$1</c:f>
              <c:strCache>
                <c:ptCount val="1"/>
                <c:pt idx="0">
                  <c:v>Latent_Hypertension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68'!$D$2:$D$4</c:f>
              <c:numCache>
                <c:formatCode>0.00E+00</c:formatCode>
                <c:ptCount val="3"/>
                <c:pt idx="0">
                  <c:v>4.0704395141136101E-9</c:v>
                </c:pt>
                <c:pt idx="1">
                  <c:v>2.9868650394394398E-9</c:v>
                </c:pt>
                <c:pt idx="2">
                  <c:v>2.9868650394394398E-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89E-4547-86C5-6FCAD836EBE6}"/>
            </c:ext>
          </c:extLst>
        </c:ser>
        <c:ser>
          <c:idx val="2"/>
          <c:order val="2"/>
          <c:tx>
            <c:strRef>
              <c:f>'68'!$N$1</c:f>
              <c:strCache>
                <c:ptCount val="1"/>
                <c:pt idx="0">
                  <c:v>Hypertention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68'!$N$2:$N$5</c:f>
              <c:numCache>
                <c:formatCode>General</c:formatCode>
                <c:ptCount val="4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89E-4547-86C5-6FCAD836EBE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65986768"/>
        <c:axId val="665987424"/>
      </c:lineChart>
      <c:catAx>
        <c:axId val="665986768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5987424"/>
        <c:crosses val="autoZero"/>
        <c:auto val="1"/>
        <c:lblAlgn val="ctr"/>
        <c:lblOffset val="100"/>
        <c:noMultiLvlLbl val="0"/>
      </c:catAx>
      <c:valAx>
        <c:axId val="665987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59867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800" b="0" i="0" baseline="0">
                <a:effectLst/>
              </a:rPr>
              <a:t>Late predicted</a:t>
            </a:r>
            <a:endParaRPr lang="en-GB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8'!$A$1</c:f>
              <c:strCache>
                <c:ptCount val="1"/>
                <c:pt idx="0">
                  <c:v>Latent_Hypertension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8'!$A$2:$A$10</c:f>
              <c:numCache>
                <c:formatCode>General</c:formatCode>
                <c:ptCount val="9"/>
                <c:pt idx="0">
                  <c:v>6.9582821225724705E-4</c:v>
                </c:pt>
                <c:pt idx="1">
                  <c:v>0</c:v>
                </c:pt>
                <c:pt idx="2">
                  <c:v>0.59755171635089199</c:v>
                </c:pt>
                <c:pt idx="3">
                  <c:v>0.59755171635089199</c:v>
                </c:pt>
                <c:pt idx="4">
                  <c:v>0.186376496578643</c:v>
                </c:pt>
                <c:pt idx="5">
                  <c:v>0.186376496578643</c:v>
                </c:pt>
                <c:pt idx="6">
                  <c:v>0.186376496578643</c:v>
                </c:pt>
                <c:pt idx="7">
                  <c:v>0.186376496578643</c:v>
                </c:pt>
                <c:pt idx="8">
                  <c:v>0.597551716350891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E42-4A5D-874A-00982A65E058}"/>
            </c:ext>
          </c:extLst>
        </c:ser>
        <c:ser>
          <c:idx val="1"/>
          <c:order val="1"/>
          <c:tx>
            <c:strRef>
              <c:f>'8'!$D$1</c:f>
              <c:strCache>
                <c:ptCount val="1"/>
                <c:pt idx="0">
                  <c:v>Latent_Hypertension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8'!$D$2:$D$10</c:f>
              <c:numCache>
                <c:formatCode>General</c:formatCode>
                <c:ptCount val="9"/>
                <c:pt idx="0">
                  <c:v>0</c:v>
                </c:pt>
                <c:pt idx="1">
                  <c:v>0.99999239824278097</c:v>
                </c:pt>
                <c:pt idx="2">
                  <c:v>0.99998802816500598</c:v>
                </c:pt>
                <c:pt idx="3">
                  <c:v>0.99998802816500598</c:v>
                </c:pt>
                <c:pt idx="4">
                  <c:v>0.99999239824277997</c:v>
                </c:pt>
                <c:pt idx="5">
                  <c:v>0.99999239824277997</c:v>
                </c:pt>
                <c:pt idx="6">
                  <c:v>0.99999239824277997</c:v>
                </c:pt>
                <c:pt idx="7">
                  <c:v>0.99999239824277997</c:v>
                </c:pt>
                <c:pt idx="8" formatCode="0.00E+00">
                  <c:v>2.98126651795389E-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E42-4A5D-874A-00982A65E058}"/>
            </c:ext>
          </c:extLst>
        </c:ser>
        <c:ser>
          <c:idx val="2"/>
          <c:order val="2"/>
          <c:tx>
            <c:strRef>
              <c:f>'8'!$N$1</c:f>
              <c:strCache>
                <c:ptCount val="1"/>
                <c:pt idx="0">
                  <c:v>Hypertention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8'!$N$2:$N$11</c:f>
              <c:numCache>
                <c:formatCode>General</c:formatCode>
                <c:ptCount val="10"/>
                <c:pt idx="0">
                  <c:v>0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E42-4A5D-874A-00982A65E05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79560776"/>
        <c:axId val="679561104"/>
      </c:lineChart>
      <c:catAx>
        <c:axId val="679560776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561104"/>
        <c:crosses val="autoZero"/>
        <c:auto val="1"/>
        <c:lblAlgn val="ctr"/>
        <c:lblOffset val="100"/>
        <c:noMultiLvlLbl val="0"/>
      </c:catAx>
      <c:valAx>
        <c:axId val="6795611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5607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800" b="0" i="0" baseline="0">
                <a:effectLst/>
              </a:rPr>
              <a:t>Same time predicted</a:t>
            </a:r>
            <a:endParaRPr lang="en-GB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p155'!$C$1</c:f>
              <c:strCache>
                <c:ptCount val="1"/>
                <c:pt idx="0">
                  <c:v>Latent_liver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p155'!$C$2:$C$24</c:f>
              <c:numCache>
                <c:formatCode>General</c:formatCode>
                <c:ptCount val="23"/>
                <c:pt idx="0">
                  <c:v>0</c:v>
                </c:pt>
                <c:pt idx="1">
                  <c:v>0</c:v>
                </c:pt>
                <c:pt idx="2">
                  <c:v>0.99586350495670695</c:v>
                </c:pt>
                <c:pt idx="3">
                  <c:v>0.99586350495670695</c:v>
                </c:pt>
                <c:pt idx="4">
                  <c:v>0.99586350495670695</c:v>
                </c:pt>
                <c:pt idx="5">
                  <c:v>0.99586350495670695</c:v>
                </c:pt>
                <c:pt idx="6">
                  <c:v>5.4045773545420797E-2</c:v>
                </c:pt>
                <c:pt idx="7">
                  <c:v>5.4045773545420797E-2</c:v>
                </c:pt>
                <c:pt idx="8">
                  <c:v>5.4045773545420797E-2</c:v>
                </c:pt>
                <c:pt idx="9">
                  <c:v>5.4045773545420797E-2</c:v>
                </c:pt>
                <c:pt idx="10">
                  <c:v>5.4045773545420797E-2</c:v>
                </c:pt>
                <c:pt idx="11">
                  <c:v>5.4045773545420797E-2</c:v>
                </c:pt>
                <c:pt idx="12">
                  <c:v>5.4045773545420797E-2</c:v>
                </c:pt>
                <c:pt idx="13">
                  <c:v>5.4045773545420797E-2</c:v>
                </c:pt>
                <c:pt idx="14">
                  <c:v>5.4045773545420797E-2</c:v>
                </c:pt>
                <c:pt idx="15">
                  <c:v>5.4045773545420797E-2</c:v>
                </c:pt>
                <c:pt idx="16">
                  <c:v>5.4045773545420797E-2</c:v>
                </c:pt>
                <c:pt idx="17">
                  <c:v>5.4045773545420797E-2</c:v>
                </c:pt>
                <c:pt idx="18">
                  <c:v>5.4045773545420797E-2</c:v>
                </c:pt>
                <c:pt idx="19">
                  <c:v>5.4045773545420797E-2</c:v>
                </c:pt>
                <c:pt idx="20">
                  <c:v>5.4045773545420797E-2</c:v>
                </c:pt>
                <c:pt idx="21">
                  <c:v>5.4045773545420797E-2</c:v>
                </c:pt>
                <c:pt idx="22">
                  <c:v>5.4045773545420797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296-4129-9E2E-C3BF1D1DC3FA}"/>
            </c:ext>
          </c:extLst>
        </c:ser>
        <c:ser>
          <c:idx val="1"/>
          <c:order val="1"/>
          <c:tx>
            <c:strRef>
              <c:f>'p155'!$E$1</c:f>
              <c:strCache>
                <c:ptCount val="1"/>
                <c:pt idx="0">
                  <c:v>Latent_liver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p155'!$E$2:$E$24</c:f>
              <c:numCache>
                <c:formatCode>0.00E+00</c:formatCode>
                <c:ptCount val="23"/>
                <c:pt idx="0" formatCode="General">
                  <c:v>0</c:v>
                </c:pt>
                <c:pt idx="1">
                  <c:v>1.04862040039937E-6</c:v>
                </c:pt>
                <c:pt idx="2">
                  <c:v>1.0486204003246901E-6</c:v>
                </c:pt>
                <c:pt idx="3">
                  <c:v>1.0486204003246901E-6</c:v>
                </c:pt>
                <c:pt idx="4">
                  <c:v>1.0486204003246901E-6</c:v>
                </c:pt>
                <c:pt idx="5">
                  <c:v>1.0486204003246901E-6</c:v>
                </c:pt>
                <c:pt idx="6">
                  <c:v>1.0486204003108099E-6</c:v>
                </c:pt>
                <c:pt idx="7">
                  <c:v>1.0486204003108099E-6</c:v>
                </c:pt>
                <c:pt idx="8">
                  <c:v>1.0486204003108099E-6</c:v>
                </c:pt>
                <c:pt idx="9">
                  <c:v>1.0486204003108099E-6</c:v>
                </c:pt>
                <c:pt idx="10">
                  <c:v>1.0486204003108099E-6</c:v>
                </c:pt>
                <c:pt idx="11">
                  <c:v>1.0486204003108099E-6</c:v>
                </c:pt>
                <c:pt idx="12">
                  <c:v>1.0486204003447499E-6</c:v>
                </c:pt>
                <c:pt idx="13">
                  <c:v>1.0486204003447499E-6</c:v>
                </c:pt>
                <c:pt idx="14">
                  <c:v>1.0486204003447499E-6</c:v>
                </c:pt>
                <c:pt idx="15">
                  <c:v>1.0486204003447499E-6</c:v>
                </c:pt>
                <c:pt idx="16">
                  <c:v>1.0486204003447499E-6</c:v>
                </c:pt>
                <c:pt idx="17">
                  <c:v>1.0486204003447499E-6</c:v>
                </c:pt>
                <c:pt idx="18">
                  <c:v>1.0486204003108099E-6</c:v>
                </c:pt>
                <c:pt idx="19">
                  <c:v>1.0486204003108099E-6</c:v>
                </c:pt>
                <c:pt idx="20">
                  <c:v>1.0486204003108099E-6</c:v>
                </c:pt>
                <c:pt idx="21">
                  <c:v>1.0486204003108099E-6</c:v>
                </c:pt>
                <c:pt idx="22">
                  <c:v>1.0486204003108099E-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296-4129-9E2E-C3BF1D1DC3FA}"/>
            </c:ext>
          </c:extLst>
        </c:ser>
        <c:ser>
          <c:idx val="2"/>
          <c:order val="2"/>
          <c:tx>
            <c:strRef>
              <c:f>'p155'!$M$1</c:f>
              <c:strCache>
                <c:ptCount val="1"/>
                <c:pt idx="0">
                  <c:v>LIVER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p155'!$M$2:$M$25</c:f>
              <c:numCache>
                <c:formatCode>General</c:formatCode>
                <c:ptCount val="24"/>
                <c:pt idx="0">
                  <c:v>0</c:v>
                </c:pt>
                <c:pt idx="1">
                  <c:v>0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296-4129-9E2E-C3BF1D1DC3F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62416552"/>
        <c:axId val="662437544"/>
      </c:lineChart>
      <c:catAx>
        <c:axId val="662416552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2437544"/>
        <c:crosses val="autoZero"/>
        <c:auto val="1"/>
        <c:lblAlgn val="ctr"/>
        <c:lblOffset val="100"/>
        <c:noMultiLvlLbl val="0"/>
      </c:catAx>
      <c:valAx>
        <c:axId val="6624375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24165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800" b="0" i="0" baseline="0">
                <a:effectLst/>
              </a:rPr>
              <a:t>Late predicted</a:t>
            </a:r>
            <a:endParaRPr lang="en-GB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p155'!$A$1</c:f>
              <c:strCache>
                <c:ptCount val="1"/>
                <c:pt idx="0">
                  <c:v>Latent_Hypertension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p155'!$A$2:$A$24</c:f>
              <c:numCache>
                <c:formatCode>General</c:formatCode>
                <c:ptCount val="23"/>
                <c:pt idx="0">
                  <c:v>0</c:v>
                </c:pt>
                <c:pt idx="1">
                  <c:v>0</c:v>
                </c:pt>
                <c:pt idx="2">
                  <c:v>7.2047850867150301E-4</c:v>
                </c:pt>
                <c:pt idx="3">
                  <c:v>7.2047850867150301E-4</c:v>
                </c:pt>
                <c:pt idx="4">
                  <c:v>7.2047850867150301E-4</c:v>
                </c:pt>
                <c:pt idx="5">
                  <c:v>7.2047850867150301E-4</c:v>
                </c:pt>
                <c:pt idx="6">
                  <c:v>0.99991211111481304</c:v>
                </c:pt>
                <c:pt idx="7">
                  <c:v>0.99991211111481304</c:v>
                </c:pt>
                <c:pt idx="8">
                  <c:v>0.99991211111481304</c:v>
                </c:pt>
                <c:pt idx="9">
                  <c:v>0.99991211111481304</c:v>
                </c:pt>
                <c:pt idx="10">
                  <c:v>0.99991211111481304</c:v>
                </c:pt>
                <c:pt idx="11">
                  <c:v>0.99991211111481304</c:v>
                </c:pt>
                <c:pt idx="12">
                  <c:v>0.99991211111481304</c:v>
                </c:pt>
                <c:pt idx="13">
                  <c:v>0.99991211111481304</c:v>
                </c:pt>
                <c:pt idx="14">
                  <c:v>0.99991211111481304</c:v>
                </c:pt>
                <c:pt idx="15">
                  <c:v>0.99991211111481304</c:v>
                </c:pt>
                <c:pt idx="16">
                  <c:v>0.99991211111481304</c:v>
                </c:pt>
                <c:pt idx="17">
                  <c:v>0.99991211111481304</c:v>
                </c:pt>
                <c:pt idx="18">
                  <c:v>0.99991211111481304</c:v>
                </c:pt>
                <c:pt idx="19">
                  <c:v>0.99991211111481304</c:v>
                </c:pt>
                <c:pt idx="20">
                  <c:v>0.99991211111481304</c:v>
                </c:pt>
                <c:pt idx="21">
                  <c:v>0.99991211111481304</c:v>
                </c:pt>
                <c:pt idx="22">
                  <c:v>0.999912111114813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E11-483B-A528-B76296482FDB}"/>
            </c:ext>
          </c:extLst>
        </c:ser>
        <c:ser>
          <c:idx val="1"/>
          <c:order val="1"/>
          <c:tx>
            <c:strRef>
              <c:f>'p155'!$D$1</c:f>
              <c:strCache>
                <c:ptCount val="1"/>
                <c:pt idx="0">
                  <c:v>Latent_Hypertension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p155'!$D$2:$D$24</c:f>
              <c:numCache>
                <c:formatCode>General</c:formatCode>
                <c:ptCount val="23"/>
                <c:pt idx="0">
                  <c:v>0.99999239824278097</c:v>
                </c:pt>
                <c:pt idx="1">
                  <c:v>0.99999239824278097</c:v>
                </c:pt>
                <c:pt idx="2">
                  <c:v>0.99999239803551698</c:v>
                </c:pt>
                <c:pt idx="3">
                  <c:v>0.99999239803551698</c:v>
                </c:pt>
                <c:pt idx="4">
                  <c:v>0.99999239803551698</c:v>
                </c:pt>
                <c:pt idx="5">
                  <c:v>0.99999239803551698</c:v>
                </c:pt>
                <c:pt idx="6" formatCode="0.00E+00">
                  <c:v>2.98121044408946E-9</c:v>
                </c:pt>
                <c:pt idx="7" formatCode="0.00E+00">
                  <c:v>2.98121044408946E-9</c:v>
                </c:pt>
                <c:pt idx="8" formatCode="0.00E+00">
                  <c:v>2.98121044408946E-9</c:v>
                </c:pt>
                <c:pt idx="9" formatCode="0.00E+00">
                  <c:v>2.98121044408946E-9</c:v>
                </c:pt>
                <c:pt idx="10" formatCode="0.00E+00">
                  <c:v>2.98121044408946E-9</c:v>
                </c:pt>
                <c:pt idx="11" formatCode="0.00E+00">
                  <c:v>2.98121044408946E-9</c:v>
                </c:pt>
                <c:pt idx="12" formatCode="0.00E+00">
                  <c:v>2.9813002372656199E-9</c:v>
                </c:pt>
                <c:pt idx="13" formatCode="0.00E+00">
                  <c:v>2.9813002372656199E-9</c:v>
                </c:pt>
                <c:pt idx="14" formatCode="0.00E+00">
                  <c:v>2.9813002372656199E-9</c:v>
                </c:pt>
                <c:pt idx="15" formatCode="0.00E+00">
                  <c:v>2.9813002372656199E-9</c:v>
                </c:pt>
                <c:pt idx="16" formatCode="0.00E+00">
                  <c:v>2.9813002372656199E-9</c:v>
                </c:pt>
                <c:pt idx="17" formatCode="0.00E+00">
                  <c:v>2.9813002372656199E-9</c:v>
                </c:pt>
                <c:pt idx="18" formatCode="0.00E+00">
                  <c:v>2.98121044408946E-9</c:v>
                </c:pt>
                <c:pt idx="19" formatCode="0.00E+00">
                  <c:v>2.98121044408946E-9</c:v>
                </c:pt>
                <c:pt idx="20" formatCode="0.00E+00">
                  <c:v>2.98121044408946E-9</c:v>
                </c:pt>
                <c:pt idx="21" formatCode="0.00E+00">
                  <c:v>2.98121044408946E-9</c:v>
                </c:pt>
                <c:pt idx="22" formatCode="0.00E+00">
                  <c:v>2.98121044408946E-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E11-483B-A528-B76296482FDB}"/>
            </c:ext>
          </c:extLst>
        </c:ser>
        <c:ser>
          <c:idx val="2"/>
          <c:order val="2"/>
          <c:tx>
            <c:strRef>
              <c:f>'p155'!$N$1</c:f>
              <c:strCache>
                <c:ptCount val="1"/>
                <c:pt idx="0">
                  <c:v>Hypertention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p155'!$N$2:$N$25</c:f>
              <c:numCache>
                <c:formatCode>General</c:formatCode>
                <c:ptCount val="24"/>
                <c:pt idx="0">
                  <c:v>0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E11-483B-A528-B76296482FD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61733720"/>
        <c:axId val="361734048"/>
      </c:lineChart>
      <c:catAx>
        <c:axId val="361733720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1734048"/>
        <c:crosses val="autoZero"/>
        <c:auto val="1"/>
        <c:lblAlgn val="ctr"/>
        <c:lblOffset val="100"/>
        <c:noMultiLvlLbl val="0"/>
      </c:catAx>
      <c:valAx>
        <c:axId val="3617340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617337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800" b="0" i="0" baseline="0">
                <a:effectLst/>
              </a:rPr>
              <a:t>Early predicted</a:t>
            </a:r>
            <a:endParaRPr lang="en-GB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81'!$C$1</c:f>
              <c:strCache>
                <c:ptCount val="1"/>
                <c:pt idx="0">
                  <c:v>Latent_liver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81'!$C$2:$C$28</c:f>
              <c:numCache>
                <c:formatCode>General</c:formatCode>
                <c:ptCount val="27"/>
                <c:pt idx="0">
                  <c:v>0.97950299844247701</c:v>
                </c:pt>
                <c:pt idx="1">
                  <c:v>0.68849475130781901</c:v>
                </c:pt>
                <c:pt idx="2">
                  <c:v>0.47229083564686802</c:v>
                </c:pt>
                <c:pt idx="3">
                  <c:v>4.6006007023236997E-2</c:v>
                </c:pt>
                <c:pt idx="4">
                  <c:v>4.6006007023236997E-2</c:v>
                </c:pt>
                <c:pt idx="5">
                  <c:v>4.6006007023236997E-2</c:v>
                </c:pt>
                <c:pt idx="6">
                  <c:v>4.6006007023236997E-2</c:v>
                </c:pt>
                <c:pt idx="7">
                  <c:v>4.6006007023236997E-2</c:v>
                </c:pt>
                <c:pt idx="8">
                  <c:v>4.6006007023236997E-2</c:v>
                </c:pt>
                <c:pt idx="9">
                  <c:v>4.6006007023236997E-2</c:v>
                </c:pt>
                <c:pt idx="10">
                  <c:v>4.6006007023236997E-2</c:v>
                </c:pt>
                <c:pt idx="11">
                  <c:v>4.6006007023236997E-2</c:v>
                </c:pt>
                <c:pt idx="12">
                  <c:v>4.6006007023236997E-2</c:v>
                </c:pt>
                <c:pt idx="13">
                  <c:v>4.6006007023236997E-2</c:v>
                </c:pt>
                <c:pt idx="14">
                  <c:v>4.6006007023236997E-2</c:v>
                </c:pt>
                <c:pt idx="15">
                  <c:v>4.6006007023236997E-2</c:v>
                </c:pt>
                <c:pt idx="16">
                  <c:v>4.6006007023236997E-2</c:v>
                </c:pt>
                <c:pt idx="17">
                  <c:v>4.6006007023236997E-2</c:v>
                </c:pt>
                <c:pt idx="18">
                  <c:v>4.6006007023236997E-2</c:v>
                </c:pt>
                <c:pt idx="19">
                  <c:v>4.6006007023236997E-2</c:v>
                </c:pt>
                <c:pt idx="20">
                  <c:v>4.6006007023236997E-2</c:v>
                </c:pt>
                <c:pt idx="21">
                  <c:v>4.6006007023236997E-2</c:v>
                </c:pt>
                <c:pt idx="22">
                  <c:v>4.6006007023236997E-2</c:v>
                </c:pt>
                <c:pt idx="23">
                  <c:v>4.6006007023236997E-2</c:v>
                </c:pt>
                <c:pt idx="24">
                  <c:v>4.6006007023236997E-2</c:v>
                </c:pt>
                <c:pt idx="25">
                  <c:v>4.6006007023236997E-2</c:v>
                </c:pt>
                <c:pt idx="26">
                  <c:v>4.6006007023236997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D02-4FFF-BF1D-B3A1E88D2F82}"/>
            </c:ext>
          </c:extLst>
        </c:ser>
        <c:ser>
          <c:idx val="1"/>
          <c:order val="1"/>
          <c:tx>
            <c:strRef>
              <c:f>'81'!$E$1</c:f>
              <c:strCache>
                <c:ptCount val="1"/>
                <c:pt idx="0">
                  <c:v>Latent_liver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81'!$E$2:$E$28</c:f>
              <c:numCache>
                <c:formatCode>General</c:formatCode>
                <c:ptCount val="27"/>
                <c:pt idx="0">
                  <c:v>0</c:v>
                </c:pt>
                <c:pt idx="1">
                  <c:v>0.99924609443118595</c:v>
                </c:pt>
                <c:pt idx="2" formatCode="0.00E+00">
                  <c:v>1.04862040030875E-6</c:v>
                </c:pt>
                <c:pt idx="3" formatCode="0.00E+00">
                  <c:v>1.04862040030896E-6</c:v>
                </c:pt>
                <c:pt idx="4" formatCode="0.00E+00">
                  <c:v>1.0486204003087099E-6</c:v>
                </c:pt>
                <c:pt idx="5" formatCode="0.00E+00">
                  <c:v>1.0486204003087099E-6</c:v>
                </c:pt>
                <c:pt idx="6" formatCode="0.00E+00">
                  <c:v>1.0486204003087099E-6</c:v>
                </c:pt>
                <c:pt idx="7" formatCode="0.00E+00">
                  <c:v>1.0486204003087099E-6</c:v>
                </c:pt>
                <c:pt idx="8" formatCode="0.00E+00">
                  <c:v>1.0486204003087999E-6</c:v>
                </c:pt>
                <c:pt idx="9" formatCode="0.00E+00">
                  <c:v>1.0486204003087999E-6</c:v>
                </c:pt>
                <c:pt idx="10" formatCode="0.00E+00">
                  <c:v>1.0486204003087999E-6</c:v>
                </c:pt>
                <c:pt idx="11" formatCode="0.00E+00">
                  <c:v>1.0486204003087999E-6</c:v>
                </c:pt>
                <c:pt idx="12" formatCode="0.00E+00">
                  <c:v>1.0486204003086699E-6</c:v>
                </c:pt>
                <c:pt idx="13" formatCode="0.00E+00">
                  <c:v>1.0486204003086699E-6</c:v>
                </c:pt>
                <c:pt idx="14" formatCode="0.00E+00">
                  <c:v>1.0486204003086699E-6</c:v>
                </c:pt>
                <c:pt idx="15" formatCode="0.00E+00">
                  <c:v>1.0486204003086699E-6</c:v>
                </c:pt>
                <c:pt idx="16" formatCode="0.00E+00">
                  <c:v>1.0486204003087199E-6</c:v>
                </c:pt>
                <c:pt idx="17" formatCode="0.00E+00">
                  <c:v>1.0486204003087199E-6</c:v>
                </c:pt>
                <c:pt idx="18" formatCode="0.00E+00">
                  <c:v>1.0486204003087199E-6</c:v>
                </c:pt>
                <c:pt idx="19" formatCode="0.00E+00">
                  <c:v>1.0486204003087199E-6</c:v>
                </c:pt>
                <c:pt idx="20" formatCode="0.00E+00">
                  <c:v>1.0486204003138701E-6</c:v>
                </c:pt>
                <c:pt idx="21" formatCode="0.00E+00">
                  <c:v>1.0486204003138701E-6</c:v>
                </c:pt>
                <c:pt idx="22" formatCode="0.00E+00">
                  <c:v>1.0486204003138701E-6</c:v>
                </c:pt>
                <c:pt idx="23" formatCode="0.00E+00">
                  <c:v>1.0486204003138701E-6</c:v>
                </c:pt>
                <c:pt idx="24" formatCode="0.00E+00">
                  <c:v>1.04862040030875E-6</c:v>
                </c:pt>
                <c:pt idx="25" formatCode="0.00E+00">
                  <c:v>1.04862040030875E-6</c:v>
                </c:pt>
                <c:pt idx="26" formatCode="0.00E+00">
                  <c:v>1.04862040030875E-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D02-4FFF-BF1D-B3A1E88D2F82}"/>
            </c:ext>
          </c:extLst>
        </c:ser>
        <c:ser>
          <c:idx val="2"/>
          <c:order val="2"/>
          <c:tx>
            <c:strRef>
              <c:f>'81'!$M$1</c:f>
              <c:strCache>
                <c:ptCount val="1"/>
                <c:pt idx="0">
                  <c:v>LIVER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81'!$M$2:$M$29</c:f>
              <c:numCache>
                <c:formatCode>General</c:formatCode>
                <c:ptCount val="28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D02-4FFF-BF1D-B3A1E88D2F8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76287544"/>
        <c:axId val="676290824"/>
      </c:lineChart>
      <c:catAx>
        <c:axId val="67628754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6290824"/>
        <c:crosses val="autoZero"/>
        <c:auto val="1"/>
        <c:lblAlgn val="ctr"/>
        <c:lblOffset val="100"/>
        <c:noMultiLvlLbl val="0"/>
      </c:catAx>
      <c:valAx>
        <c:axId val="676290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62875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800" b="0" i="0" baseline="0">
                <a:effectLst/>
              </a:rPr>
              <a:t>Early predicted</a:t>
            </a:r>
            <a:endParaRPr lang="en-GB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71'!$B$1</c:f>
              <c:strCache>
                <c:ptCount val="1"/>
                <c:pt idx="0">
                  <c:v>Latent_Retinopathy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71'!$B$2:$B$12</c:f>
              <c:numCache>
                <c:formatCode>General</c:formatCode>
                <c:ptCount val="11"/>
                <c:pt idx="0">
                  <c:v>0</c:v>
                </c:pt>
                <c:pt idx="1">
                  <c:v>0.48164656584632898</c:v>
                </c:pt>
                <c:pt idx="2">
                  <c:v>0.45578960061186102</c:v>
                </c:pt>
                <c:pt idx="3">
                  <c:v>0.45578960061186202</c:v>
                </c:pt>
                <c:pt idx="4">
                  <c:v>0.45578960061186202</c:v>
                </c:pt>
                <c:pt idx="5">
                  <c:v>0.45578960061186202</c:v>
                </c:pt>
                <c:pt idx="6">
                  <c:v>0.45578960061186202</c:v>
                </c:pt>
                <c:pt idx="7">
                  <c:v>0.45578960061186202</c:v>
                </c:pt>
                <c:pt idx="8">
                  <c:v>0.45578960061186202</c:v>
                </c:pt>
                <c:pt idx="9">
                  <c:v>0.45578960061186102</c:v>
                </c:pt>
                <c:pt idx="10">
                  <c:v>0.455789600611861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108-41A9-934B-8945F84C5B74}"/>
            </c:ext>
          </c:extLst>
        </c:ser>
        <c:ser>
          <c:idx val="1"/>
          <c:order val="1"/>
          <c:tx>
            <c:strRef>
              <c:f>'71'!$G$1</c:f>
              <c:strCache>
                <c:ptCount val="1"/>
                <c:pt idx="0">
                  <c:v>Latent_retinopathy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71'!$G$2:$G$12</c:f>
              <c:numCache>
                <c:formatCode>General</c:formatCode>
                <c:ptCount val="11"/>
                <c:pt idx="0">
                  <c:v>0</c:v>
                </c:pt>
                <c:pt idx="1">
                  <c:v>0.99999796125903095</c:v>
                </c:pt>
                <c:pt idx="2">
                  <c:v>0.99999796125903095</c:v>
                </c:pt>
                <c:pt idx="3">
                  <c:v>0.99999796125903095</c:v>
                </c:pt>
                <c:pt idx="4">
                  <c:v>0.99999796125903095</c:v>
                </c:pt>
                <c:pt idx="5">
                  <c:v>0.99999796125903095</c:v>
                </c:pt>
                <c:pt idx="6">
                  <c:v>0.99999796125903095</c:v>
                </c:pt>
                <c:pt idx="7">
                  <c:v>0.99999796125903095</c:v>
                </c:pt>
                <c:pt idx="8">
                  <c:v>0.99999796125903095</c:v>
                </c:pt>
                <c:pt idx="9">
                  <c:v>0.99999796125903095</c:v>
                </c:pt>
                <c:pt idx="10">
                  <c:v>0.999997961259030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108-41A9-934B-8945F84C5B74}"/>
            </c:ext>
          </c:extLst>
        </c:ser>
        <c:ser>
          <c:idx val="2"/>
          <c:order val="2"/>
          <c:tx>
            <c:strRef>
              <c:f>'71'!$J$1</c:f>
              <c:strCache>
                <c:ptCount val="1"/>
                <c:pt idx="0">
                  <c:v>Retinopathy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71'!$J$2:$J$13</c:f>
              <c:numCache>
                <c:formatCode>General</c:formatCode>
                <c:ptCount val="12"/>
                <c:pt idx="0">
                  <c:v>0</c:v>
                </c:pt>
                <c:pt idx="1">
                  <c:v>0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108-41A9-934B-8945F84C5B7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76325264"/>
        <c:axId val="676330184"/>
      </c:lineChart>
      <c:catAx>
        <c:axId val="67632526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6330184"/>
        <c:crosses val="autoZero"/>
        <c:auto val="1"/>
        <c:lblAlgn val="ctr"/>
        <c:lblOffset val="100"/>
        <c:noMultiLvlLbl val="0"/>
      </c:catAx>
      <c:valAx>
        <c:axId val="6763301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63252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800" b="0" i="0" baseline="0">
                <a:effectLst/>
              </a:rPr>
              <a:t>Early predicted</a:t>
            </a:r>
            <a:endParaRPr lang="en-GB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71'!$C$1</c:f>
              <c:strCache>
                <c:ptCount val="1"/>
                <c:pt idx="0">
                  <c:v>Latent_liver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71'!$C$2:$C$12</c:f>
              <c:numCache>
                <c:formatCode>General</c:formatCode>
                <c:ptCount val="11"/>
                <c:pt idx="0">
                  <c:v>8.3794996142801004E-2</c:v>
                </c:pt>
                <c:pt idx="1">
                  <c:v>0.68849475130781901</c:v>
                </c:pt>
                <c:pt idx="2">
                  <c:v>5.4045773545420797E-2</c:v>
                </c:pt>
                <c:pt idx="3">
                  <c:v>5.4045773545420797E-2</c:v>
                </c:pt>
                <c:pt idx="4">
                  <c:v>5.4045773545420797E-2</c:v>
                </c:pt>
                <c:pt idx="5">
                  <c:v>5.4045773545420797E-2</c:v>
                </c:pt>
                <c:pt idx="6">
                  <c:v>5.4045773545420797E-2</c:v>
                </c:pt>
                <c:pt idx="7">
                  <c:v>5.4045773545420797E-2</c:v>
                </c:pt>
                <c:pt idx="8">
                  <c:v>5.4045773545420797E-2</c:v>
                </c:pt>
                <c:pt idx="9">
                  <c:v>5.4045773545420797E-2</c:v>
                </c:pt>
                <c:pt idx="10">
                  <c:v>5.4045773545420797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6A7-4EBE-87C9-5C7A803E704F}"/>
            </c:ext>
          </c:extLst>
        </c:ser>
        <c:ser>
          <c:idx val="1"/>
          <c:order val="1"/>
          <c:tx>
            <c:strRef>
              <c:f>'71'!$E$1</c:f>
              <c:strCache>
                <c:ptCount val="1"/>
                <c:pt idx="0">
                  <c:v>Latent_liver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71'!$E$2:$E$12</c:f>
              <c:numCache>
                <c:formatCode>0.00E+00</c:formatCode>
                <c:ptCount val="11"/>
                <c:pt idx="0">
                  <c:v>1.04862040030865E-6</c:v>
                </c:pt>
                <c:pt idx="1">
                  <c:v>1.0486204003212501E-6</c:v>
                </c:pt>
                <c:pt idx="2">
                  <c:v>1.04862040030865E-6</c:v>
                </c:pt>
                <c:pt idx="3">
                  <c:v>1.04862040030869E-6</c:v>
                </c:pt>
                <c:pt idx="4">
                  <c:v>1.04862040030869E-6</c:v>
                </c:pt>
                <c:pt idx="5">
                  <c:v>1.04862040030869E-6</c:v>
                </c:pt>
                <c:pt idx="6">
                  <c:v>1.0486204003086699E-6</c:v>
                </c:pt>
                <c:pt idx="7">
                  <c:v>1.0486204003086699E-6</c:v>
                </c:pt>
                <c:pt idx="8">
                  <c:v>1.0486204003086699E-6</c:v>
                </c:pt>
                <c:pt idx="9">
                  <c:v>1.04862040030865E-6</c:v>
                </c:pt>
                <c:pt idx="10">
                  <c:v>1.04862040030865E-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6A7-4EBE-87C9-5C7A803E704F}"/>
            </c:ext>
          </c:extLst>
        </c:ser>
        <c:ser>
          <c:idx val="2"/>
          <c:order val="2"/>
          <c:tx>
            <c:strRef>
              <c:f>'71'!$M$1</c:f>
              <c:strCache>
                <c:ptCount val="1"/>
                <c:pt idx="0">
                  <c:v>LIVER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71'!$M$2:$M$13</c:f>
              <c:numCache>
                <c:formatCode>General</c:formatCode>
                <c:ptCount val="12"/>
                <c:pt idx="0">
                  <c:v>0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6A7-4EBE-87C9-5C7A803E70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76285248"/>
        <c:axId val="676284592"/>
      </c:lineChart>
      <c:catAx>
        <c:axId val="676285248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6284592"/>
        <c:crosses val="autoZero"/>
        <c:auto val="1"/>
        <c:lblAlgn val="ctr"/>
        <c:lblOffset val="100"/>
        <c:noMultiLvlLbl val="0"/>
      </c:catAx>
      <c:valAx>
        <c:axId val="6762845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62852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800" b="0" i="0" baseline="0">
                <a:effectLst/>
              </a:rPr>
              <a:t>Late predicted</a:t>
            </a:r>
            <a:endParaRPr lang="en-GB">
              <a:effectLst/>
            </a:endParaRPr>
          </a:p>
        </c:rich>
      </c:tx>
      <c:layout>
        <c:manualLayout>
          <c:xMode val="edge"/>
          <c:yMode val="edge"/>
          <c:x val="0.40949300087489071"/>
          <c:y val="2.777777777777777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71'!$A$1</c:f>
              <c:strCache>
                <c:ptCount val="1"/>
                <c:pt idx="0">
                  <c:v>Latent_Hypertension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71'!$A$2:$A$12</c:f>
              <c:numCache>
                <c:formatCode>General</c:formatCode>
                <c:ptCount val="11"/>
                <c:pt idx="0">
                  <c:v>0.114465287192625</c:v>
                </c:pt>
                <c:pt idx="1">
                  <c:v>0</c:v>
                </c:pt>
                <c:pt idx="2">
                  <c:v>0.99991211111481304</c:v>
                </c:pt>
                <c:pt idx="3">
                  <c:v>0.99991211111481304</c:v>
                </c:pt>
                <c:pt idx="4">
                  <c:v>0.99991211111481304</c:v>
                </c:pt>
                <c:pt idx="5">
                  <c:v>0.99991211111481304</c:v>
                </c:pt>
                <c:pt idx="6">
                  <c:v>0.99991211111481304</c:v>
                </c:pt>
                <c:pt idx="7">
                  <c:v>0.99991211111481304</c:v>
                </c:pt>
                <c:pt idx="8">
                  <c:v>0.99991211111481304</c:v>
                </c:pt>
                <c:pt idx="9">
                  <c:v>0</c:v>
                </c:pt>
                <c:pt idx="10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F36-4342-9E78-357BBB24ECDE}"/>
            </c:ext>
          </c:extLst>
        </c:ser>
        <c:ser>
          <c:idx val="1"/>
          <c:order val="1"/>
          <c:tx>
            <c:strRef>
              <c:f>'71'!$D$1</c:f>
              <c:strCache>
                <c:ptCount val="1"/>
                <c:pt idx="0">
                  <c:v>Latent_Hypertension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71'!$D$2:$D$12</c:f>
              <c:numCache>
                <c:formatCode>0.00E+00</c:formatCode>
                <c:ptCount val="11"/>
                <c:pt idx="0">
                  <c:v>2.9812104934728899E-9</c:v>
                </c:pt>
                <c:pt idx="1">
                  <c:v>2.98121550763885E-9</c:v>
                </c:pt>
                <c:pt idx="2">
                  <c:v>2.98121233902569E-9</c:v>
                </c:pt>
                <c:pt idx="3">
                  <c:v>2.98121294262101E-9</c:v>
                </c:pt>
                <c:pt idx="4">
                  <c:v>2.98121294262101E-9</c:v>
                </c:pt>
                <c:pt idx="5">
                  <c:v>2.98121294262101E-9</c:v>
                </c:pt>
                <c:pt idx="6">
                  <c:v>2.98123432636449E-9</c:v>
                </c:pt>
                <c:pt idx="7">
                  <c:v>2.98123432636449E-9</c:v>
                </c:pt>
                <c:pt idx="8">
                  <c:v>2.98123432636449E-9</c:v>
                </c:pt>
                <c:pt idx="9">
                  <c:v>2.9831291732492801E-9</c:v>
                </c:pt>
                <c:pt idx="10">
                  <c:v>2.9831291732492801E-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F36-4342-9E78-357BBB24ECDE}"/>
            </c:ext>
          </c:extLst>
        </c:ser>
        <c:ser>
          <c:idx val="2"/>
          <c:order val="2"/>
          <c:tx>
            <c:strRef>
              <c:f>'71'!$N$1</c:f>
              <c:strCache>
                <c:ptCount val="1"/>
                <c:pt idx="0">
                  <c:v>Hypertention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71'!$N$2:$N$13</c:f>
              <c:numCache>
                <c:formatCode>General</c:formatCode>
                <c:ptCount val="12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F36-4342-9E78-357BBB24ECD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76009344"/>
        <c:axId val="676006720"/>
      </c:lineChart>
      <c:catAx>
        <c:axId val="67600934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6006720"/>
        <c:crosses val="autoZero"/>
        <c:auto val="1"/>
        <c:lblAlgn val="ctr"/>
        <c:lblOffset val="100"/>
        <c:noMultiLvlLbl val="0"/>
      </c:catAx>
      <c:valAx>
        <c:axId val="6760067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60093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800" b="0" i="0" baseline="0">
                <a:effectLst/>
              </a:rPr>
              <a:t>Early predicted</a:t>
            </a:r>
            <a:endParaRPr lang="en-GB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p152'!$C$1</c:f>
              <c:strCache>
                <c:ptCount val="1"/>
                <c:pt idx="0">
                  <c:v>Latent_liver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p152'!$C$2:$C$18</c:f>
              <c:numCache>
                <c:formatCode>General</c:formatCode>
                <c:ptCount val="17"/>
                <c:pt idx="0">
                  <c:v>0</c:v>
                </c:pt>
                <c:pt idx="1">
                  <c:v>0.995842470866389</c:v>
                </c:pt>
                <c:pt idx="2">
                  <c:v>0.61522917669176602</c:v>
                </c:pt>
                <c:pt idx="3">
                  <c:v>0.61522917669176602</c:v>
                </c:pt>
                <c:pt idx="4">
                  <c:v>0.61522917669176602</c:v>
                </c:pt>
                <c:pt idx="5">
                  <c:v>0.61522917669176602</c:v>
                </c:pt>
                <c:pt idx="6">
                  <c:v>0.61522917669176602</c:v>
                </c:pt>
                <c:pt idx="7">
                  <c:v>0.61522917669176602</c:v>
                </c:pt>
                <c:pt idx="8">
                  <c:v>0.61522917669176602</c:v>
                </c:pt>
                <c:pt idx="9">
                  <c:v>0.61522917669176602</c:v>
                </c:pt>
                <c:pt idx="10">
                  <c:v>0.61522917669176602</c:v>
                </c:pt>
                <c:pt idx="11">
                  <c:v>0.61522917669176602</c:v>
                </c:pt>
                <c:pt idx="12">
                  <c:v>0.44474590937231701</c:v>
                </c:pt>
                <c:pt idx="13">
                  <c:v>0.44474590937231701</c:v>
                </c:pt>
                <c:pt idx="14">
                  <c:v>0.44474590937231701</c:v>
                </c:pt>
                <c:pt idx="15">
                  <c:v>0.44474590937231701</c:v>
                </c:pt>
                <c:pt idx="16">
                  <c:v>0.444745909372317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C9C-46CD-8773-7D84BECFE11D}"/>
            </c:ext>
          </c:extLst>
        </c:ser>
        <c:ser>
          <c:idx val="1"/>
          <c:order val="1"/>
          <c:tx>
            <c:strRef>
              <c:f>'p152'!$E$1</c:f>
              <c:strCache>
                <c:ptCount val="1"/>
                <c:pt idx="0">
                  <c:v>Latent_liver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p152'!$E$2:$E$18</c:f>
              <c:numCache>
                <c:formatCode>0.00E+00</c:formatCode>
                <c:ptCount val="17"/>
                <c:pt idx="0" formatCode="General">
                  <c:v>0</c:v>
                </c:pt>
                <c:pt idx="1">
                  <c:v>1.04862040030892E-6</c:v>
                </c:pt>
                <c:pt idx="2">
                  <c:v>1.04863194217643E-6</c:v>
                </c:pt>
                <c:pt idx="3">
                  <c:v>1.04863194217643E-6</c:v>
                </c:pt>
                <c:pt idx="4">
                  <c:v>1.04863194217643E-6</c:v>
                </c:pt>
                <c:pt idx="5">
                  <c:v>1.04863194217643E-6</c:v>
                </c:pt>
                <c:pt idx="6">
                  <c:v>1.04863194217643E-6</c:v>
                </c:pt>
                <c:pt idx="7">
                  <c:v>1.04863194217643E-6</c:v>
                </c:pt>
                <c:pt idx="8">
                  <c:v>1.04863194217643E-6</c:v>
                </c:pt>
                <c:pt idx="9">
                  <c:v>1.04863194217643E-6</c:v>
                </c:pt>
                <c:pt idx="10">
                  <c:v>1.04863194217643E-6</c:v>
                </c:pt>
                <c:pt idx="11">
                  <c:v>1.04863194217643E-6</c:v>
                </c:pt>
                <c:pt idx="12" formatCode="General">
                  <c:v>0.99999519915540303</c:v>
                </c:pt>
                <c:pt idx="13" formatCode="General">
                  <c:v>0.99999519915540303</c:v>
                </c:pt>
                <c:pt idx="14" formatCode="General">
                  <c:v>0.99999519915540303</c:v>
                </c:pt>
                <c:pt idx="15" formatCode="General">
                  <c:v>0.99999519915540303</c:v>
                </c:pt>
                <c:pt idx="16" formatCode="General">
                  <c:v>0.999995199155403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C9C-46CD-8773-7D84BECFE11D}"/>
            </c:ext>
          </c:extLst>
        </c:ser>
        <c:ser>
          <c:idx val="2"/>
          <c:order val="2"/>
          <c:tx>
            <c:strRef>
              <c:f>'p152'!$M$1</c:f>
              <c:strCache>
                <c:ptCount val="1"/>
                <c:pt idx="0">
                  <c:v>LIVER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p152'!$M$2:$M$19</c:f>
              <c:numCache>
                <c:formatCode>General</c:formatCode>
                <c:ptCount val="18"/>
                <c:pt idx="0">
                  <c:v>0</c:v>
                </c:pt>
                <c:pt idx="1">
                  <c:v>0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C9C-46CD-8773-7D84BECFE11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62428032"/>
        <c:axId val="662428688"/>
      </c:lineChart>
      <c:catAx>
        <c:axId val="662428032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2428688"/>
        <c:crosses val="autoZero"/>
        <c:auto val="1"/>
        <c:lblAlgn val="ctr"/>
        <c:lblOffset val="100"/>
        <c:noMultiLvlLbl val="0"/>
      </c:catAx>
      <c:valAx>
        <c:axId val="6624286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24280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800" b="0" i="0" baseline="0">
                <a:effectLst/>
              </a:rPr>
              <a:t>Early predicted</a:t>
            </a:r>
            <a:endParaRPr lang="en-GB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p152'!$A$1</c:f>
              <c:strCache>
                <c:ptCount val="1"/>
                <c:pt idx="0">
                  <c:v>Latent_Hypertension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p152'!$A$2:$A$18</c:f>
              <c:numCache>
                <c:formatCode>General</c:formatCode>
                <c:ptCount val="17"/>
                <c:pt idx="0">
                  <c:v>0.114465287192625</c:v>
                </c:pt>
                <c:pt idx="1">
                  <c:v>0</c:v>
                </c:pt>
                <c:pt idx="2">
                  <c:v>0.99991211111481304</c:v>
                </c:pt>
                <c:pt idx="3">
                  <c:v>0.99991211111481304</c:v>
                </c:pt>
                <c:pt idx="4">
                  <c:v>0.99991211111481304</c:v>
                </c:pt>
                <c:pt idx="5">
                  <c:v>0.99991211111481304</c:v>
                </c:pt>
                <c:pt idx="6">
                  <c:v>0.99991211111481304</c:v>
                </c:pt>
                <c:pt idx="7">
                  <c:v>0.99991211111481304</c:v>
                </c:pt>
                <c:pt idx="8">
                  <c:v>0.99991211111481304</c:v>
                </c:pt>
                <c:pt idx="9">
                  <c:v>0.99991211111481304</c:v>
                </c:pt>
                <c:pt idx="10">
                  <c:v>0.99991211111481304</c:v>
                </c:pt>
                <c:pt idx="11">
                  <c:v>0.99991211111481304</c:v>
                </c:pt>
                <c:pt idx="12">
                  <c:v>6.7245735295534399E-4</c:v>
                </c:pt>
                <c:pt idx="13">
                  <c:v>6.7245735295534399E-4</c:v>
                </c:pt>
                <c:pt idx="14">
                  <c:v>6.7245735295534399E-4</c:v>
                </c:pt>
                <c:pt idx="15">
                  <c:v>6.7245735295534399E-4</c:v>
                </c:pt>
                <c:pt idx="16">
                  <c:v>6.7245735295534399E-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F38-4506-B8CD-035483D0DC54}"/>
            </c:ext>
          </c:extLst>
        </c:ser>
        <c:ser>
          <c:idx val="1"/>
          <c:order val="1"/>
          <c:tx>
            <c:strRef>
              <c:f>'p152'!$D$1</c:f>
              <c:strCache>
                <c:ptCount val="1"/>
                <c:pt idx="0">
                  <c:v>Latent_Hypertension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p152'!$D$2:$D$18</c:f>
              <c:numCache>
                <c:formatCode>0.00E+00</c:formatCode>
                <c:ptCount val="17"/>
                <c:pt idx="0" formatCode="General">
                  <c:v>0</c:v>
                </c:pt>
                <c:pt idx="1">
                  <c:v>2.9812152293208899E-9</c:v>
                </c:pt>
                <c:pt idx="2">
                  <c:v>2.98122413786888E-9</c:v>
                </c:pt>
                <c:pt idx="3">
                  <c:v>2.98122413786888E-9</c:v>
                </c:pt>
                <c:pt idx="4">
                  <c:v>2.98122413786888E-9</c:v>
                </c:pt>
                <c:pt idx="5">
                  <c:v>2.98122413786888E-9</c:v>
                </c:pt>
                <c:pt idx="6">
                  <c:v>2.98122413786888E-9</c:v>
                </c:pt>
                <c:pt idx="7">
                  <c:v>2.98122413786888E-9</c:v>
                </c:pt>
                <c:pt idx="8">
                  <c:v>2.98122413786888E-9</c:v>
                </c:pt>
                <c:pt idx="9">
                  <c:v>2.98122413786888E-9</c:v>
                </c:pt>
                <c:pt idx="10">
                  <c:v>2.98122413786888E-9</c:v>
                </c:pt>
                <c:pt idx="11">
                  <c:v>2.98122413786888E-9</c:v>
                </c:pt>
                <c:pt idx="12">
                  <c:v>2.9812135928995099E-9</c:v>
                </c:pt>
                <c:pt idx="13">
                  <c:v>2.9812135928995099E-9</c:v>
                </c:pt>
                <c:pt idx="14">
                  <c:v>2.9812135928995099E-9</c:v>
                </c:pt>
                <c:pt idx="15">
                  <c:v>2.9812135928995099E-9</c:v>
                </c:pt>
                <c:pt idx="16">
                  <c:v>2.9812135928995099E-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F38-4506-B8CD-035483D0DC54}"/>
            </c:ext>
          </c:extLst>
        </c:ser>
        <c:ser>
          <c:idx val="2"/>
          <c:order val="2"/>
          <c:tx>
            <c:strRef>
              <c:f>'p152'!$N$1</c:f>
              <c:strCache>
                <c:ptCount val="1"/>
                <c:pt idx="0">
                  <c:v>Hypertention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p152'!$N$2:$N$19</c:f>
              <c:numCache>
                <c:formatCode>General</c:formatCode>
                <c:ptCount val="18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F38-4506-B8CD-035483D0DC5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1712624"/>
        <c:axId val="541708688"/>
      </c:lineChart>
      <c:catAx>
        <c:axId val="54171262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1708688"/>
        <c:crosses val="autoZero"/>
        <c:auto val="1"/>
        <c:lblAlgn val="ctr"/>
        <c:lblOffset val="100"/>
        <c:noMultiLvlLbl val="0"/>
      </c:catAx>
      <c:valAx>
        <c:axId val="5417086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1712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800" b="0" i="0" baseline="0">
                <a:effectLst/>
              </a:rPr>
              <a:t>Early predicted</a:t>
            </a:r>
            <a:endParaRPr lang="en-GB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p37'!$A$1</c:f>
              <c:strCache>
                <c:ptCount val="1"/>
                <c:pt idx="0">
                  <c:v>Latent_Hypertension_ic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p37'!$A$2:$A$24</c:f>
              <c:numCache>
                <c:formatCode>General</c:formatCode>
                <c:ptCount val="23"/>
                <c:pt idx="0">
                  <c:v>0.79940857561086498</c:v>
                </c:pt>
                <c:pt idx="1">
                  <c:v>0.99991211012757697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.98855303708249898</c:v>
                </c:pt>
                <c:pt idx="13">
                  <c:v>0.98855303708249898</c:v>
                </c:pt>
                <c:pt idx="14">
                  <c:v>0.98855303708249898</c:v>
                </c:pt>
                <c:pt idx="15">
                  <c:v>0.98855303708249898</c:v>
                </c:pt>
                <c:pt idx="16">
                  <c:v>0.98855303708249898</c:v>
                </c:pt>
                <c:pt idx="17">
                  <c:v>0.98855303708249898</c:v>
                </c:pt>
                <c:pt idx="18">
                  <c:v>0.98855303708249898</c:v>
                </c:pt>
                <c:pt idx="19">
                  <c:v>0.98855303708249898</c:v>
                </c:pt>
                <c:pt idx="20">
                  <c:v>0.98855303708249898</c:v>
                </c:pt>
                <c:pt idx="21">
                  <c:v>6.9583061756981195E-4</c:v>
                </c:pt>
                <c:pt idx="22">
                  <c:v>6.9583061756981195E-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670-4978-B9FB-5A0A88AD160B}"/>
            </c:ext>
          </c:extLst>
        </c:ser>
        <c:ser>
          <c:idx val="1"/>
          <c:order val="1"/>
          <c:tx>
            <c:strRef>
              <c:f>'p37'!$D$1</c:f>
              <c:strCache>
                <c:ptCount val="1"/>
                <c:pt idx="0">
                  <c:v>Latent_Hypertension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p37'!$D$2:$D$24</c:f>
              <c:numCache>
                <c:formatCode>General</c:formatCode>
                <c:ptCount val="23"/>
                <c:pt idx="0">
                  <c:v>0</c:v>
                </c:pt>
                <c:pt idx="1">
                  <c:v>0</c:v>
                </c:pt>
                <c:pt idx="2">
                  <c:v>0.99999239824278097</c:v>
                </c:pt>
                <c:pt idx="3">
                  <c:v>0.99998579109321195</c:v>
                </c:pt>
                <c:pt idx="4">
                  <c:v>0.99998579109321195</c:v>
                </c:pt>
                <c:pt idx="5">
                  <c:v>0.99998579109321195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.99998579109321195</c:v>
                </c:pt>
                <c:pt idx="10">
                  <c:v>0.99998579109321195</c:v>
                </c:pt>
                <c:pt idx="11">
                  <c:v>0.99998579109321195</c:v>
                </c:pt>
                <c:pt idx="12">
                  <c:v>0.37049847469264502</c:v>
                </c:pt>
                <c:pt idx="13">
                  <c:v>0.37049847469264502</c:v>
                </c:pt>
                <c:pt idx="14">
                  <c:v>0.37049847469264502</c:v>
                </c:pt>
                <c:pt idx="15">
                  <c:v>0.37049847469264502</c:v>
                </c:pt>
                <c:pt idx="16">
                  <c:v>0.37049847469264502</c:v>
                </c:pt>
                <c:pt idx="17">
                  <c:v>0.37049847469264502</c:v>
                </c:pt>
                <c:pt idx="18">
                  <c:v>0.99999239824278097</c:v>
                </c:pt>
                <c:pt idx="19">
                  <c:v>0.99999239824278097</c:v>
                </c:pt>
                <c:pt idx="20">
                  <c:v>0.99999239824278097</c:v>
                </c:pt>
                <c:pt idx="21" formatCode="0.00E+00">
                  <c:v>2.9815121342667599E-9</c:v>
                </c:pt>
                <c:pt idx="22" formatCode="0.00E+00">
                  <c:v>2.9815121342667599E-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670-4978-B9FB-5A0A88AD160B}"/>
            </c:ext>
          </c:extLst>
        </c:ser>
        <c:ser>
          <c:idx val="2"/>
          <c:order val="2"/>
          <c:tx>
            <c:strRef>
              <c:f>'p37'!$N$1</c:f>
              <c:strCache>
                <c:ptCount val="1"/>
                <c:pt idx="0">
                  <c:v>Hypertention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p37'!$N$2:$N$25</c:f>
              <c:numCache>
                <c:formatCode>General</c:formatCode>
                <c:ptCount val="24"/>
                <c:pt idx="0">
                  <c:v>0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670-4978-B9FB-5A0A88AD160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62435576"/>
        <c:axId val="662432296"/>
      </c:lineChart>
      <c:catAx>
        <c:axId val="662435576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2432296"/>
        <c:crosses val="autoZero"/>
        <c:auto val="1"/>
        <c:lblAlgn val="ctr"/>
        <c:lblOffset val="100"/>
        <c:noMultiLvlLbl val="0"/>
      </c:catAx>
      <c:valAx>
        <c:axId val="6624322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24355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6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7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8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9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0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6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7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6950D9-B6CB-4E52-8FAB-809E269269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5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la Yousefi</dc:creator>
  <cp:keywords/>
  <dc:description/>
  <cp:lastModifiedBy>Leila Yousefi</cp:lastModifiedBy>
  <cp:revision>3</cp:revision>
  <dcterms:created xsi:type="dcterms:W3CDTF">2017-07-08T16:00:00Z</dcterms:created>
  <dcterms:modified xsi:type="dcterms:W3CDTF">2017-07-08T16:22:00Z</dcterms:modified>
</cp:coreProperties>
</file>